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5075C" w14:textId="4A1A5776" w:rsidR="007F5BAB" w:rsidRDefault="00067C4F" w:rsidP="001511B8">
      <w:pPr>
        <w:pStyle w:val="Heading2"/>
        <w:jc w:val="center"/>
      </w:pPr>
      <w:r>
        <w:t>Board Meetin</w:t>
      </w:r>
      <w:r w:rsidR="00555AF1">
        <w:t>g</w:t>
      </w:r>
      <w:r>
        <w:t xml:space="preserve"> 20</w:t>
      </w:r>
      <w:r w:rsidR="00355512">
        <w:t>2</w:t>
      </w:r>
      <w:r w:rsidR="00DC74BE">
        <w:t>1</w:t>
      </w:r>
      <w:r w:rsidR="00742DBA">
        <w:t>0</w:t>
      </w:r>
      <w:r w:rsidR="00FC32C2">
        <w:t>410</w:t>
      </w:r>
    </w:p>
    <w:p w14:paraId="1925075D" w14:textId="77777777" w:rsidR="00744C77" w:rsidRPr="00744C77" w:rsidRDefault="00744C77" w:rsidP="00744C77"/>
    <w:p w14:paraId="6440619E" w14:textId="21EB8C6F" w:rsidR="004E4624"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r w:rsidR="0027778C">
        <w:t>Rowenna,</w:t>
      </w:r>
      <w:r w:rsidR="00A40D4F">
        <w:t xml:space="preserve">  Josp</w:t>
      </w:r>
      <w:r w:rsidR="008A4BB3">
        <w:t>h</w:t>
      </w:r>
      <w:r w:rsidR="00A40D4F">
        <w:t>en</w:t>
      </w:r>
      <w:r w:rsidR="00063B28">
        <w:t>, Austin</w:t>
      </w:r>
      <w:r w:rsidR="00EF54FB">
        <w:t>,</w:t>
      </w:r>
      <w:r w:rsidR="00F27F35">
        <w:t xml:space="preserve"> </w:t>
      </w:r>
      <w:r w:rsidR="00F145BB">
        <w:t>Mable,</w:t>
      </w:r>
      <w:r w:rsidR="0067192B">
        <w:t xml:space="preserve"> </w:t>
      </w:r>
      <w:r w:rsidR="006921BE">
        <w:t>Beckie</w:t>
      </w:r>
      <w:r w:rsidR="00F5778C">
        <w:t xml:space="preserve">, </w:t>
      </w:r>
      <w:r w:rsidR="00F40501">
        <w:t xml:space="preserve">Chris </w:t>
      </w:r>
    </w:p>
    <w:p w14:paraId="2B619E86" w14:textId="4E378996" w:rsidR="000B13C0" w:rsidRDefault="000B13C0" w:rsidP="00CB1081">
      <w:r>
        <w:t xml:space="preserve">Absent - </w:t>
      </w:r>
      <w:r w:rsidR="00580B67">
        <w:t>Prahbu, Suseelo,</w:t>
      </w:r>
      <w:r>
        <w:t xml:space="preserve">- </w:t>
      </w:r>
      <w:r w:rsidR="001D423A">
        <w:t xml:space="preserve">went to </w:t>
      </w:r>
      <w:r>
        <w:t xml:space="preserve">praying for </w:t>
      </w:r>
      <w:r w:rsidR="009F2E09" w:rsidRPr="009F2E09">
        <w:t>Tabitha</w:t>
      </w:r>
      <w:r w:rsidR="009F2E09">
        <w:t xml:space="preserve"> church member that has cancer in her stomach</w:t>
      </w:r>
      <w:r w:rsidR="000B6D65">
        <w:t>,</w:t>
      </w:r>
      <w:r w:rsidR="009F2E09">
        <w:t xml:space="preserve"> </w:t>
      </w:r>
      <w:r w:rsidR="000B6D65">
        <w:t>Mercy</w:t>
      </w:r>
      <w:r w:rsidR="000B6D65">
        <w:t xml:space="preserve"> visit a sick friend Jannette</w:t>
      </w:r>
      <w:r w:rsidR="00F40501">
        <w:t xml:space="preserve">, </w:t>
      </w:r>
      <w:r w:rsidR="00F40501">
        <w:t>Stephen, Vera</w:t>
      </w:r>
    </w:p>
    <w:p w14:paraId="2EEEA909" w14:textId="4F0FC767" w:rsidR="00661385" w:rsidRPr="006D63DD" w:rsidRDefault="00661385" w:rsidP="00CB1081">
      <w:pPr>
        <w:rPr>
          <w:color w:val="FF0000"/>
        </w:rPr>
      </w:pPr>
      <w:r w:rsidRPr="006D63DD">
        <w:rPr>
          <w:color w:val="FF0000"/>
        </w:rPr>
        <w:t>Fund</w:t>
      </w:r>
      <w:r w:rsidR="0042285C" w:rsidRPr="006D63DD">
        <w:rPr>
          <w:color w:val="FF0000"/>
        </w:rPr>
        <w:t xml:space="preserve">raiser must be approved by the Board and must have </w:t>
      </w:r>
      <w:r w:rsidR="007011F1" w:rsidRPr="006D63DD">
        <w:rPr>
          <w:color w:val="FF0000"/>
        </w:rPr>
        <w:t xml:space="preserve">full disclosure on monthly reports </w:t>
      </w:r>
    </w:p>
    <w:p w14:paraId="64132663" w14:textId="073617F8"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r w:rsidR="00A72BB8">
        <w:t xml:space="preserve">Zoom </w:t>
      </w:r>
      <w:r w:rsidR="00E40221">
        <w:t xml:space="preserve"> </w:t>
      </w:r>
      <w:r w:rsidR="00E75E8D" w:rsidRPr="00E75E8D">
        <w:rPr>
          <w:rFonts w:ascii="inherit" w:eastAsia="Times New Roman" w:hAnsi="inherit" w:cs="Segoe UI Historic"/>
          <w:color w:val="050505"/>
          <w:sz w:val="23"/>
          <w:szCs w:val="23"/>
        </w:rPr>
        <w:t>937 7511 6429 pw 398599</w:t>
      </w:r>
    </w:p>
    <w:p w14:paraId="6830B1FD" w14:textId="4DB49F72" w:rsidR="00FE5AA6" w:rsidRPr="0024528F" w:rsidRDefault="00FE5AA6" w:rsidP="00FC1FDB">
      <w:pPr>
        <w:rPr>
          <w:rFonts w:ascii="Verdana" w:hAnsi="Verdana"/>
          <w:sz w:val="24"/>
          <w:szCs w:val="24"/>
        </w:rPr>
      </w:pPr>
    </w:p>
    <w:p w14:paraId="1C5B635F" w14:textId="039C441F"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F40501">
        <w:t>1</w:t>
      </w:r>
      <w:r w:rsidR="007D771F">
        <w:t xml:space="preserve"> </w:t>
      </w:r>
      <w:r w:rsidR="00720BAC">
        <w:t>Pas</w:t>
      </w:r>
      <w:r w:rsidR="00992C38">
        <w:t xml:space="preserve">tor </w:t>
      </w:r>
      <w:r w:rsidR="00EA31C3">
        <w:t xml:space="preserve">Joseph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635889"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67EC320B" w14:textId="690E3D06" w:rsidR="002B01A2" w:rsidRPr="00E13CA1" w:rsidRDefault="002D247B" w:rsidP="000F27A0">
      <w:pPr>
        <w:pStyle w:val="ListParagraph"/>
        <w:numPr>
          <w:ilvl w:val="0"/>
          <w:numId w:val="2"/>
        </w:numPr>
        <w:rPr>
          <w:color w:val="000000" w:themeColor="text1"/>
        </w:rPr>
      </w:pPr>
      <w:r>
        <w:t>Financial Assista</w:t>
      </w:r>
      <w:r w:rsidR="00E13CA1">
        <w:t xml:space="preserve">nce </w:t>
      </w:r>
    </w:p>
    <w:p w14:paraId="001E4850" w14:textId="0FC2FF2A" w:rsidR="00AF3178" w:rsidRPr="00E45D97" w:rsidRDefault="00D078FB" w:rsidP="00AF3178">
      <w:pPr>
        <w:pStyle w:val="ListParagraph"/>
        <w:numPr>
          <w:ilvl w:val="2"/>
          <w:numId w:val="2"/>
        </w:numPr>
        <w:rPr>
          <w:color w:val="000000" w:themeColor="text1"/>
        </w:rPr>
      </w:pPr>
      <w:r>
        <w:t>0</w:t>
      </w:r>
    </w:p>
    <w:p w14:paraId="6BC6A7CA" w14:textId="59212DB1" w:rsidR="00AF3178" w:rsidRPr="00F663BF" w:rsidRDefault="00AF3178" w:rsidP="00AF3178">
      <w:pPr>
        <w:pStyle w:val="ListParagraph"/>
        <w:numPr>
          <w:ilvl w:val="0"/>
          <w:numId w:val="2"/>
        </w:numPr>
        <w:rPr>
          <w:color w:val="000000" w:themeColor="text1"/>
        </w:rPr>
      </w:pPr>
      <w:r>
        <w:t xml:space="preserve">Income </w:t>
      </w:r>
      <w:r w:rsidR="00F663BF">
        <w:tab/>
      </w:r>
    </w:p>
    <w:p w14:paraId="68E2C56D" w14:textId="42955F3A" w:rsidR="00F663BF" w:rsidRPr="00F663BF" w:rsidRDefault="00F663BF" w:rsidP="00F663BF">
      <w:pPr>
        <w:pStyle w:val="ListParagraph"/>
        <w:numPr>
          <w:ilvl w:val="1"/>
          <w:numId w:val="2"/>
        </w:numPr>
        <w:rPr>
          <w:color w:val="000000" w:themeColor="text1"/>
        </w:rPr>
      </w:pPr>
      <w:r>
        <w:t xml:space="preserve">Pastor Ron </w:t>
      </w:r>
    </w:p>
    <w:p w14:paraId="7772FD59" w14:textId="47C87AC4" w:rsidR="00F663BF" w:rsidRPr="00D7451E" w:rsidRDefault="00F663BF" w:rsidP="00F663BF">
      <w:pPr>
        <w:pStyle w:val="ListParagraph"/>
        <w:numPr>
          <w:ilvl w:val="2"/>
          <w:numId w:val="2"/>
        </w:numPr>
        <w:rPr>
          <w:color w:val="000000" w:themeColor="text1"/>
        </w:rPr>
      </w:pPr>
      <w:r>
        <w:t xml:space="preserve">FHHR </w:t>
      </w:r>
      <w:r w:rsidR="0097395D">
        <w:t>–</w:t>
      </w:r>
      <w:r>
        <w:t xml:space="preserve"> </w:t>
      </w:r>
      <w:r w:rsidR="00833698">
        <w:t xml:space="preserve">  </w:t>
      </w:r>
      <w:r w:rsidR="00866E2B">
        <w:t>1880.96</w:t>
      </w:r>
    </w:p>
    <w:p w14:paraId="0819AAA4" w14:textId="2960F5F4" w:rsidR="00226F9F" w:rsidRPr="00226F9F" w:rsidRDefault="00D7451E" w:rsidP="00226F9F">
      <w:pPr>
        <w:pStyle w:val="ListParagraph"/>
        <w:numPr>
          <w:ilvl w:val="2"/>
          <w:numId w:val="2"/>
        </w:numPr>
        <w:rPr>
          <w:color w:val="000000" w:themeColor="text1"/>
        </w:rPr>
      </w:pPr>
      <w:r>
        <w:t xml:space="preserve">Disability </w:t>
      </w:r>
      <w:r w:rsidR="00D139EC">
        <w:t>1641.71</w:t>
      </w:r>
    </w:p>
    <w:p w14:paraId="171F3E1A" w14:textId="7E129D51" w:rsidR="00226F9F" w:rsidRPr="00226F9F" w:rsidRDefault="00226F9F" w:rsidP="00226F9F">
      <w:pPr>
        <w:pStyle w:val="ListParagraph"/>
        <w:numPr>
          <w:ilvl w:val="1"/>
          <w:numId w:val="2"/>
        </w:numPr>
        <w:rPr>
          <w:color w:val="000000" w:themeColor="text1"/>
        </w:rPr>
      </w:pPr>
      <w:r>
        <w:t>Rowenna</w:t>
      </w:r>
    </w:p>
    <w:p w14:paraId="2B2A20CB" w14:textId="2F090358" w:rsidR="00226F9F" w:rsidRPr="00CF3495" w:rsidRDefault="00226F9F" w:rsidP="00226F9F">
      <w:pPr>
        <w:pStyle w:val="ListParagraph"/>
        <w:numPr>
          <w:ilvl w:val="2"/>
          <w:numId w:val="2"/>
        </w:numPr>
        <w:rPr>
          <w:color w:val="000000" w:themeColor="text1"/>
        </w:rPr>
      </w:pPr>
      <w:r>
        <w:t xml:space="preserve">Whitworth </w:t>
      </w:r>
      <w:r w:rsidR="00CF3495">
        <w:t xml:space="preserve"> </w:t>
      </w:r>
      <w:r w:rsidR="006F6856">
        <w:t>718.54</w:t>
      </w:r>
    </w:p>
    <w:p w14:paraId="59CD6D2F" w14:textId="13F2919C" w:rsidR="00CF3495" w:rsidRPr="00325453" w:rsidRDefault="00150D0F" w:rsidP="00CF3495">
      <w:pPr>
        <w:pStyle w:val="ListParagraph"/>
        <w:numPr>
          <w:ilvl w:val="1"/>
          <w:numId w:val="2"/>
        </w:numPr>
        <w:rPr>
          <w:color w:val="000000" w:themeColor="text1"/>
        </w:rPr>
      </w:pPr>
      <w:r>
        <w:t xml:space="preserve">Total  </w:t>
      </w:r>
      <w:r w:rsidR="00866E2B">
        <w:t>4241.21</w:t>
      </w:r>
    </w:p>
    <w:p w14:paraId="52866267" w14:textId="1B9DE049" w:rsidR="00325453" w:rsidRPr="002E4FF7" w:rsidRDefault="00325453" w:rsidP="00325453">
      <w:pPr>
        <w:pStyle w:val="ListParagraph"/>
        <w:numPr>
          <w:ilvl w:val="0"/>
          <w:numId w:val="2"/>
        </w:numPr>
        <w:rPr>
          <w:color w:val="000000" w:themeColor="text1"/>
        </w:rPr>
      </w:pPr>
      <w:r>
        <w:t xml:space="preserve">Expenses </w:t>
      </w:r>
      <w:r w:rsidR="00B12F40">
        <w:t>–</w:t>
      </w:r>
      <w:r>
        <w:t xml:space="preserve"> </w:t>
      </w:r>
      <w:r w:rsidR="00B929CC">
        <w:t>4361.</w:t>
      </w:r>
      <w:r w:rsidR="00D078FB">
        <w:t>57</w:t>
      </w:r>
    </w:p>
    <w:p w14:paraId="2EC7E9F5" w14:textId="3D5D0675" w:rsidR="002E4FF7" w:rsidRPr="00226F9F" w:rsidRDefault="00B81629" w:rsidP="00325453">
      <w:pPr>
        <w:pStyle w:val="ListParagraph"/>
        <w:numPr>
          <w:ilvl w:val="0"/>
          <w:numId w:val="2"/>
        </w:numPr>
        <w:rPr>
          <w:color w:val="000000" w:themeColor="text1"/>
        </w:rPr>
      </w:pPr>
      <w:r>
        <w:t xml:space="preserve">Available </w:t>
      </w:r>
      <w:r w:rsidR="00D078FB">
        <w:t>–</w:t>
      </w:r>
      <w:r w:rsidR="00D078FB">
        <w:rPr>
          <w:color w:val="FF0000"/>
        </w:rPr>
        <w:t>120.36</w:t>
      </w:r>
      <w:r w:rsidR="00EE03D8">
        <w:tab/>
      </w:r>
    </w:p>
    <w:p w14:paraId="069765F0" w14:textId="635A455A" w:rsidR="007F5DD2" w:rsidRDefault="00C520B3" w:rsidP="00DE51F2">
      <w:pPr>
        <w:pStyle w:val="ListParagraph"/>
        <w:numPr>
          <w:ilvl w:val="0"/>
          <w:numId w:val="2"/>
        </w:numPr>
      </w:pPr>
      <w:r>
        <w:t>F</w:t>
      </w:r>
      <w:r w:rsidR="00D201C8">
        <w:t xml:space="preserve">inical- accepted </w:t>
      </w:r>
      <w:r w:rsidR="00FF20F4">
        <w:t xml:space="preserve">  </w:t>
      </w:r>
      <w:r w:rsidR="009E17E7">
        <w:t xml:space="preserve">-  Yes accepted </w:t>
      </w: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058F1145" w:rsidR="00C06522" w:rsidRDefault="00CC57FD" w:rsidP="008D4E2A">
      <w:pPr>
        <w:pStyle w:val="ListParagraph"/>
        <w:numPr>
          <w:ilvl w:val="3"/>
          <w:numId w:val="1"/>
        </w:numPr>
        <w:spacing w:after="0" w:line="240" w:lineRule="auto"/>
      </w:pPr>
      <w:r>
        <w:t xml:space="preserve">No Donations </w:t>
      </w:r>
    </w:p>
    <w:p w14:paraId="386FE380" w14:textId="66DF7AAC" w:rsidR="00102B85" w:rsidRDefault="00102B85" w:rsidP="00102B85">
      <w:pPr>
        <w:pStyle w:val="ListParagraph"/>
        <w:numPr>
          <w:ilvl w:val="1"/>
          <w:numId w:val="1"/>
        </w:numPr>
        <w:spacing w:after="0" w:line="240" w:lineRule="auto"/>
      </w:pPr>
      <w:r>
        <w:t>Google Ads</w:t>
      </w:r>
    </w:p>
    <w:p w14:paraId="6B5152BF" w14:textId="3C7782A9" w:rsidR="00977C4D" w:rsidRDefault="002166AD" w:rsidP="00977C4D">
      <w:pPr>
        <w:pStyle w:val="ListParagraph"/>
        <w:numPr>
          <w:ilvl w:val="3"/>
          <w:numId w:val="1"/>
        </w:numPr>
        <w:spacing w:after="0" w:line="240" w:lineRule="auto"/>
      </w:pPr>
      <w:r>
        <w:t xml:space="preserve">Up and running see report </w:t>
      </w:r>
      <w:r w:rsidR="00E81434">
        <w:t xml:space="preserve"> brought in </w:t>
      </w:r>
      <w:r w:rsidR="00034442">
        <w:t>22.55</w:t>
      </w:r>
      <w:r w:rsidR="0054135B">
        <w:t xml:space="preserve"> </w:t>
      </w:r>
      <w:r w:rsidR="00E81434">
        <w:t xml:space="preserve">cents </w:t>
      </w:r>
    </w:p>
    <w:p w14:paraId="40AEC4A5" w14:textId="65D552EA" w:rsidR="00977C4D" w:rsidRDefault="00977C4D" w:rsidP="00977C4D">
      <w:pPr>
        <w:pStyle w:val="ListParagraph"/>
        <w:numPr>
          <w:ilvl w:val="1"/>
          <w:numId w:val="1"/>
        </w:numPr>
        <w:spacing w:after="0" w:line="240" w:lineRule="auto"/>
      </w:pPr>
      <w:r>
        <w:t xml:space="preserve">Book Royals </w:t>
      </w:r>
      <w:r w:rsidR="00034442">
        <w:t xml:space="preserve">All 16 books are now published </w:t>
      </w:r>
    </w:p>
    <w:p w14:paraId="09D6F874" w14:textId="1600CCAB" w:rsidR="00E93893" w:rsidRDefault="00E147F5" w:rsidP="00E93893">
      <w:pPr>
        <w:pStyle w:val="ListParagraph"/>
        <w:numPr>
          <w:ilvl w:val="2"/>
          <w:numId w:val="1"/>
        </w:numPr>
        <w:spacing w:after="0" w:line="240" w:lineRule="auto"/>
      </w:pPr>
      <w:r>
        <w:t>0.00</w:t>
      </w:r>
    </w:p>
    <w:p w14:paraId="4FD7BEA8" w14:textId="7AE363B5"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0074FF82" w14:textId="7CCB89DE" w:rsidR="00D01E69" w:rsidRDefault="00D30551" w:rsidP="00D01E69">
      <w:pPr>
        <w:pStyle w:val="ListParagraph"/>
        <w:numPr>
          <w:ilvl w:val="2"/>
          <w:numId w:val="1"/>
        </w:numPr>
        <w:spacing w:after="0" w:line="240" w:lineRule="auto"/>
      </w:pPr>
      <w:r>
        <w:t xml:space="preserve">Mable </w:t>
      </w:r>
      <w:r w:rsidR="00E93893">
        <w:t xml:space="preserve">and Beckie </w:t>
      </w:r>
      <w:r>
        <w:t xml:space="preserve">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0EC7E60D" w:rsidR="00EE511D" w:rsidRDefault="00A36BB9" w:rsidP="00D52C04">
      <w:pPr>
        <w:pStyle w:val="ListParagraph"/>
        <w:numPr>
          <w:ilvl w:val="1"/>
          <w:numId w:val="1"/>
        </w:numPr>
        <w:spacing w:after="0" w:line="240" w:lineRule="auto"/>
      </w:pPr>
      <w:r>
        <w:t xml:space="preserve">India work on expanding current church and building the new </w:t>
      </w:r>
    </w:p>
    <w:p w14:paraId="0E08C470" w14:textId="77777777" w:rsidR="00B01B2F" w:rsidRPr="00B01B2F" w:rsidRDefault="00B01B2F" w:rsidP="00B01B2F">
      <w:pPr>
        <w:pStyle w:val="ListParagraph"/>
        <w:numPr>
          <w:ilvl w:val="2"/>
          <w:numId w:val="1"/>
        </w:numPr>
        <w:rPr>
          <w:bCs/>
          <w:color w:val="000000" w:themeColor="text1"/>
        </w:rPr>
      </w:pPr>
      <w:r w:rsidRPr="00B01B2F">
        <w:rPr>
          <w:bCs/>
          <w:color w:val="000000" w:themeColor="text1"/>
        </w:rPr>
        <w:t xml:space="preserve">Praise Report </w:t>
      </w:r>
    </w:p>
    <w:p w14:paraId="25D13360" w14:textId="4B7711C0" w:rsidR="00B01B2F" w:rsidRPr="00B01B2F" w:rsidRDefault="00B01B2F" w:rsidP="00B01B2F">
      <w:pPr>
        <w:pStyle w:val="ListParagraph"/>
        <w:numPr>
          <w:ilvl w:val="2"/>
          <w:numId w:val="1"/>
        </w:numPr>
        <w:rPr>
          <w:bCs/>
        </w:rPr>
      </w:pPr>
      <w:r w:rsidRPr="00B01B2F">
        <w:rPr>
          <w:bCs/>
          <w:color w:val="000000" w:themeColor="text1"/>
        </w:rPr>
        <w:t>The homeless going to receive there legal land documents postponed to August 15th</w:t>
      </w:r>
    </w:p>
    <w:p w14:paraId="2DBB49CA" w14:textId="2CAE1CF5" w:rsidR="0028780C" w:rsidRDefault="00A36BB9" w:rsidP="00D52C04">
      <w:pPr>
        <w:pStyle w:val="ListParagraph"/>
        <w:numPr>
          <w:ilvl w:val="1"/>
          <w:numId w:val="1"/>
        </w:numPr>
        <w:spacing w:after="0" w:line="240" w:lineRule="auto"/>
      </w:pPr>
      <w:r>
        <w:t xml:space="preserve">Working on Orphanage </w:t>
      </w:r>
      <w:r w:rsidR="00117628">
        <w:t xml:space="preserve">-Mercy is working on an orphanage in Nigeria </w:t>
      </w:r>
    </w:p>
    <w:p w14:paraId="79C9494F" w14:textId="021139D6" w:rsidR="007A7FCF" w:rsidRPr="00DC4A3B" w:rsidRDefault="0082723F" w:rsidP="00DC4A3B">
      <w:pPr>
        <w:pStyle w:val="ListParagraph"/>
        <w:numPr>
          <w:ilvl w:val="2"/>
          <w:numId w:val="1"/>
        </w:numPr>
        <w:spacing w:after="0" w:line="240" w:lineRule="auto"/>
      </w:pPr>
      <w:r>
        <w:t>Try</w:t>
      </w:r>
      <w:r w:rsidR="00C1574C">
        <w:t>ing</w:t>
      </w:r>
      <w:r>
        <w:t xml:space="preserve"> to open a Worship Center </w:t>
      </w: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78DFF0D8" w:rsidR="002F5E8E" w:rsidRDefault="00DD05E8" w:rsidP="000437E2">
      <w:pPr>
        <w:pStyle w:val="ListParagraph"/>
        <w:numPr>
          <w:ilvl w:val="1"/>
          <w:numId w:val="1"/>
        </w:numPr>
        <w:spacing w:after="0" w:line="240" w:lineRule="auto"/>
      </w:pPr>
      <w:r>
        <w:t xml:space="preserve">All Proposal where approved for the Month of </w:t>
      </w:r>
      <w:r w:rsidR="00C10A7F">
        <w:t xml:space="preserve">November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6BA7FE9D" w:rsidR="00A26C4C" w:rsidRDefault="005967E1" w:rsidP="00A26C4C">
      <w:pPr>
        <w:pStyle w:val="ListParagraph"/>
        <w:numPr>
          <w:ilvl w:val="1"/>
          <w:numId w:val="1"/>
        </w:numPr>
        <w:spacing w:after="0" w:line="240" w:lineRule="auto"/>
      </w:pPr>
      <w:r>
        <w:t xml:space="preserve">Working  on </w:t>
      </w:r>
      <w:r w:rsidR="009662F0">
        <w:t xml:space="preserve">walls </w:t>
      </w:r>
      <w:r w:rsidR="008308B9">
        <w:t xml:space="preserve"> </w:t>
      </w:r>
    </w:p>
    <w:p w14:paraId="126CA5D6" w14:textId="1526ECD8" w:rsidR="005C0FEA" w:rsidRDefault="009662F0" w:rsidP="00A26C4C">
      <w:pPr>
        <w:pStyle w:val="ListParagraph"/>
        <w:numPr>
          <w:ilvl w:val="1"/>
          <w:numId w:val="1"/>
        </w:numPr>
        <w:spacing w:after="0" w:line="240" w:lineRule="auto"/>
      </w:pPr>
      <w:r>
        <w:t>12</w:t>
      </w:r>
      <w:r w:rsidR="00080FE5">
        <w:t xml:space="preserve"> homeless families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30654896" w14:textId="21014774" w:rsidR="009116B4" w:rsidRDefault="000A0B63" w:rsidP="009116B4">
      <w:pPr>
        <w:pStyle w:val="ListParagraph"/>
        <w:numPr>
          <w:ilvl w:val="0"/>
          <w:numId w:val="1"/>
        </w:numPr>
        <w:spacing w:after="0" w:line="240" w:lineRule="auto"/>
      </w:pPr>
      <w:r>
        <w:t xml:space="preserve">MDIV to Doctoral </w:t>
      </w:r>
      <w:r w:rsidR="009116B4">
        <w:t xml:space="preserve">Degree </w:t>
      </w:r>
    </w:p>
    <w:p w14:paraId="4AC395EB" w14:textId="4EC8B83C" w:rsidR="003B7B26" w:rsidRDefault="009116B4" w:rsidP="00F36ED5">
      <w:pPr>
        <w:pStyle w:val="ListParagraph"/>
        <w:numPr>
          <w:ilvl w:val="1"/>
          <w:numId w:val="1"/>
        </w:numPr>
        <w:spacing w:after="0" w:line="240" w:lineRule="auto"/>
      </w:pPr>
      <w:r>
        <w:t>Pastor Ron-</w:t>
      </w:r>
      <w:r w:rsidR="00721013">
        <w:t xml:space="preserve"> </w:t>
      </w:r>
      <w:r w:rsidR="006226A6">
        <w:t xml:space="preserve">Graduated with a MDiv with a </w:t>
      </w:r>
      <w:r w:rsidR="00A661E8">
        <w:t xml:space="preserve">3.5 from Regent </w:t>
      </w:r>
    </w:p>
    <w:p w14:paraId="0550C7B1" w14:textId="6192A6EF" w:rsidR="00A661E8" w:rsidRDefault="00A661E8" w:rsidP="00F36ED5">
      <w:pPr>
        <w:pStyle w:val="ListParagraph"/>
        <w:numPr>
          <w:ilvl w:val="1"/>
          <w:numId w:val="1"/>
        </w:numPr>
        <w:spacing w:after="0" w:line="240" w:lineRule="auto"/>
      </w:pPr>
      <w:r>
        <w:t>Board has approved Graduated with a Doctor</w:t>
      </w:r>
      <w:r w:rsidR="00F16F98">
        <w:t xml:space="preserve">al Degree in Ministry Church Administration from God’s Love International. </w:t>
      </w:r>
    </w:p>
    <w:p w14:paraId="7EF4B3FB" w14:textId="4EAC740E" w:rsidR="003B7B26" w:rsidRDefault="00FB3AE2" w:rsidP="003B7B26">
      <w:pPr>
        <w:pStyle w:val="ListParagraph"/>
        <w:numPr>
          <w:ilvl w:val="0"/>
          <w:numId w:val="1"/>
        </w:numPr>
        <w:spacing w:after="0" w:line="240" w:lineRule="auto"/>
      </w:pPr>
      <w:r>
        <w:t xml:space="preserve">New Business </w:t>
      </w:r>
      <w:r w:rsidR="00F177EC">
        <w:t xml:space="preserve">Ministry </w:t>
      </w:r>
    </w:p>
    <w:p w14:paraId="48ED2157" w14:textId="33D0AE87" w:rsidR="002A1FD8" w:rsidRDefault="0094517F" w:rsidP="002A1FD8">
      <w:pPr>
        <w:pStyle w:val="ListParagraph"/>
        <w:numPr>
          <w:ilvl w:val="1"/>
          <w:numId w:val="1"/>
        </w:numPr>
        <w:spacing w:after="0" w:line="240" w:lineRule="auto"/>
      </w:pPr>
      <w:r>
        <w:t xml:space="preserve">Time Sheet not being filled out correctly </w:t>
      </w:r>
    </w:p>
    <w:p w14:paraId="67C452F9" w14:textId="702329AA" w:rsidR="006D0F43" w:rsidRDefault="006D0F43" w:rsidP="002A1FD8">
      <w:pPr>
        <w:pStyle w:val="ListParagraph"/>
        <w:numPr>
          <w:ilvl w:val="1"/>
          <w:numId w:val="1"/>
        </w:numPr>
        <w:spacing w:after="0" w:line="240" w:lineRule="auto"/>
      </w:pPr>
      <w:r>
        <w:t xml:space="preserve">Nigeria needs </w:t>
      </w:r>
      <w:r w:rsidR="007637B9">
        <w:t xml:space="preserve">to renew license -  </w:t>
      </w:r>
      <w:r w:rsidR="000524B4">
        <w:t xml:space="preserve">no proposal – will send by today- </w:t>
      </w:r>
      <w:r w:rsidR="004B33A0">
        <w:t xml:space="preserve">will place on Board chat group for vote </w:t>
      </w:r>
    </w:p>
    <w:p w14:paraId="07AA951A" w14:textId="2433F002" w:rsidR="00374CC7" w:rsidRDefault="00374CC7" w:rsidP="00374CC7">
      <w:pPr>
        <w:spacing w:after="0" w:line="240" w:lineRule="auto"/>
      </w:pPr>
    </w:p>
    <w:p w14:paraId="19F7A701" w14:textId="77777777" w:rsidR="00C63DCC" w:rsidRDefault="00C63DCC" w:rsidP="003C0D6E">
      <w:pPr>
        <w:spacing w:after="0" w:line="240" w:lineRule="auto"/>
      </w:pPr>
    </w:p>
    <w:p w14:paraId="28BEFDB3" w14:textId="43DAD285" w:rsidR="009F2CF8" w:rsidRDefault="00CB1081" w:rsidP="00CB1081">
      <w:r w:rsidRPr="001B2E56">
        <w:rPr>
          <w:b/>
        </w:rPr>
        <w:t>Prayer Request</w:t>
      </w:r>
      <w:r>
        <w:t xml:space="preserve"> –</w:t>
      </w:r>
      <w:r w:rsidR="00195204">
        <w:t xml:space="preserve"> </w:t>
      </w:r>
      <w:r w:rsidR="00A50565">
        <w:t xml:space="preserve"> </w:t>
      </w:r>
    </w:p>
    <w:p w14:paraId="5B47567A" w14:textId="29872125"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54646153"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93570D">
        <w:t>Pastor Joseph</w:t>
      </w:r>
      <w:r w:rsidR="00FF2A63">
        <w:t xml:space="preserve"> </w:t>
      </w:r>
      <w:r w:rsidR="00FB0951">
        <w:t xml:space="preserve"> </w:t>
      </w:r>
      <w:r w:rsidR="00493DA2">
        <w:t>at 0</w:t>
      </w:r>
      <w:r w:rsidR="0064392B">
        <w:t>9:07</w:t>
      </w:r>
      <w:r w:rsidR="00FC4437">
        <w:t>Am PST</w:t>
      </w:r>
    </w:p>
    <w:p w14:paraId="3EE9BCF2" w14:textId="77777777" w:rsidR="00C83852" w:rsidRDefault="00C83852" w:rsidP="0065110A">
      <w:pPr>
        <w:jc w:val="center"/>
        <w:rPr>
          <w:color w:val="FF0000"/>
          <w:sz w:val="40"/>
          <w:szCs w:val="40"/>
        </w:rPr>
      </w:pPr>
    </w:p>
    <w:p w14:paraId="7EB9ED21" w14:textId="77777777" w:rsidR="00C83852" w:rsidRDefault="00C83852" w:rsidP="0065110A">
      <w:pPr>
        <w:jc w:val="center"/>
        <w:rPr>
          <w:color w:val="FF0000"/>
          <w:sz w:val="40"/>
          <w:szCs w:val="40"/>
        </w:rPr>
      </w:pPr>
    </w:p>
    <w:p w14:paraId="2F12043A" w14:textId="77777777" w:rsidR="00C83852" w:rsidRDefault="00C83852" w:rsidP="0065110A">
      <w:pPr>
        <w:jc w:val="center"/>
        <w:rPr>
          <w:color w:val="FF0000"/>
          <w:sz w:val="40"/>
          <w:szCs w:val="40"/>
        </w:rPr>
      </w:pPr>
    </w:p>
    <w:p w14:paraId="5DC11A0E" w14:textId="77777777" w:rsidR="00C83852" w:rsidRDefault="00C83852" w:rsidP="0065110A">
      <w:pPr>
        <w:jc w:val="center"/>
        <w:rPr>
          <w:color w:val="FF0000"/>
          <w:sz w:val="40"/>
          <w:szCs w:val="40"/>
        </w:rPr>
      </w:pPr>
    </w:p>
    <w:p w14:paraId="3C0036C2" w14:textId="77777777" w:rsidR="00C83852" w:rsidRDefault="00C83852" w:rsidP="0065110A">
      <w:pPr>
        <w:jc w:val="center"/>
        <w:rPr>
          <w:color w:val="FF0000"/>
          <w:sz w:val="40"/>
          <w:szCs w:val="40"/>
        </w:rPr>
      </w:pPr>
    </w:p>
    <w:p w14:paraId="41866A09" w14:textId="77777777" w:rsidR="00C83852" w:rsidRDefault="00C83852" w:rsidP="0065110A">
      <w:pPr>
        <w:jc w:val="center"/>
        <w:rPr>
          <w:color w:val="FF0000"/>
          <w:sz w:val="40"/>
          <w:szCs w:val="40"/>
        </w:rPr>
      </w:pPr>
    </w:p>
    <w:p w14:paraId="5065BB88" w14:textId="77777777" w:rsidR="00C83852" w:rsidRDefault="00C83852" w:rsidP="0065110A">
      <w:pPr>
        <w:jc w:val="center"/>
        <w:rPr>
          <w:color w:val="FF0000"/>
          <w:sz w:val="40"/>
          <w:szCs w:val="40"/>
        </w:rPr>
      </w:pPr>
    </w:p>
    <w:p w14:paraId="264F33C0" w14:textId="77777777" w:rsidR="00C83852" w:rsidRDefault="00C83852" w:rsidP="0065110A">
      <w:pPr>
        <w:jc w:val="center"/>
        <w:rPr>
          <w:color w:val="FF0000"/>
          <w:sz w:val="40"/>
          <w:szCs w:val="40"/>
        </w:rPr>
      </w:pPr>
    </w:p>
    <w:p w14:paraId="0439B3E0" w14:textId="69D833FC" w:rsidR="0065110A" w:rsidRPr="00615FB1" w:rsidRDefault="00E803F9" w:rsidP="0065110A">
      <w:pPr>
        <w:jc w:val="center"/>
        <w:rPr>
          <w:color w:val="FF0000"/>
          <w:sz w:val="40"/>
          <w:szCs w:val="40"/>
        </w:rPr>
      </w:pPr>
      <w:r w:rsidRPr="00615FB1">
        <w:rPr>
          <w:color w:val="FF0000"/>
          <w:sz w:val="40"/>
          <w:szCs w:val="40"/>
        </w:rPr>
        <w:lastRenderedPageBreak/>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506888D2" w:rsidR="00CA0325" w:rsidRDefault="00602D9E" w:rsidP="00615FB1">
      <w:pPr>
        <w:jc w:val="center"/>
        <w:rPr>
          <w:b/>
          <w:bCs/>
          <w:sz w:val="40"/>
          <w:szCs w:val="40"/>
        </w:rPr>
      </w:pPr>
      <w:r w:rsidRPr="00F83C09">
        <w:rPr>
          <w:b/>
          <w:bCs/>
          <w:sz w:val="40"/>
          <w:szCs w:val="40"/>
        </w:rPr>
        <w:t>India</w:t>
      </w:r>
    </w:p>
    <w:p w14:paraId="2FCED2C3" w14:textId="77777777" w:rsidR="005A147E" w:rsidRPr="006C142D" w:rsidRDefault="005A147E" w:rsidP="005A147E">
      <w:pPr>
        <w:spacing w:after="0" w:line="240" w:lineRule="auto"/>
        <w:rPr>
          <w:rFonts w:cs="Times New Roman"/>
        </w:rPr>
      </w:pPr>
      <w:r w:rsidRPr="006C142D">
        <w:rPr>
          <w:rFonts w:cs="Times New Roman"/>
        </w:rPr>
        <w:t xml:space="preserve">1.Gas :- 130dollars </w:t>
      </w:r>
    </w:p>
    <w:p w14:paraId="2C785364" w14:textId="77777777" w:rsidR="005A147E" w:rsidRPr="006C142D" w:rsidRDefault="005A147E" w:rsidP="005A147E">
      <w:pPr>
        <w:spacing w:after="0" w:line="240" w:lineRule="auto"/>
        <w:rPr>
          <w:rFonts w:cs="Times New Roman"/>
        </w:rPr>
      </w:pPr>
      <w:r w:rsidRPr="006C142D">
        <w:rPr>
          <w:rFonts w:cs="Times New Roman"/>
        </w:rPr>
        <w:t>2.grosseries :-7000rupees(100)$</w:t>
      </w:r>
    </w:p>
    <w:p w14:paraId="1F23E0EC" w14:textId="77777777" w:rsidR="005A147E" w:rsidRPr="006C142D" w:rsidRDefault="005A147E" w:rsidP="005A147E">
      <w:pPr>
        <w:spacing w:after="0" w:line="240" w:lineRule="auto"/>
        <w:rPr>
          <w:rFonts w:cs="Times New Roman"/>
        </w:rPr>
      </w:pPr>
      <w:r w:rsidRPr="006C142D">
        <w:rPr>
          <w:rFonts w:cs="Times New Roman"/>
        </w:rPr>
        <w:t>3.rice and water :-2000rupees(30$)</w:t>
      </w:r>
    </w:p>
    <w:p w14:paraId="3E787D0D" w14:textId="77777777" w:rsidR="005A147E" w:rsidRPr="006C142D" w:rsidRDefault="005A147E" w:rsidP="005A147E">
      <w:pPr>
        <w:spacing w:after="0" w:line="240" w:lineRule="auto"/>
        <w:rPr>
          <w:rFonts w:cs="Times New Roman"/>
        </w:rPr>
      </w:pPr>
      <w:r w:rsidRPr="006C142D">
        <w:rPr>
          <w:rFonts w:cs="Times New Roman"/>
        </w:rPr>
        <w:t>4.television ministry :-1000 (15 dollars )</w:t>
      </w:r>
    </w:p>
    <w:p w14:paraId="2F6221DB" w14:textId="77777777" w:rsidR="005A147E" w:rsidRPr="006C142D" w:rsidRDefault="005A147E" w:rsidP="005A147E">
      <w:pPr>
        <w:spacing w:after="0" w:line="240" w:lineRule="auto"/>
        <w:rPr>
          <w:rFonts w:cs="Times New Roman"/>
          <w:color w:val="000000" w:themeColor="text1"/>
        </w:rPr>
      </w:pPr>
      <w:r w:rsidRPr="006C142D">
        <w:rPr>
          <w:rFonts w:cs="Times New Roman"/>
        </w:rPr>
        <w:t>5.Medical bills of mine and suseela:-</w:t>
      </w:r>
      <w:r w:rsidRPr="006C142D">
        <w:rPr>
          <w:rFonts w:cs="Times New Roman"/>
          <w:color w:val="FF0000"/>
        </w:rPr>
        <w:t xml:space="preserve"> </w:t>
      </w:r>
      <w:r w:rsidRPr="006C142D">
        <w:rPr>
          <w:rFonts w:cs="Times New Roman"/>
          <w:color w:val="000000" w:themeColor="text1"/>
        </w:rPr>
        <w:t>100$</w:t>
      </w:r>
    </w:p>
    <w:p w14:paraId="62B9A8FF" w14:textId="77777777" w:rsidR="005A147E" w:rsidRPr="006C142D" w:rsidRDefault="005A147E" w:rsidP="005A147E">
      <w:pPr>
        <w:spacing w:after="0" w:line="240" w:lineRule="auto"/>
        <w:rPr>
          <w:rFonts w:cs="Times New Roman"/>
          <w:color w:val="000000" w:themeColor="text1"/>
        </w:rPr>
      </w:pPr>
      <w:r w:rsidRPr="006C142D">
        <w:rPr>
          <w:rFonts w:cs="Times New Roman"/>
          <w:color w:val="000000" w:themeColor="text1"/>
        </w:rPr>
        <w:t>6 television service 50$</w:t>
      </w:r>
    </w:p>
    <w:p w14:paraId="079521B2" w14:textId="77777777" w:rsidR="005A147E" w:rsidRPr="006C142D" w:rsidRDefault="005A147E" w:rsidP="005A147E">
      <w:pPr>
        <w:spacing w:after="0" w:line="240" w:lineRule="auto"/>
        <w:rPr>
          <w:rFonts w:cs="Times New Roman"/>
        </w:rPr>
      </w:pPr>
      <w:r w:rsidRPr="006C142D">
        <w:rPr>
          <w:rFonts w:cs="Times New Roman"/>
        </w:rPr>
        <w:t>7 food bank love feast 400$</w:t>
      </w:r>
    </w:p>
    <w:p w14:paraId="7F3A6215" w14:textId="77777777" w:rsidR="005A147E" w:rsidRPr="006C142D" w:rsidRDefault="005A147E" w:rsidP="005A147E">
      <w:pPr>
        <w:spacing w:after="0" w:line="240" w:lineRule="auto"/>
        <w:rPr>
          <w:rFonts w:cs="Times New Roman"/>
        </w:rPr>
      </w:pPr>
      <w:r w:rsidRPr="006C142D">
        <w:rPr>
          <w:rFonts w:cs="Times New Roman"/>
        </w:rPr>
        <w:t>8. Church building cement 200$  labour 500$</w:t>
      </w:r>
    </w:p>
    <w:p w14:paraId="7DD1B736" w14:textId="77777777" w:rsidR="005A147E" w:rsidRPr="006C142D" w:rsidRDefault="005A147E" w:rsidP="005A147E">
      <w:pPr>
        <w:spacing w:after="0" w:line="240" w:lineRule="auto"/>
        <w:rPr>
          <w:rFonts w:cs="Times New Roman"/>
        </w:rPr>
      </w:pPr>
    </w:p>
    <w:p w14:paraId="716E8EEC" w14:textId="77777777" w:rsidR="005A147E" w:rsidRPr="006C142D" w:rsidRDefault="005A147E" w:rsidP="005A147E">
      <w:pPr>
        <w:rPr>
          <w:rFonts w:cs="Times New Roman"/>
        </w:rPr>
      </w:pPr>
      <w:r w:rsidRPr="006C142D">
        <w:rPr>
          <w:rFonts w:cs="Times New Roman"/>
        </w:rPr>
        <w:t>Total spend 1525</w:t>
      </w:r>
    </w:p>
    <w:p w14:paraId="396DDAC3" w14:textId="77777777" w:rsidR="005A147E" w:rsidRPr="006C142D" w:rsidRDefault="005A147E" w:rsidP="005A147E">
      <w:pPr>
        <w:rPr>
          <w:rFonts w:cs="Times New Roman"/>
        </w:rPr>
      </w:pPr>
      <w:r w:rsidRPr="006C142D">
        <w:rPr>
          <w:rFonts w:cs="Times New Roman"/>
        </w:rPr>
        <w:t xml:space="preserve"> 1525 from special offering and offering from church </w:t>
      </w:r>
    </w:p>
    <w:p w14:paraId="7E799D34" w14:textId="68D576EC" w:rsidR="008C5AAA" w:rsidRPr="005A147E" w:rsidRDefault="005A147E" w:rsidP="005A147E">
      <w:pPr>
        <w:rPr>
          <w:rFonts w:cs="Times New Roman"/>
        </w:rPr>
      </w:pPr>
      <w:r w:rsidRPr="006C142D">
        <w:rPr>
          <w:rFonts w:cs="Times New Roman"/>
        </w:rPr>
        <w:t>Remaining 300</w:t>
      </w:r>
    </w:p>
    <w:p w14:paraId="1591C665" w14:textId="77777777" w:rsidR="002901F7" w:rsidRDefault="002901F7" w:rsidP="007257BF">
      <w:pPr>
        <w:jc w:val="center"/>
        <w:rPr>
          <w:b/>
          <w:color w:val="FF0000"/>
          <w:sz w:val="28"/>
          <w:szCs w:val="28"/>
          <w:u w:val="single"/>
        </w:rPr>
      </w:pPr>
      <w:r>
        <w:rPr>
          <w:b/>
          <w:color w:val="FF0000"/>
          <w:sz w:val="28"/>
          <w:szCs w:val="28"/>
          <w:u w:val="single"/>
        </w:rPr>
        <w:t>India other branches andhra Pradesh 21 branches</w:t>
      </w:r>
    </w:p>
    <w:p w14:paraId="0A385780" w14:textId="77777777" w:rsidR="00870350" w:rsidRPr="005B7DA5" w:rsidRDefault="00870350" w:rsidP="00870350">
      <w:pPr>
        <w:rPr>
          <w:bCs/>
          <w:color w:val="000000" w:themeColor="text1"/>
        </w:rPr>
      </w:pPr>
      <w:r w:rsidRPr="005B7DA5">
        <w:rPr>
          <w:bCs/>
          <w:color w:val="000000" w:themeColor="text1"/>
        </w:rPr>
        <w:t xml:space="preserve">Gas: 520dollars </w:t>
      </w:r>
    </w:p>
    <w:p w14:paraId="2E8180E0" w14:textId="77777777" w:rsidR="00870350" w:rsidRPr="005B7DA5" w:rsidRDefault="00870350" w:rsidP="00870350">
      <w:pPr>
        <w:rPr>
          <w:bCs/>
          <w:color w:val="000000" w:themeColor="text1"/>
        </w:rPr>
      </w:pPr>
      <w:r w:rsidRPr="005B7DA5">
        <w:rPr>
          <w:bCs/>
          <w:color w:val="000000" w:themeColor="text1"/>
        </w:rPr>
        <w:t xml:space="preserve">Groceries :1670dollars </w:t>
      </w:r>
    </w:p>
    <w:p w14:paraId="3939CDC5" w14:textId="77777777" w:rsidR="00870350" w:rsidRPr="005B7DA5" w:rsidRDefault="00870350" w:rsidP="00870350">
      <w:pPr>
        <w:rPr>
          <w:bCs/>
          <w:color w:val="000000" w:themeColor="text1"/>
        </w:rPr>
      </w:pPr>
      <w:r w:rsidRPr="005B7DA5">
        <w:rPr>
          <w:bCs/>
          <w:color w:val="000000" w:themeColor="text1"/>
        </w:rPr>
        <w:t xml:space="preserve">Medicines :1550 dollars </w:t>
      </w:r>
    </w:p>
    <w:p w14:paraId="7997C179" w14:textId="77777777" w:rsidR="00870350" w:rsidRPr="005B7DA5" w:rsidRDefault="00870350" w:rsidP="00870350">
      <w:pPr>
        <w:rPr>
          <w:bCs/>
          <w:color w:val="000000" w:themeColor="text1"/>
        </w:rPr>
      </w:pPr>
      <w:r w:rsidRPr="005B7DA5">
        <w:rPr>
          <w:bCs/>
          <w:color w:val="000000" w:themeColor="text1"/>
        </w:rPr>
        <w:t xml:space="preserve">Education :650 dollars </w:t>
      </w:r>
    </w:p>
    <w:p w14:paraId="4DE64707" w14:textId="77777777" w:rsidR="00870350" w:rsidRPr="005B7DA5" w:rsidRDefault="00870350" w:rsidP="00870350">
      <w:pPr>
        <w:rPr>
          <w:bCs/>
          <w:color w:val="000000" w:themeColor="text1"/>
        </w:rPr>
      </w:pPr>
      <w:r w:rsidRPr="005B7DA5">
        <w:rPr>
          <w:bCs/>
          <w:color w:val="000000" w:themeColor="text1"/>
        </w:rPr>
        <w:t>Food Bank :700$</w:t>
      </w:r>
    </w:p>
    <w:p w14:paraId="163FABFD" w14:textId="77777777" w:rsidR="00870350" w:rsidRPr="005B7DA5" w:rsidRDefault="00870350" w:rsidP="00870350">
      <w:pPr>
        <w:rPr>
          <w:bCs/>
          <w:color w:val="000000" w:themeColor="text1"/>
        </w:rPr>
      </w:pPr>
      <w:r w:rsidRPr="005B7DA5">
        <w:rPr>
          <w:bCs/>
          <w:color w:val="000000" w:themeColor="text1"/>
        </w:rPr>
        <w:t xml:space="preserve">Available 500dollars </w:t>
      </w:r>
    </w:p>
    <w:p w14:paraId="23B5D796" w14:textId="77777777" w:rsidR="00870350" w:rsidRPr="005B7DA5" w:rsidRDefault="00870350" w:rsidP="00870350">
      <w:pPr>
        <w:rPr>
          <w:bCs/>
          <w:color w:val="000000" w:themeColor="text1"/>
        </w:rPr>
      </w:pPr>
      <w:r w:rsidRPr="005B7DA5">
        <w:rPr>
          <w:bCs/>
          <w:color w:val="000000" w:themeColor="text1"/>
        </w:rPr>
        <w:t>Total spend 5090</w:t>
      </w:r>
    </w:p>
    <w:p w14:paraId="121C64B2" w14:textId="77777777" w:rsidR="00870350" w:rsidRPr="005B7DA5" w:rsidRDefault="00870350" w:rsidP="00870350">
      <w:pPr>
        <w:rPr>
          <w:bCs/>
          <w:color w:val="000000" w:themeColor="text1"/>
        </w:rPr>
      </w:pPr>
      <w:r w:rsidRPr="005B7DA5">
        <w:rPr>
          <w:bCs/>
          <w:color w:val="000000" w:themeColor="text1"/>
        </w:rPr>
        <w:t>Received from offerings 4990$ from head quarters 100$</w:t>
      </w:r>
    </w:p>
    <w:p w14:paraId="46617586" w14:textId="5DCD926B" w:rsidR="00B523EE" w:rsidRDefault="00A905AC" w:rsidP="00B523EE">
      <w:pPr>
        <w:pStyle w:val="NoSpacing"/>
        <w:spacing w:line="360" w:lineRule="auto"/>
        <w:jc w:val="center"/>
        <w:rPr>
          <w:b/>
          <w:sz w:val="40"/>
          <w:szCs w:val="40"/>
        </w:rPr>
      </w:pPr>
      <w:r>
        <w:rPr>
          <w:b/>
          <w:sz w:val="40"/>
          <w:szCs w:val="40"/>
        </w:rPr>
        <w:t>Kenya</w:t>
      </w:r>
    </w:p>
    <w:p w14:paraId="4C2BD9BE" w14:textId="77777777" w:rsidR="00F72F08" w:rsidRPr="00860FC6" w:rsidRDefault="00F72F08" w:rsidP="00F72F08">
      <w:pPr>
        <w:pStyle w:val="NoSpacing"/>
        <w:spacing w:line="360" w:lineRule="auto"/>
        <w:rPr>
          <w:rFonts w:ascii="Times New Roman" w:hAnsi="Times New Roman"/>
          <w:b/>
          <w:sz w:val="20"/>
          <w:szCs w:val="20"/>
          <w:u w:val="single"/>
        </w:rPr>
      </w:pPr>
      <w:r w:rsidRPr="00860FC6">
        <w:rPr>
          <w:rFonts w:ascii="Times New Roman" w:hAnsi="Times New Roman"/>
          <w:b/>
          <w:sz w:val="20"/>
          <w:szCs w:val="20"/>
          <w:u w:val="single"/>
        </w:rPr>
        <w:t>Preamble</w:t>
      </w:r>
    </w:p>
    <w:p w14:paraId="494D24DD"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This financial report tends to highlight on Church income, expenses, assets and liabilities.</w:t>
      </w:r>
    </w:p>
    <w:p w14:paraId="2F8C2022" w14:textId="77777777" w:rsidR="00F72F08" w:rsidRPr="00860FC6" w:rsidRDefault="00F72F08" w:rsidP="00F72F08">
      <w:pPr>
        <w:pStyle w:val="NoSpacing"/>
        <w:spacing w:line="360" w:lineRule="auto"/>
        <w:rPr>
          <w:rFonts w:ascii="Times New Roman" w:hAnsi="Times New Roman"/>
          <w:b/>
          <w:sz w:val="20"/>
          <w:szCs w:val="20"/>
          <w:u w:val="single"/>
        </w:rPr>
      </w:pPr>
      <w:r w:rsidRPr="00860FC6">
        <w:rPr>
          <w:rFonts w:ascii="Times New Roman" w:hAnsi="Times New Roman"/>
          <w:b/>
          <w:sz w:val="20"/>
          <w:szCs w:val="20"/>
          <w:u w:val="single"/>
        </w:rPr>
        <w:t>Income</w:t>
      </w:r>
    </w:p>
    <w:p w14:paraId="2DB976C5"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Tithes Collected ………………………………………………………………KES. 8,930.00 (89.3USD)</w:t>
      </w:r>
    </w:p>
    <w:p w14:paraId="3F0E22CE"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Total Income     ………………………………………………………………KES. 8,930.00 (89.3USD)</w:t>
      </w:r>
    </w:p>
    <w:p w14:paraId="1C5A1E5E" w14:textId="77777777" w:rsidR="00F72F08" w:rsidRPr="00860FC6" w:rsidRDefault="00F72F08" w:rsidP="00F72F08">
      <w:pPr>
        <w:pStyle w:val="NoSpacing"/>
        <w:spacing w:line="360" w:lineRule="auto"/>
        <w:rPr>
          <w:rFonts w:ascii="Times New Roman" w:hAnsi="Times New Roman"/>
          <w:sz w:val="20"/>
          <w:szCs w:val="20"/>
        </w:rPr>
      </w:pPr>
    </w:p>
    <w:p w14:paraId="484BB458" w14:textId="77777777" w:rsidR="00F72F08" w:rsidRPr="00860FC6" w:rsidRDefault="00F72F08" w:rsidP="00F72F08">
      <w:pPr>
        <w:pStyle w:val="NoSpacing"/>
        <w:spacing w:line="360" w:lineRule="auto"/>
        <w:rPr>
          <w:rFonts w:ascii="Times New Roman" w:hAnsi="Times New Roman"/>
          <w:b/>
          <w:sz w:val="20"/>
          <w:szCs w:val="20"/>
          <w:u w:val="single"/>
        </w:rPr>
      </w:pPr>
      <w:r w:rsidRPr="00860FC6">
        <w:rPr>
          <w:rFonts w:ascii="Times New Roman" w:hAnsi="Times New Roman"/>
          <w:b/>
          <w:sz w:val="20"/>
          <w:szCs w:val="20"/>
          <w:u w:val="single"/>
        </w:rPr>
        <w:t>Expenses</w:t>
      </w:r>
    </w:p>
    <w:p w14:paraId="1B5276A7"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Administrative Expenses…………………………………………………. KES. 3,724.00 (37.2USD)</w:t>
      </w:r>
    </w:p>
    <w:p w14:paraId="459EA09C"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Maintenance …………………………………………………………………. KES. 1,100.00 (11USD)</w:t>
      </w:r>
    </w:p>
    <w:p w14:paraId="7184667F"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lastRenderedPageBreak/>
        <w:t>Furniture Equipment ……………………………………………………… KES. 1,350.00 (13.5USD)</w:t>
      </w:r>
    </w:p>
    <w:p w14:paraId="7F5D1091"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Rent ……………………………………………………………………………  KES. 2,000.00 (20USD)</w:t>
      </w:r>
    </w:p>
    <w:p w14:paraId="30518363" w14:textId="77777777" w:rsidR="00F72F08" w:rsidRPr="00860FC6" w:rsidRDefault="00F72F08" w:rsidP="00F72F08">
      <w:pPr>
        <w:pStyle w:val="NoSpacing"/>
        <w:spacing w:line="360" w:lineRule="auto"/>
        <w:rPr>
          <w:rFonts w:ascii="Times New Roman" w:hAnsi="Times New Roman"/>
          <w:sz w:val="20"/>
          <w:szCs w:val="20"/>
        </w:rPr>
      </w:pPr>
      <w:r w:rsidRPr="00860FC6">
        <w:rPr>
          <w:rFonts w:ascii="Times New Roman" w:hAnsi="Times New Roman"/>
          <w:sz w:val="20"/>
          <w:szCs w:val="20"/>
        </w:rPr>
        <w:t>Registration ………………………………………………………………….. KES.   756.00 (7.5USD)</w:t>
      </w:r>
    </w:p>
    <w:p w14:paraId="3277085C" w14:textId="77777777" w:rsidR="00B2202C" w:rsidRPr="003519D7" w:rsidRDefault="00B2202C" w:rsidP="00B2202C">
      <w:pPr>
        <w:pStyle w:val="NoSpacing"/>
        <w:spacing w:line="360" w:lineRule="auto"/>
        <w:jc w:val="both"/>
        <w:rPr>
          <w:rFonts w:ascii="Times New Roman" w:hAnsi="Times New Roman"/>
          <w:b/>
          <w:sz w:val="20"/>
          <w:szCs w:val="20"/>
        </w:rPr>
      </w:pPr>
    </w:p>
    <w:p w14:paraId="50C90E4D" w14:textId="49A875B7" w:rsidR="00C72EB2" w:rsidRDefault="00C72EB2" w:rsidP="00B523EE">
      <w:pPr>
        <w:jc w:val="center"/>
        <w:rPr>
          <w:rFonts w:cs="Times New Roman"/>
          <w:b/>
          <w:sz w:val="40"/>
          <w:szCs w:val="40"/>
        </w:rPr>
      </w:pPr>
      <w:r>
        <w:rPr>
          <w:rFonts w:cs="Times New Roman"/>
          <w:b/>
          <w:sz w:val="40"/>
          <w:szCs w:val="40"/>
        </w:rPr>
        <w:t xml:space="preserve">Nepal </w:t>
      </w:r>
    </w:p>
    <w:p w14:paraId="12F1BD63" w14:textId="77777777" w:rsidR="00892646" w:rsidRPr="00497187" w:rsidRDefault="00892646" w:rsidP="00892646">
      <w:pPr>
        <w:pStyle w:val="ListParagraph"/>
        <w:numPr>
          <w:ilvl w:val="0"/>
          <w:numId w:val="3"/>
        </w:numPr>
      </w:pPr>
      <w:r w:rsidRPr="00497187">
        <w:t>Gave fund to small child Raj Pun's Mother          = Rs 2,000</w:t>
      </w:r>
    </w:p>
    <w:p w14:paraId="5EFB29E6" w14:textId="77777777" w:rsidR="00892646" w:rsidRPr="00497187" w:rsidRDefault="00892646" w:rsidP="00892646">
      <w:pPr>
        <w:pStyle w:val="ListParagraph"/>
        <w:numPr>
          <w:ilvl w:val="0"/>
          <w:numId w:val="3"/>
        </w:numPr>
      </w:pPr>
      <w:r w:rsidRPr="00497187">
        <w:t>Gave small fund to Harkman's mother                   = Rs   2,000</w:t>
      </w:r>
    </w:p>
    <w:p w14:paraId="64833977" w14:textId="77777777" w:rsidR="00892646" w:rsidRPr="00497187" w:rsidRDefault="00892646" w:rsidP="00892646">
      <w:pPr>
        <w:pStyle w:val="ListParagraph"/>
        <w:numPr>
          <w:ilvl w:val="0"/>
          <w:numId w:val="3"/>
        </w:numPr>
      </w:pPr>
      <w:r w:rsidRPr="00497187">
        <w:t>Gave some gift to Sunday Class Children                = Rs 5,000</w:t>
      </w:r>
    </w:p>
    <w:p w14:paraId="19406D10" w14:textId="77777777" w:rsidR="00892646" w:rsidRPr="00497187" w:rsidRDefault="00892646" w:rsidP="00892646">
      <w:pPr>
        <w:pStyle w:val="ListParagraph"/>
        <w:ind w:left="1080"/>
        <w:rPr>
          <w:b/>
          <w:i/>
        </w:rPr>
      </w:pPr>
      <w:r w:rsidRPr="00497187">
        <w:t xml:space="preserve">                                                        </w:t>
      </w:r>
      <w:r w:rsidRPr="00497187">
        <w:rPr>
          <w:b/>
          <w:i/>
        </w:rPr>
        <w:t>Net Total      = Rs 9,000</w:t>
      </w:r>
    </w:p>
    <w:p w14:paraId="57A4C8B1" w14:textId="77777777" w:rsidR="00892646" w:rsidRPr="00497187" w:rsidRDefault="00892646" w:rsidP="00892646">
      <w:pPr>
        <w:pStyle w:val="ListParagraph"/>
        <w:spacing w:after="0"/>
      </w:pPr>
      <w:r w:rsidRPr="00497187">
        <w:t xml:space="preserve">                                                     </w:t>
      </w:r>
      <w:r w:rsidRPr="00497187">
        <w:rPr>
          <w:b/>
          <w:i/>
        </w:rPr>
        <w:t>Note</w:t>
      </w:r>
      <w:r w:rsidRPr="00497187">
        <w:t>: Rs Nine thousand only.</w:t>
      </w:r>
    </w:p>
    <w:p w14:paraId="67B40BE2" w14:textId="77777777" w:rsidR="00892646" w:rsidRPr="00497187" w:rsidRDefault="00892646" w:rsidP="00892646">
      <w:pPr>
        <w:pStyle w:val="ListParagraph"/>
        <w:spacing w:after="0"/>
        <w:rPr>
          <w:b/>
          <w:u w:val="single"/>
        </w:rPr>
      </w:pPr>
      <w:r w:rsidRPr="00497187">
        <w:rPr>
          <w:b/>
          <w:u w:val="single"/>
        </w:rPr>
        <w:t>Source of Fund</w:t>
      </w:r>
    </w:p>
    <w:p w14:paraId="0138D84A" w14:textId="77777777" w:rsidR="00892646" w:rsidRPr="00497187" w:rsidRDefault="00892646" w:rsidP="00892646">
      <w:pPr>
        <w:pStyle w:val="ListParagraph"/>
        <w:spacing w:after="0"/>
      </w:pPr>
      <w:r w:rsidRPr="00497187">
        <w:t xml:space="preserve">The fund was given by my wife and my sister. </w:t>
      </w:r>
    </w:p>
    <w:p w14:paraId="41E1C31D" w14:textId="01D84B7B" w:rsidR="00776B29" w:rsidRDefault="00C72148" w:rsidP="00B24AF7">
      <w:pPr>
        <w:jc w:val="center"/>
        <w:rPr>
          <w:rFonts w:cs="Times New Roman"/>
          <w:b/>
          <w:sz w:val="40"/>
          <w:szCs w:val="40"/>
        </w:rPr>
      </w:pPr>
      <w:r w:rsidRPr="00F83C09">
        <w:rPr>
          <w:rFonts w:cs="Times New Roman"/>
          <w:b/>
          <w:sz w:val="40"/>
          <w:szCs w:val="40"/>
        </w:rPr>
        <w:t>Nigeria</w:t>
      </w:r>
    </w:p>
    <w:p w14:paraId="6A497080" w14:textId="77777777" w:rsidR="00AB1524" w:rsidRPr="00497187" w:rsidRDefault="00AB1524" w:rsidP="00AB1524">
      <w:pPr>
        <w:rPr>
          <w:bCs/>
        </w:rPr>
      </w:pPr>
      <w:r w:rsidRPr="00497187">
        <w:rPr>
          <w:b/>
          <w:bCs/>
        </w:rPr>
        <w:t xml:space="preserve">Financial Statement: </w:t>
      </w:r>
      <w:r w:rsidRPr="00497187">
        <w:rPr>
          <w:bCs/>
        </w:rPr>
        <w:t xml:space="preserve">Financial report given by Austin Abel </w:t>
      </w:r>
    </w:p>
    <w:p w14:paraId="0AC88C83" w14:textId="77777777" w:rsidR="00BD622A" w:rsidRPr="00497187" w:rsidRDefault="00BD622A" w:rsidP="00BD622A">
      <w:pPr>
        <w:pStyle w:val="ListParagraph"/>
        <w:numPr>
          <w:ilvl w:val="0"/>
          <w:numId w:val="17"/>
        </w:numPr>
        <w:rPr>
          <w:bCs/>
        </w:rPr>
      </w:pPr>
      <w:r w:rsidRPr="00497187">
        <w:rPr>
          <w:bCs/>
        </w:rPr>
        <w:t xml:space="preserve">Austin’s salary donated for the month of March, 2021. </w:t>
      </w:r>
    </w:p>
    <w:p w14:paraId="4AC33842" w14:textId="77777777" w:rsidR="00BD622A" w:rsidRPr="00497187" w:rsidRDefault="00BD622A" w:rsidP="00BD622A">
      <w:pPr>
        <w:pStyle w:val="ListParagraph"/>
        <w:ind w:left="1080"/>
        <w:rPr>
          <w:bCs/>
        </w:rPr>
      </w:pPr>
      <w:r w:rsidRPr="00497187">
        <w:rPr>
          <w:bCs/>
        </w:rPr>
        <w:t>Total income</w:t>
      </w:r>
      <w:r w:rsidRPr="00497187">
        <w:rPr>
          <w:bCs/>
        </w:rPr>
        <w:tab/>
      </w:r>
      <w:r w:rsidRPr="00497187">
        <w:rPr>
          <w:bCs/>
        </w:rPr>
        <w:tab/>
      </w:r>
      <w:r w:rsidRPr="00497187">
        <w:rPr>
          <w:bCs/>
        </w:rPr>
        <w:tab/>
      </w:r>
      <w:r w:rsidRPr="00497187">
        <w:rPr>
          <w:bCs/>
        </w:rPr>
        <w:tab/>
        <w:t xml:space="preserve">   – 970 dollars  </w:t>
      </w:r>
    </w:p>
    <w:p w14:paraId="3E521E6F" w14:textId="77777777" w:rsidR="00BD622A" w:rsidRPr="00497187" w:rsidRDefault="00BD622A" w:rsidP="00BD622A">
      <w:pPr>
        <w:pStyle w:val="ListParagraph"/>
        <w:ind w:left="1080"/>
        <w:rPr>
          <w:bCs/>
        </w:rPr>
      </w:pPr>
      <w:r w:rsidRPr="00497187">
        <w:rPr>
          <w:bCs/>
        </w:rPr>
        <w:tab/>
      </w:r>
      <w:r w:rsidRPr="00497187">
        <w:rPr>
          <w:bCs/>
        </w:rPr>
        <w:tab/>
      </w:r>
    </w:p>
    <w:p w14:paraId="6F6655B9" w14:textId="77777777" w:rsidR="00BD622A" w:rsidRPr="00497187" w:rsidRDefault="00BD622A" w:rsidP="00BD622A">
      <w:pPr>
        <w:pStyle w:val="ListParagraph"/>
        <w:numPr>
          <w:ilvl w:val="0"/>
          <w:numId w:val="4"/>
        </w:numPr>
        <w:rPr>
          <w:bCs/>
        </w:rPr>
      </w:pPr>
      <w:r w:rsidRPr="00497187">
        <w:rPr>
          <w:bCs/>
        </w:rPr>
        <w:t>Health and Food for Mom and Thomas</w:t>
      </w:r>
      <w:r w:rsidRPr="00497187">
        <w:rPr>
          <w:bCs/>
        </w:rPr>
        <w:tab/>
      </w:r>
      <w:r w:rsidRPr="00497187">
        <w:rPr>
          <w:bCs/>
        </w:rPr>
        <w:tab/>
        <w:t xml:space="preserve">- 250 dollars </w:t>
      </w:r>
    </w:p>
    <w:p w14:paraId="43F38C66" w14:textId="77777777" w:rsidR="00BD622A" w:rsidRPr="00497187" w:rsidRDefault="00BD622A" w:rsidP="00BD622A">
      <w:pPr>
        <w:pStyle w:val="ListParagraph"/>
        <w:numPr>
          <w:ilvl w:val="0"/>
          <w:numId w:val="4"/>
        </w:numPr>
        <w:rPr>
          <w:bCs/>
        </w:rPr>
      </w:pPr>
      <w:r w:rsidRPr="00497187">
        <w:rPr>
          <w:bCs/>
        </w:rPr>
        <w:t xml:space="preserve">Health and Food for the Orphanage </w:t>
      </w:r>
      <w:r w:rsidRPr="00497187">
        <w:rPr>
          <w:bCs/>
        </w:rPr>
        <w:tab/>
      </w:r>
      <w:r w:rsidRPr="00497187">
        <w:rPr>
          <w:bCs/>
        </w:rPr>
        <w:tab/>
        <w:t>- 250 dollars</w:t>
      </w:r>
    </w:p>
    <w:p w14:paraId="715DF7FF" w14:textId="77777777" w:rsidR="00BD622A" w:rsidRPr="00497187" w:rsidRDefault="00BD622A" w:rsidP="00BD622A">
      <w:pPr>
        <w:pStyle w:val="ListParagraph"/>
        <w:numPr>
          <w:ilvl w:val="0"/>
          <w:numId w:val="4"/>
        </w:numPr>
        <w:rPr>
          <w:bCs/>
        </w:rPr>
      </w:pPr>
      <w:r w:rsidRPr="00497187">
        <w:rPr>
          <w:bCs/>
        </w:rPr>
        <w:t>Purchase of Data</w:t>
      </w:r>
      <w:r w:rsidRPr="00497187">
        <w:rPr>
          <w:bCs/>
        </w:rPr>
        <w:tab/>
      </w:r>
      <w:r w:rsidRPr="00497187">
        <w:rPr>
          <w:bCs/>
        </w:rPr>
        <w:tab/>
      </w:r>
      <w:r w:rsidRPr="00497187">
        <w:rPr>
          <w:bCs/>
        </w:rPr>
        <w:tab/>
      </w:r>
      <w:r w:rsidRPr="00497187">
        <w:rPr>
          <w:bCs/>
        </w:rPr>
        <w:tab/>
      </w:r>
      <w:r w:rsidRPr="00497187">
        <w:rPr>
          <w:bCs/>
        </w:rPr>
        <w:tab/>
        <w:t>- 50 dollars</w:t>
      </w:r>
    </w:p>
    <w:p w14:paraId="3CFFF4C3" w14:textId="77777777" w:rsidR="00BD622A" w:rsidRPr="00497187" w:rsidRDefault="00BD622A" w:rsidP="00BD622A">
      <w:pPr>
        <w:pStyle w:val="ListParagraph"/>
        <w:numPr>
          <w:ilvl w:val="0"/>
          <w:numId w:val="4"/>
        </w:numPr>
        <w:rPr>
          <w:bCs/>
        </w:rPr>
      </w:pPr>
      <w:r w:rsidRPr="00497187">
        <w:rPr>
          <w:bCs/>
        </w:rPr>
        <w:t>Food for Family and Friends</w:t>
      </w:r>
      <w:r w:rsidRPr="00497187">
        <w:rPr>
          <w:bCs/>
        </w:rPr>
        <w:tab/>
      </w:r>
      <w:r w:rsidRPr="00497187">
        <w:rPr>
          <w:bCs/>
        </w:rPr>
        <w:tab/>
      </w:r>
      <w:r w:rsidRPr="00497187">
        <w:rPr>
          <w:bCs/>
        </w:rPr>
        <w:tab/>
        <w:t>- 400 dollars</w:t>
      </w:r>
    </w:p>
    <w:p w14:paraId="425DB1E2" w14:textId="77777777" w:rsidR="00BD622A" w:rsidRPr="00497187" w:rsidRDefault="00BD622A" w:rsidP="00BD622A">
      <w:pPr>
        <w:pStyle w:val="ListParagraph"/>
        <w:rPr>
          <w:b/>
          <w:bCs/>
        </w:rPr>
      </w:pPr>
      <w:r w:rsidRPr="00497187">
        <w:rPr>
          <w:b/>
          <w:bCs/>
        </w:rPr>
        <w:t xml:space="preserve">Total </w:t>
      </w:r>
      <w:r w:rsidRPr="00497187">
        <w:rPr>
          <w:b/>
          <w:bCs/>
        </w:rPr>
        <w:tab/>
      </w:r>
      <w:r w:rsidRPr="00497187">
        <w:rPr>
          <w:b/>
          <w:bCs/>
        </w:rPr>
        <w:tab/>
      </w:r>
      <w:r w:rsidRPr="00497187">
        <w:rPr>
          <w:b/>
          <w:bCs/>
        </w:rPr>
        <w:tab/>
      </w:r>
      <w:r w:rsidRPr="00497187">
        <w:rPr>
          <w:b/>
          <w:bCs/>
        </w:rPr>
        <w:tab/>
      </w:r>
      <w:r w:rsidRPr="00497187">
        <w:rPr>
          <w:b/>
          <w:bCs/>
        </w:rPr>
        <w:tab/>
      </w:r>
      <w:r w:rsidRPr="00497187">
        <w:rPr>
          <w:b/>
          <w:bCs/>
        </w:rPr>
        <w:tab/>
      </w:r>
      <w:r w:rsidRPr="00497187">
        <w:rPr>
          <w:b/>
          <w:bCs/>
        </w:rPr>
        <w:tab/>
        <w:t>- 950 dollars</w:t>
      </w:r>
    </w:p>
    <w:p w14:paraId="1F7E0B29" w14:textId="77777777" w:rsidR="00BD622A" w:rsidRPr="00497187" w:rsidRDefault="00BD622A" w:rsidP="00BD622A">
      <w:pPr>
        <w:pStyle w:val="ListParagraph"/>
        <w:rPr>
          <w:bCs/>
        </w:rPr>
      </w:pPr>
      <w:r w:rsidRPr="00497187">
        <w:rPr>
          <w:bCs/>
        </w:rPr>
        <w:t>Available Balance</w:t>
      </w:r>
      <w:r w:rsidRPr="00497187">
        <w:rPr>
          <w:bCs/>
        </w:rPr>
        <w:tab/>
      </w:r>
      <w:r w:rsidRPr="00497187">
        <w:rPr>
          <w:bCs/>
        </w:rPr>
        <w:tab/>
      </w:r>
      <w:r w:rsidRPr="00497187">
        <w:rPr>
          <w:bCs/>
        </w:rPr>
        <w:tab/>
      </w:r>
      <w:r w:rsidRPr="00497187">
        <w:rPr>
          <w:bCs/>
        </w:rPr>
        <w:tab/>
      </w:r>
      <w:r w:rsidRPr="00497187">
        <w:rPr>
          <w:bCs/>
        </w:rPr>
        <w:tab/>
        <w:t xml:space="preserve">- 20 dollars </w:t>
      </w:r>
    </w:p>
    <w:p w14:paraId="1A5E87A2" w14:textId="3CEE41E5" w:rsidR="00661067" w:rsidRDefault="00661067" w:rsidP="007C122D">
      <w:pPr>
        <w:jc w:val="center"/>
        <w:rPr>
          <w:b/>
          <w:bCs/>
          <w:sz w:val="40"/>
          <w:szCs w:val="40"/>
        </w:rPr>
      </w:pPr>
      <w:r>
        <w:rPr>
          <w:b/>
          <w:bCs/>
          <w:sz w:val="40"/>
          <w:szCs w:val="40"/>
        </w:rPr>
        <w:t xml:space="preserve">Pakistan </w:t>
      </w:r>
    </w:p>
    <w:p w14:paraId="7E9906C6" w14:textId="3806DE92" w:rsidR="00D315EC" w:rsidRDefault="00D315EC" w:rsidP="007C122D">
      <w:pPr>
        <w:jc w:val="center"/>
        <w:rPr>
          <w:b/>
          <w:bCs/>
          <w:sz w:val="40"/>
          <w:szCs w:val="40"/>
        </w:rPr>
      </w:pPr>
      <w:r>
        <w:rPr>
          <w:b/>
          <w:bCs/>
          <w:sz w:val="40"/>
          <w:szCs w:val="40"/>
        </w:rPr>
        <w:t xml:space="preserve">Tanzania </w:t>
      </w:r>
    </w:p>
    <w:p w14:paraId="65092FC0" w14:textId="462E0254" w:rsidR="009259DC" w:rsidRPr="00C51C80" w:rsidRDefault="000F1865" w:rsidP="007C122D">
      <w:pPr>
        <w:jc w:val="center"/>
      </w:pPr>
      <w:r w:rsidRPr="00F83C09">
        <w:rPr>
          <w:b/>
          <w:bCs/>
          <w:sz w:val="40"/>
          <w:szCs w:val="40"/>
        </w:rPr>
        <w:t>Uganda</w:t>
      </w:r>
    </w:p>
    <w:p w14:paraId="1DE4E908" w14:textId="77777777" w:rsidR="00A702E4" w:rsidRDefault="00A702E4" w:rsidP="00A702E4">
      <w:pPr>
        <w:rPr>
          <w:rFonts w:eastAsia="Times New Roman"/>
        </w:rPr>
      </w:pPr>
      <w:r>
        <w:rPr>
          <w:rFonts w:eastAsia="Times New Roman"/>
        </w:rPr>
        <w:t>The month of March was by the grace of the Lord, blessed with the following activities;</w:t>
      </w:r>
    </w:p>
    <w:p w14:paraId="71CC97F8" w14:textId="77777777" w:rsidR="00A702E4" w:rsidRDefault="00A702E4" w:rsidP="00A702E4">
      <w:pPr>
        <w:rPr>
          <w:rFonts w:eastAsia="Times New Roman"/>
        </w:rPr>
      </w:pPr>
      <w:r>
        <w:rPr>
          <w:rFonts w:eastAsia="Times New Roman"/>
        </w:rPr>
        <w:t>Youth prayer mountain fasting for two weeks. The lord blessed the youth and got so interested and became fierce in serving the lord.</w:t>
      </w:r>
    </w:p>
    <w:p w14:paraId="50EEEA8C" w14:textId="77777777" w:rsidR="00A702E4" w:rsidRDefault="00A702E4" w:rsidP="00A702E4">
      <w:pPr>
        <w:rPr>
          <w:rFonts w:eastAsia="Times New Roman"/>
        </w:rPr>
      </w:pPr>
      <w:r>
        <w:rPr>
          <w:rFonts w:eastAsia="Times New Roman"/>
        </w:rPr>
        <w:t>Another was women's conference, for spiritual teaching and enrichment on how to serve the lord better.</w:t>
      </w:r>
    </w:p>
    <w:p w14:paraId="78A8D499" w14:textId="77777777" w:rsidR="00A702E4" w:rsidRDefault="00A702E4" w:rsidP="00A702E4">
      <w:pPr>
        <w:rPr>
          <w:rFonts w:eastAsia="Times New Roman"/>
        </w:rPr>
      </w:pPr>
      <w:r>
        <w:rPr>
          <w:rFonts w:eastAsia="Times New Roman"/>
        </w:rPr>
        <w:t>Also young women were taught how to nurture their children and take care of their husbands, and also work hard. </w:t>
      </w:r>
    </w:p>
    <w:p w14:paraId="7FF0E651" w14:textId="77777777" w:rsidR="00A702E4" w:rsidRDefault="00A702E4" w:rsidP="00A702E4">
      <w:pPr>
        <w:rPr>
          <w:rFonts w:eastAsia="Times New Roman"/>
        </w:rPr>
      </w:pPr>
      <w:r>
        <w:rPr>
          <w:rFonts w:eastAsia="Times New Roman"/>
        </w:rPr>
        <w:t>As the rains have just returned, maize and groundnuts gardens were opened up and planting has been done and completed, for a food bank and feeding of widows and orphans.</w:t>
      </w:r>
    </w:p>
    <w:p w14:paraId="29BF32E9" w14:textId="6372D27C" w:rsidR="00CB7534" w:rsidRPr="002E233D" w:rsidRDefault="00A702E4" w:rsidP="002E233D">
      <w:pPr>
        <w:rPr>
          <w:rFonts w:eastAsia="Times New Roman"/>
        </w:rPr>
      </w:pPr>
      <w:r>
        <w:rPr>
          <w:rFonts w:eastAsia="Times New Roman"/>
        </w:rPr>
        <w:lastRenderedPageBreak/>
        <w:t>There was also pastors training and capacity building for all church Elders because these servants and key in the growth of the church and if not well nurtured and trained, church can run into confusion.</w:t>
      </w:r>
    </w:p>
    <w:p w14:paraId="3586F12D" w14:textId="46F114FE" w:rsidR="00E803F9" w:rsidRPr="00615FB1" w:rsidRDefault="00E803F9" w:rsidP="00FB1D29">
      <w:pPr>
        <w:jc w:val="center"/>
        <w:rPr>
          <w:color w:val="FF0000"/>
          <w:sz w:val="40"/>
          <w:szCs w:val="40"/>
        </w:rPr>
      </w:pPr>
      <w:r w:rsidRPr="00615FB1">
        <w:rPr>
          <w:color w:val="FF0000"/>
          <w:sz w:val="40"/>
          <w:szCs w:val="40"/>
        </w:rPr>
        <w:t>Proposed Budgets</w:t>
      </w:r>
    </w:p>
    <w:p w14:paraId="411F63BA" w14:textId="44F79498" w:rsidR="00BF1DB0" w:rsidRDefault="001F3CFE" w:rsidP="006D1AF9">
      <w:pPr>
        <w:jc w:val="center"/>
        <w:rPr>
          <w:b/>
          <w:bCs/>
          <w:sz w:val="40"/>
          <w:szCs w:val="40"/>
        </w:rPr>
      </w:pPr>
      <w:r w:rsidRPr="006D1AF9">
        <w:rPr>
          <w:b/>
          <w:bCs/>
          <w:sz w:val="40"/>
          <w:szCs w:val="40"/>
        </w:rPr>
        <w:t>India</w:t>
      </w:r>
    </w:p>
    <w:p w14:paraId="7F663AC4" w14:textId="77777777" w:rsidR="000070E9" w:rsidRDefault="000070E9" w:rsidP="000070E9">
      <w:pPr>
        <w:jc w:val="both"/>
      </w:pPr>
      <w:r>
        <w:t xml:space="preserve">Required 1500$ for doors ,windows and power supply </w:t>
      </w:r>
    </w:p>
    <w:p w14:paraId="690C644E" w14:textId="6FED586D" w:rsidR="007C60BC" w:rsidRPr="00262BD3" w:rsidRDefault="000A4426" w:rsidP="0004254D">
      <w:pPr>
        <w:jc w:val="center"/>
        <w:rPr>
          <w:b/>
          <w:bCs/>
          <w:sz w:val="40"/>
          <w:szCs w:val="40"/>
        </w:rPr>
      </w:pPr>
      <w:r w:rsidRPr="00262BD3">
        <w:rPr>
          <w:b/>
          <w:bCs/>
          <w:sz w:val="40"/>
          <w:szCs w:val="40"/>
        </w:rPr>
        <w:t>Branches</w:t>
      </w:r>
    </w:p>
    <w:p w14:paraId="08B18519" w14:textId="48E3B6AD" w:rsidR="001C03F5" w:rsidRPr="001C03F5" w:rsidRDefault="001C03F5" w:rsidP="001C03F5">
      <w:pPr>
        <w:spacing w:after="0" w:line="240" w:lineRule="auto"/>
        <w:rPr>
          <w:rFonts w:cs="Times New Roman"/>
          <w:bCs/>
          <w:color w:val="000000" w:themeColor="text1"/>
        </w:rPr>
      </w:pPr>
      <w:r w:rsidRPr="001C03F5">
        <w:rPr>
          <w:rFonts w:cs="Times New Roman"/>
          <w:bCs/>
          <w:color w:val="000000" w:themeColor="text1"/>
        </w:rPr>
        <w:t>Children free education books 100$</w:t>
      </w:r>
    </w:p>
    <w:p w14:paraId="1D4BD71E" w14:textId="77777777" w:rsidR="001C03F5" w:rsidRPr="001C03F5" w:rsidRDefault="001C03F5" w:rsidP="001C03F5">
      <w:pPr>
        <w:spacing w:after="0" w:line="240" w:lineRule="auto"/>
        <w:rPr>
          <w:rFonts w:cs="Times New Roman"/>
          <w:bCs/>
          <w:color w:val="000000" w:themeColor="text1"/>
        </w:rPr>
      </w:pPr>
      <w:r w:rsidRPr="001C03F5">
        <w:rPr>
          <w:rFonts w:cs="Times New Roman"/>
          <w:bCs/>
          <w:color w:val="000000" w:themeColor="text1"/>
        </w:rPr>
        <w:t>Church construction 300$</w:t>
      </w:r>
    </w:p>
    <w:p w14:paraId="0188633F" w14:textId="77777777" w:rsidR="001C03F5" w:rsidRPr="001C03F5" w:rsidRDefault="001C03F5" w:rsidP="001C03F5">
      <w:pPr>
        <w:spacing w:after="0" w:line="240" w:lineRule="auto"/>
        <w:rPr>
          <w:bCs/>
          <w:color w:val="000000" w:themeColor="text1"/>
          <w:sz w:val="28"/>
          <w:szCs w:val="28"/>
        </w:rPr>
      </w:pPr>
      <w:r w:rsidRPr="001C03F5">
        <w:rPr>
          <w:rFonts w:cs="Times New Roman"/>
          <w:bCs/>
          <w:color w:val="000000" w:themeColor="text1"/>
        </w:rPr>
        <w:t>Bibles 5×300 = 200$</w:t>
      </w:r>
      <w:r w:rsidRPr="001C03F5">
        <w:rPr>
          <w:bCs/>
          <w:color w:val="000000" w:themeColor="text1"/>
          <w:sz w:val="28"/>
          <w:szCs w:val="28"/>
        </w:rPr>
        <w:t xml:space="preserve"> </w:t>
      </w:r>
    </w:p>
    <w:p w14:paraId="4C63C460" w14:textId="77777777" w:rsidR="00D0429B" w:rsidRDefault="00772364" w:rsidP="00CE5492">
      <w:pPr>
        <w:jc w:val="center"/>
        <w:rPr>
          <w:b/>
          <w:bCs/>
          <w:sz w:val="40"/>
          <w:szCs w:val="40"/>
        </w:rPr>
      </w:pPr>
      <w:r>
        <w:rPr>
          <w:b/>
          <w:bCs/>
          <w:sz w:val="40"/>
          <w:szCs w:val="40"/>
        </w:rPr>
        <w:t>Kenya</w:t>
      </w:r>
    </w:p>
    <w:p w14:paraId="68C19D84" w14:textId="7F4C5445" w:rsidR="008A1CB0" w:rsidRPr="00A004AB" w:rsidRDefault="00837E34" w:rsidP="008A1CB0">
      <w:pPr>
        <w:pStyle w:val="NoSpacing"/>
        <w:spacing w:line="276" w:lineRule="auto"/>
        <w:rPr>
          <w:rFonts w:ascii="Times New Roman" w:hAnsi="Times New Roman"/>
          <w:sz w:val="20"/>
          <w:szCs w:val="20"/>
        </w:rPr>
      </w:pPr>
      <w:r>
        <w:rPr>
          <w:rFonts w:ascii="Tahoma" w:hAnsi="Tahoma" w:cs="Tahoma"/>
          <w:sz w:val="24"/>
        </w:rPr>
        <w:t>GLI Kenya is still kindly asking for a donation of 1,250USD to purchase Generator Pump for Irrigation to plant Water melon and Tomatoes, as this will boost our efforts in realizing food sustainability and income generation.</w:t>
      </w:r>
    </w:p>
    <w:p w14:paraId="66C4C04B" w14:textId="77777777" w:rsidR="008A1CB0" w:rsidRPr="00A004AB" w:rsidRDefault="008A1CB0" w:rsidP="008A1CB0">
      <w:pPr>
        <w:pStyle w:val="NoSpacing"/>
        <w:spacing w:line="276" w:lineRule="auto"/>
        <w:jc w:val="center"/>
        <w:rPr>
          <w:rFonts w:ascii="Times New Roman" w:hAnsi="Times New Roman"/>
          <w:b/>
          <w:sz w:val="20"/>
          <w:szCs w:val="20"/>
        </w:rPr>
      </w:pPr>
    </w:p>
    <w:p w14:paraId="2511FA4E" w14:textId="77777777" w:rsidR="008A1CB0" w:rsidRPr="00A004AB" w:rsidRDefault="008A1CB0" w:rsidP="008A1CB0">
      <w:pPr>
        <w:pStyle w:val="NoSpacing"/>
        <w:spacing w:line="276" w:lineRule="auto"/>
        <w:jc w:val="center"/>
        <w:rPr>
          <w:rFonts w:ascii="Times New Roman" w:hAnsi="Times New Roman"/>
          <w:b/>
          <w:sz w:val="20"/>
          <w:szCs w:val="20"/>
        </w:rPr>
      </w:pPr>
      <w:r w:rsidRPr="00A004AB">
        <w:rPr>
          <w:rFonts w:ascii="Times New Roman" w:hAnsi="Times New Roman"/>
          <w:b/>
          <w:sz w:val="20"/>
          <w:szCs w:val="20"/>
          <w:u w:val="single"/>
        </w:rPr>
        <w:t xml:space="preserve">BUDGET PROPOSAL </w:t>
      </w:r>
    </w:p>
    <w:tbl>
      <w:tblPr>
        <w:tblStyle w:val="TableGrid"/>
        <w:tblW w:w="10278" w:type="dxa"/>
        <w:tblLayout w:type="fixed"/>
        <w:tblLook w:val="04A0" w:firstRow="1" w:lastRow="0" w:firstColumn="1" w:lastColumn="0" w:noHBand="0" w:noVBand="1"/>
      </w:tblPr>
      <w:tblGrid>
        <w:gridCol w:w="734"/>
        <w:gridCol w:w="2524"/>
        <w:gridCol w:w="1980"/>
        <w:gridCol w:w="2970"/>
        <w:gridCol w:w="2070"/>
      </w:tblGrid>
      <w:tr w:rsidR="008A1CB0" w:rsidRPr="00A004AB" w14:paraId="646685C5" w14:textId="77777777" w:rsidTr="00D420FE">
        <w:tc>
          <w:tcPr>
            <w:tcW w:w="734" w:type="dxa"/>
          </w:tcPr>
          <w:p w14:paraId="3DBC3BE2" w14:textId="77777777" w:rsidR="008A1CB0" w:rsidRPr="00A004AB" w:rsidRDefault="008A1CB0" w:rsidP="00D420FE">
            <w:pPr>
              <w:pStyle w:val="NoSpacing"/>
              <w:spacing w:line="360" w:lineRule="auto"/>
              <w:rPr>
                <w:rFonts w:ascii="Times New Roman" w:hAnsi="Times New Roman"/>
                <w:b/>
                <w:sz w:val="20"/>
                <w:szCs w:val="20"/>
              </w:rPr>
            </w:pPr>
            <w:r w:rsidRPr="00A004AB">
              <w:rPr>
                <w:rFonts w:ascii="Times New Roman" w:hAnsi="Times New Roman"/>
                <w:b/>
                <w:sz w:val="20"/>
                <w:szCs w:val="20"/>
              </w:rPr>
              <w:t>NO</w:t>
            </w:r>
          </w:p>
        </w:tc>
        <w:tc>
          <w:tcPr>
            <w:tcW w:w="2524" w:type="dxa"/>
          </w:tcPr>
          <w:p w14:paraId="795213C1" w14:textId="77777777" w:rsidR="008A1CB0" w:rsidRPr="00A004AB" w:rsidRDefault="008A1CB0" w:rsidP="00D420FE">
            <w:pPr>
              <w:pStyle w:val="NoSpacing"/>
              <w:spacing w:line="360" w:lineRule="auto"/>
              <w:rPr>
                <w:rFonts w:ascii="Times New Roman" w:hAnsi="Times New Roman"/>
                <w:b/>
                <w:sz w:val="20"/>
                <w:szCs w:val="20"/>
              </w:rPr>
            </w:pPr>
            <w:r w:rsidRPr="00A004AB">
              <w:rPr>
                <w:rFonts w:ascii="Times New Roman" w:hAnsi="Times New Roman"/>
                <w:b/>
                <w:sz w:val="20"/>
                <w:szCs w:val="20"/>
              </w:rPr>
              <w:t>ITEM DESCRIPTION</w:t>
            </w:r>
          </w:p>
        </w:tc>
        <w:tc>
          <w:tcPr>
            <w:tcW w:w="1980" w:type="dxa"/>
          </w:tcPr>
          <w:p w14:paraId="5CCCDE54" w14:textId="77777777" w:rsidR="008A1CB0" w:rsidRPr="00A004AB" w:rsidRDefault="008A1CB0" w:rsidP="00D420FE">
            <w:pPr>
              <w:pStyle w:val="NoSpacing"/>
              <w:spacing w:line="360" w:lineRule="auto"/>
              <w:rPr>
                <w:rFonts w:ascii="Times New Roman" w:hAnsi="Times New Roman"/>
                <w:b/>
                <w:sz w:val="20"/>
                <w:szCs w:val="20"/>
              </w:rPr>
            </w:pPr>
            <w:r w:rsidRPr="00A004AB">
              <w:rPr>
                <w:rFonts w:ascii="Times New Roman" w:hAnsi="Times New Roman"/>
                <w:b/>
                <w:sz w:val="20"/>
                <w:szCs w:val="20"/>
              </w:rPr>
              <w:t>PRICE IN USD</w:t>
            </w:r>
          </w:p>
        </w:tc>
        <w:tc>
          <w:tcPr>
            <w:tcW w:w="2970" w:type="dxa"/>
          </w:tcPr>
          <w:p w14:paraId="3A7A293D" w14:textId="77777777" w:rsidR="008A1CB0" w:rsidRPr="00A004AB" w:rsidRDefault="008A1CB0" w:rsidP="00D420FE">
            <w:pPr>
              <w:pStyle w:val="NoSpacing"/>
              <w:spacing w:line="360" w:lineRule="auto"/>
              <w:rPr>
                <w:rFonts w:ascii="Times New Roman" w:hAnsi="Times New Roman"/>
                <w:b/>
                <w:sz w:val="20"/>
                <w:szCs w:val="20"/>
              </w:rPr>
            </w:pPr>
            <w:r w:rsidRPr="00A004AB">
              <w:rPr>
                <w:rFonts w:ascii="Times New Roman" w:hAnsi="Times New Roman"/>
                <w:b/>
                <w:sz w:val="20"/>
                <w:szCs w:val="20"/>
              </w:rPr>
              <w:t>NUMBER OF KIDS</w:t>
            </w:r>
          </w:p>
        </w:tc>
        <w:tc>
          <w:tcPr>
            <w:tcW w:w="2070" w:type="dxa"/>
          </w:tcPr>
          <w:p w14:paraId="7B8CD223" w14:textId="77777777" w:rsidR="008A1CB0" w:rsidRPr="00A004AB" w:rsidRDefault="008A1CB0" w:rsidP="00D420FE">
            <w:pPr>
              <w:pStyle w:val="NoSpacing"/>
              <w:spacing w:line="360" w:lineRule="auto"/>
              <w:rPr>
                <w:rFonts w:ascii="Times New Roman" w:hAnsi="Times New Roman"/>
                <w:b/>
                <w:sz w:val="20"/>
                <w:szCs w:val="20"/>
              </w:rPr>
            </w:pPr>
            <w:r w:rsidRPr="00A004AB">
              <w:rPr>
                <w:rFonts w:ascii="Times New Roman" w:hAnsi="Times New Roman"/>
                <w:b/>
                <w:sz w:val="20"/>
                <w:szCs w:val="20"/>
              </w:rPr>
              <w:t>TOTAL</w:t>
            </w:r>
          </w:p>
        </w:tc>
      </w:tr>
      <w:tr w:rsidR="008A1CB0" w:rsidRPr="00A004AB" w14:paraId="462B139D" w14:textId="77777777" w:rsidTr="00D420FE">
        <w:tc>
          <w:tcPr>
            <w:tcW w:w="734" w:type="dxa"/>
          </w:tcPr>
          <w:p w14:paraId="4C26B68D"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1</w:t>
            </w:r>
          </w:p>
        </w:tc>
        <w:tc>
          <w:tcPr>
            <w:tcW w:w="2524" w:type="dxa"/>
          </w:tcPr>
          <w:p w14:paraId="04360CDA"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SHOES</w:t>
            </w:r>
          </w:p>
        </w:tc>
        <w:tc>
          <w:tcPr>
            <w:tcW w:w="1980" w:type="dxa"/>
          </w:tcPr>
          <w:p w14:paraId="2897C191"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2 USD</w:t>
            </w:r>
          </w:p>
        </w:tc>
        <w:tc>
          <w:tcPr>
            <w:tcW w:w="2970" w:type="dxa"/>
          </w:tcPr>
          <w:p w14:paraId="60E99E42"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30</w:t>
            </w:r>
          </w:p>
        </w:tc>
        <w:tc>
          <w:tcPr>
            <w:tcW w:w="2070" w:type="dxa"/>
          </w:tcPr>
          <w:p w14:paraId="7D6927DC" w14:textId="77777777" w:rsidR="008A1CB0" w:rsidRPr="00A004AB" w:rsidRDefault="008A1CB0" w:rsidP="00D420FE">
            <w:pPr>
              <w:pStyle w:val="NoSpacing"/>
              <w:spacing w:line="360" w:lineRule="auto"/>
              <w:rPr>
                <w:rFonts w:ascii="Times New Roman" w:hAnsi="Times New Roman"/>
                <w:b/>
                <w:sz w:val="20"/>
                <w:szCs w:val="20"/>
              </w:rPr>
            </w:pPr>
            <w:r w:rsidRPr="00A004AB">
              <w:rPr>
                <w:rFonts w:ascii="Times New Roman" w:hAnsi="Times New Roman"/>
                <w:b/>
                <w:sz w:val="20"/>
                <w:szCs w:val="20"/>
              </w:rPr>
              <w:t>60USD</w:t>
            </w:r>
          </w:p>
        </w:tc>
      </w:tr>
      <w:tr w:rsidR="008A1CB0" w:rsidRPr="00A004AB" w14:paraId="7A321AE3" w14:textId="77777777" w:rsidTr="00D420FE">
        <w:tc>
          <w:tcPr>
            <w:tcW w:w="734" w:type="dxa"/>
          </w:tcPr>
          <w:p w14:paraId="7D9C4F10"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2</w:t>
            </w:r>
          </w:p>
        </w:tc>
        <w:tc>
          <w:tcPr>
            <w:tcW w:w="2524" w:type="dxa"/>
          </w:tcPr>
          <w:p w14:paraId="709221A1"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BOOKS</w:t>
            </w:r>
          </w:p>
        </w:tc>
        <w:tc>
          <w:tcPr>
            <w:tcW w:w="1980" w:type="dxa"/>
          </w:tcPr>
          <w:p w14:paraId="31211167"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3 USD</w:t>
            </w:r>
          </w:p>
        </w:tc>
        <w:tc>
          <w:tcPr>
            <w:tcW w:w="2970" w:type="dxa"/>
          </w:tcPr>
          <w:p w14:paraId="5CA57641"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1 kid requires 3</w:t>
            </w:r>
          </w:p>
          <w:p w14:paraId="52B693A6"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3X3 = 9USD X 30 = 270 for each kid</w:t>
            </w:r>
          </w:p>
        </w:tc>
        <w:tc>
          <w:tcPr>
            <w:tcW w:w="2070" w:type="dxa"/>
          </w:tcPr>
          <w:p w14:paraId="414B20B2" w14:textId="77777777" w:rsidR="008A1CB0" w:rsidRPr="00A004AB" w:rsidRDefault="008A1CB0" w:rsidP="00D420FE">
            <w:pPr>
              <w:pStyle w:val="NoSpacing"/>
              <w:spacing w:line="360" w:lineRule="auto"/>
              <w:rPr>
                <w:rFonts w:ascii="Times New Roman" w:hAnsi="Times New Roman"/>
                <w:b/>
                <w:sz w:val="20"/>
                <w:szCs w:val="20"/>
              </w:rPr>
            </w:pPr>
            <w:r w:rsidRPr="00A004AB">
              <w:rPr>
                <w:rFonts w:ascii="Times New Roman" w:hAnsi="Times New Roman"/>
                <w:b/>
                <w:sz w:val="20"/>
                <w:szCs w:val="20"/>
              </w:rPr>
              <w:t>270USD</w:t>
            </w:r>
          </w:p>
        </w:tc>
      </w:tr>
      <w:tr w:rsidR="008A1CB0" w:rsidRPr="00A004AB" w14:paraId="1FF88C2F" w14:textId="77777777" w:rsidTr="00D420FE">
        <w:tc>
          <w:tcPr>
            <w:tcW w:w="734" w:type="dxa"/>
          </w:tcPr>
          <w:p w14:paraId="6F3E6894"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3</w:t>
            </w:r>
          </w:p>
        </w:tc>
        <w:tc>
          <w:tcPr>
            <w:tcW w:w="2524" w:type="dxa"/>
          </w:tcPr>
          <w:p w14:paraId="483EE82E"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MEALS</w:t>
            </w:r>
          </w:p>
        </w:tc>
        <w:tc>
          <w:tcPr>
            <w:tcW w:w="1980" w:type="dxa"/>
          </w:tcPr>
          <w:p w14:paraId="305E14A3"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1 SACK COST 20 USD</w:t>
            </w:r>
          </w:p>
        </w:tc>
        <w:tc>
          <w:tcPr>
            <w:tcW w:w="2970" w:type="dxa"/>
          </w:tcPr>
          <w:p w14:paraId="244A8895"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1 Sack per weekX4 weeks = 4 Sacks per month</w:t>
            </w:r>
          </w:p>
          <w:p w14:paraId="5A668E06"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 xml:space="preserve">1 Sack costs 20USD X 4 Sacks in a month = </w:t>
            </w:r>
          </w:p>
        </w:tc>
        <w:tc>
          <w:tcPr>
            <w:tcW w:w="2070" w:type="dxa"/>
          </w:tcPr>
          <w:p w14:paraId="2B636A7A" w14:textId="77777777" w:rsidR="008A1CB0" w:rsidRPr="00A004AB" w:rsidRDefault="008A1CB0" w:rsidP="00D420FE">
            <w:pPr>
              <w:pStyle w:val="NoSpacing"/>
              <w:spacing w:line="360" w:lineRule="auto"/>
              <w:rPr>
                <w:rFonts w:ascii="Times New Roman" w:hAnsi="Times New Roman"/>
                <w:b/>
                <w:sz w:val="20"/>
                <w:szCs w:val="20"/>
              </w:rPr>
            </w:pPr>
            <w:r w:rsidRPr="00A004AB">
              <w:rPr>
                <w:rFonts w:ascii="Times New Roman" w:hAnsi="Times New Roman"/>
                <w:b/>
                <w:sz w:val="20"/>
                <w:szCs w:val="20"/>
              </w:rPr>
              <w:t>80USD</w:t>
            </w:r>
          </w:p>
        </w:tc>
      </w:tr>
      <w:tr w:rsidR="008A1CB0" w:rsidRPr="00A004AB" w14:paraId="6BD92EF9" w14:textId="77777777" w:rsidTr="00D420FE">
        <w:tc>
          <w:tcPr>
            <w:tcW w:w="734" w:type="dxa"/>
          </w:tcPr>
          <w:p w14:paraId="1D26B3F4"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4</w:t>
            </w:r>
          </w:p>
        </w:tc>
        <w:tc>
          <w:tcPr>
            <w:tcW w:w="2524" w:type="dxa"/>
          </w:tcPr>
          <w:p w14:paraId="70D2590D"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CLOTHES</w:t>
            </w:r>
          </w:p>
        </w:tc>
        <w:tc>
          <w:tcPr>
            <w:tcW w:w="1980" w:type="dxa"/>
          </w:tcPr>
          <w:p w14:paraId="50AF3784"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1 PAIR COST 3 USD PER KID</w:t>
            </w:r>
          </w:p>
        </w:tc>
        <w:tc>
          <w:tcPr>
            <w:tcW w:w="2970" w:type="dxa"/>
          </w:tcPr>
          <w:p w14:paraId="6CF19D17"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1 Pair per kidX30X30USD = 90</w:t>
            </w:r>
          </w:p>
        </w:tc>
        <w:tc>
          <w:tcPr>
            <w:tcW w:w="2070" w:type="dxa"/>
          </w:tcPr>
          <w:p w14:paraId="0C2468E7" w14:textId="77777777" w:rsidR="008A1CB0" w:rsidRPr="00A004AB" w:rsidRDefault="008A1CB0" w:rsidP="00D420FE">
            <w:pPr>
              <w:pStyle w:val="NoSpacing"/>
              <w:spacing w:line="360" w:lineRule="auto"/>
              <w:rPr>
                <w:rFonts w:ascii="Times New Roman" w:hAnsi="Times New Roman"/>
                <w:b/>
                <w:sz w:val="20"/>
                <w:szCs w:val="20"/>
              </w:rPr>
            </w:pPr>
            <w:r w:rsidRPr="00A004AB">
              <w:rPr>
                <w:rFonts w:ascii="Times New Roman" w:hAnsi="Times New Roman"/>
                <w:b/>
                <w:sz w:val="20"/>
                <w:szCs w:val="20"/>
              </w:rPr>
              <w:t>90USD</w:t>
            </w:r>
          </w:p>
        </w:tc>
      </w:tr>
      <w:tr w:rsidR="008A1CB0" w:rsidRPr="00A004AB" w14:paraId="4ABE4E33" w14:textId="77777777" w:rsidTr="00D420FE">
        <w:tc>
          <w:tcPr>
            <w:tcW w:w="734" w:type="dxa"/>
          </w:tcPr>
          <w:p w14:paraId="05EBE41F"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5</w:t>
            </w:r>
          </w:p>
        </w:tc>
        <w:tc>
          <w:tcPr>
            <w:tcW w:w="2524" w:type="dxa"/>
          </w:tcPr>
          <w:p w14:paraId="459B2ED6"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BLANKETS</w:t>
            </w:r>
          </w:p>
        </w:tc>
        <w:tc>
          <w:tcPr>
            <w:tcW w:w="1980" w:type="dxa"/>
          </w:tcPr>
          <w:p w14:paraId="6D609CB5"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1 BLANKET COST 4 USD</w:t>
            </w:r>
          </w:p>
        </w:tc>
        <w:tc>
          <w:tcPr>
            <w:tcW w:w="2970" w:type="dxa"/>
          </w:tcPr>
          <w:p w14:paraId="2E68CB35"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1 Blanket per kid X 30 Kids X 4USD = 120</w:t>
            </w:r>
          </w:p>
        </w:tc>
        <w:tc>
          <w:tcPr>
            <w:tcW w:w="2070" w:type="dxa"/>
          </w:tcPr>
          <w:p w14:paraId="0548890C" w14:textId="77777777" w:rsidR="008A1CB0" w:rsidRPr="00A004AB" w:rsidRDefault="008A1CB0" w:rsidP="00D420FE">
            <w:pPr>
              <w:pStyle w:val="NoSpacing"/>
              <w:spacing w:line="360" w:lineRule="auto"/>
              <w:rPr>
                <w:rFonts w:ascii="Times New Roman" w:hAnsi="Times New Roman"/>
                <w:b/>
                <w:sz w:val="20"/>
                <w:szCs w:val="20"/>
              </w:rPr>
            </w:pPr>
            <w:r w:rsidRPr="00A004AB">
              <w:rPr>
                <w:rFonts w:ascii="Times New Roman" w:hAnsi="Times New Roman"/>
                <w:b/>
                <w:sz w:val="20"/>
                <w:szCs w:val="20"/>
              </w:rPr>
              <w:t>120USD</w:t>
            </w:r>
          </w:p>
        </w:tc>
      </w:tr>
      <w:tr w:rsidR="008A1CB0" w:rsidRPr="00A004AB" w14:paraId="331670E3" w14:textId="77777777" w:rsidTr="00D420FE">
        <w:tc>
          <w:tcPr>
            <w:tcW w:w="734" w:type="dxa"/>
          </w:tcPr>
          <w:p w14:paraId="01CAE741"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6</w:t>
            </w:r>
          </w:p>
        </w:tc>
        <w:tc>
          <w:tcPr>
            <w:tcW w:w="2524" w:type="dxa"/>
          </w:tcPr>
          <w:p w14:paraId="60164B3B"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MATTRESSES</w:t>
            </w:r>
          </w:p>
        </w:tc>
        <w:tc>
          <w:tcPr>
            <w:tcW w:w="1980" w:type="dxa"/>
          </w:tcPr>
          <w:p w14:paraId="5250ED21"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1 MATTRESS COST 10 USD</w:t>
            </w:r>
          </w:p>
        </w:tc>
        <w:tc>
          <w:tcPr>
            <w:tcW w:w="2970" w:type="dxa"/>
          </w:tcPr>
          <w:p w14:paraId="05A5DB8A"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 xml:space="preserve">1 Mattress per 2 kids = 30/215 mattresses required 450 X 10 USD for each Mattress = 150 </w:t>
            </w:r>
          </w:p>
        </w:tc>
        <w:tc>
          <w:tcPr>
            <w:tcW w:w="2070" w:type="dxa"/>
          </w:tcPr>
          <w:p w14:paraId="46E3FAB9" w14:textId="77777777" w:rsidR="008A1CB0" w:rsidRPr="00A004AB" w:rsidRDefault="008A1CB0" w:rsidP="00D420FE">
            <w:pPr>
              <w:pStyle w:val="NoSpacing"/>
              <w:spacing w:line="360" w:lineRule="auto"/>
              <w:rPr>
                <w:rFonts w:ascii="Times New Roman" w:hAnsi="Times New Roman"/>
                <w:b/>
                <w:sz w:val="20"/>
                <w:szCs w:val="20"/>
              </w:rPr>
            </w:pPr>
            <w:r w:rsidRPr="00A004AB">
              <w:rPr>
                <w:rFonts w:ascii="Times New Roman" w:hAnsi="Times New Roman"/>
                <w:b/>
                <w:sz w:val="20"/>
                <w:szCs w:val="20"/>
              </w:rPr>
              <w:t>150USD</w:t>
            </w:r>
          </w:p>
        </w:tc>
      </w:tr>
      <w:tr w:rsidR="008A1CB0" w:rsidRPr="00A004AB" w14:paraId="64738F06" w14:textId="77777777" w:rsidTr="00D420FE">
        <w:tc>
          <w:tcPr>
            <w:tcW w:w="734" w:type="dxa"/>
          </w:tcPr>
          <w:p w14:paraId="7EF57A98"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7</w:t>
            </w:r>
          </w:p>
        </w:tc>
        <w:tc>
          <w:tcPr>
            <w:tcW w:w="2524" w:type="dxa"/>
          </w:tcPr>
          <w:p w14:paraId="2A6D1A06"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SANITARY TOWELS &amp; PADS</w:t>
            </w:r>
          </w:p>
        </w:tc>
        <w:tc>
          <w:tcPr>
            <w:tcW w:w="1980" w:type="dxa"/>
          </w:tcPr>
          <w:p w14:paraId="368C14F3" w14:textId="77777777" w:rsidR="008A1CB0" w:rsidRPr="00A004AB" w:rsidRDefault="008A1CB0" w:rsidP="00D420FE">
            <w:pPr>
              <w:pStyle w:val="NoSpacing"/>
              <w:spacing w:line="360" w:lineRule="auto"/>
              <w:rPr>
                <w:rFonts w:ascii="Times New Roman" w:hAnsi="Times New Roman"/>
                <w:sz w:val="20"/>
                <w:szCs w:val="20"/>
              </w:rPr>
            </w:pPr>
          </w:p>
        </w:tc>
        <w:tc>
          <w:tcPr>
            <w:tcW w:w="2970" w:type="dxa"/>
          </w:tcPr>
          <w:p w14:paraId="370C6DAB"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sz w:val="20"/>
                <w:szCs w:val="20"/>
              </w:rPr>
              <w:t>185</w:t>
            </w:r>
          </w:p>
        </w:tc>
        <w:tc>
          <w:tcPr>
            <w:tcW w:w="2070" w:type="dxa"/>
          </w:tcPr>
          <w:p w14:paraId="72D80638" w14:textId="77777777" w:rsidR="008A1CB0" w:rsidRPr="00A004AB" w:rsidRDefault="008A1CB0" w:rsidP="00D420FE">
            <w:pPr>
              <w:pStyle w:val="NoSpacing"/>
              <w:spacing w:line="360" w:lineRule="auto"/>
              <w:rPr>
                <w:rFonts w:ascii="Times New Roman" w:hAnsi="Times New Roman"/>
                <w:b/>
                <w:sz w:val="20"/>
                <w:szCs w:val="20"/>
              </w:rPr>
            </w:pPr>
            <w:r w:rsidRPr="00A004AB">
              <w:rPr>
                <w:rFonts w:ascii="Times New Roman" w:hAnsi="Times New Roman"/>
                <w:b/>
                <w:sz w:val="20"/>
                <w:szCs w:val="20"/>
              </w:rPr>
              <w:t>185USD</w:t>
            </w:r>
          </w:p>
        </w:tc>
      </w:tr>
      <w:tr w:rsidR="008A1CB0" w:rsidRPr="00A004AB" w14:paraId="7C1AD0A8" w14:textId="77777777" w:rsidTr="00D420FE">
        <w:tc>
          <w:tcPr>
            <w:tcW w:w="734" w:type="dxa"/>
          </w:tcPr>
          <w:p w14:paraId="4042BC9C" w14:textId="77777777" w:rsidR="008A1CB0" w:rsidRPr="00A004AB" w:rsidRDefault="008A1CB0" w:rsidP="00D420FE">
            <w:pPr>
              <w:pStyle w:val="NoSpacing"/>
              <w:spacing w:line="360" w:lineRule="auto"/>
              <w:rPr>
                <w:rFonts w:ascii="Times New Roman" w:hAnsi="Times New Roman"/>
                <w:sz w:val="20"/>
                <w:szCs w:val="20"/>
              </w:rPr>
            </w:pPr>
          </w:p>
        </w:tc>
        <w:tc>
          <w:tcPr>
            <w:tcW w:w="2524" w:type="dxa"/>
          </w:tcPr>
          <w:p w14:paraId="5B4A87EF" w14:textId="77777777" w:rsidR="008A1CB0" w:rsidRPr="00A004AB" w:rsidRDefault="008A1CB0" w:rsidP="00D420FE">
            <w:pPr>
              <w:pStyle w:val="NoSpacing"/>
              <w:spacing w:line="360" w:lineRule="auto"/>
              <w:rPr>
                <w:rFonts w:ascii="Times New Roman" w:hAnsi="Times New Roman"/>
                <w:sz w:val="20"/>
                <w:szCs w:val="20"/>
              </w:rPr>
            </w:pPr>
          </w:p>
        </w:tc>
        <w:tc>
          <w:tcPr>
            <w:tcW w:w="1980" w:type="dxa"/>
          </w:tcPr>
          <w:p w14:paraId="554DBECE" w14:textId="77777777" w:rsidR="008A1CB0" w:rsidRPr="00A004AB" w:rsidRDefault="008A1CB0" w:rsidP="00D420FE">
            <w:pPr>
              <w:pStyle w:val="NoSpacing"/>
              <w:spacing w:line="360" w:lineRule="auto"/>
              <w:rPr>
                <w:rFonts w:ascii="Times New Roman" w:hAnsi="Times New Roman"/>
                <w:sz w:val="20"/>
                <w:szCs w:val="20"/>
              </w:rPr>
            </w:pPr>
          </w:p>
        </w:tc>
        <w:tc>
          <w:tcPr>
            <w:tcW w:w="2970" w:type="dxa"/>
          </w:tcPr>
          <w:p w14:paraId="229DBCA7" w14:textId="77777777" w:rsidR="008A1CB0" w:rsidRPr="00A004AB" w:rsidRDefault="008A1CB0" w:rsidP="00D420FE">
            <w:pPr>
              <w:pStyle w:val="NoSpacing"/>
              <w:spacing w:line="360" w:lineRule="auto"/>
              <w:rPr>
                <w:rFonts w:ascii="Times New Roman" w:hAnsi="Times New Roman"/>
                <w:sz w:val="20"/>
                <w:szCs w:val="20"/>
              </w:rPr>
            </w:pPr>
          </w:p>
        </w:tc>
        <w:tc>
          <w:tcPr>
            <w:tcW w:w="2070" w:type="dxa"/>
          </w:tcPr>
          <w:p w14:paraId="185B2804" w14:textId="77777777" w:rsidR="008A1CB0" w:rsidRPr="00A004AB" w:rsidRDefault="008A1CB0" w:rsidP="00D420FE">
            <w:pPr>
              <w:pStyle w:val="NoSpacing"/>
              <w:spacing w:line="360" w:lineRule="auto"/>
              <w:rPr>
                <w:rFonts w:ascii="Times New Roman" w:hAnsi="Times New Roman"/>
                <w:b/>
                <w:sz w:val="20"/>
                <w:szCs w:val="20"/>
              </w:rPr>
            </w:pPr>
          </w:p>
        </w:tc>
      </w:tr>
      <w:tr w:rsidR="008A1CB0" w:rsidRPr="00A004AB" w14:paraId="7E1B420D" w14:textId="77777777" w:rsidTr="00D420FE">
        <w:tc>
          <w:tcPr>
            <w:tcW w:w="734" w:type="dxa"/>
          </w:tcPr>
          <w:p w14:paraId="2BC3A782" w14:textId="77777777" w:rsidR="008A1CB0" w:rsidRPr="00A004AB" w:rsidRDefault="008A1CB0" w:rsidP="00D420FE">
            <w:pPr>
              <w:pStyle w:val="NoSpacing"/>
              <w:spacing w:line="360" w:lineRule="auto"/>
              <w:rPr>
                <w:rFonts w:ascii="Times New Roman" w:hAnsi="Times New Roman"/>
                <w:sz w:val="20"/>
                <w:szCs w:val="20"/>
              </w:rPr>
            </w:pPr>
          </w:p>
        </w:tc>
        <w:tc>
          <w:tcPr>
            <w:tcW w:w="2524" w:type="dxa"/>
          </w:tcPr>
          <w:p w14:paraId="0BFDDE0D" w14:textId="77777777" w:rsidR="008A1CB0" w:rsidRPr="00A004AB" w:rsidRDefault="008A1CB0" w:rsidP="00D420FE">
            <w:pPr>
              <w:pStyle w:val="NoSpacing"/>
              <w:spacing w:line="360" w:lineRule="auto"/>
              <w:rPr>
                <w:rFonts w:ascii="Times New Roman" w:hAnsi="Times New Roman"/>
                <w:sz w:val="20"/>
                <w:szCs w:val="20"/>
              </w:rPr>
            </w:pPr>
            <w:r w:rsidRPr="00A004AB">
              <w:rPr>
                <w:rFonts w:ascii="Times New Roman" w:hAnsi="Times New Roman"/>
                <w:b/>
                <w:sz w:val="20"/>
                <w:szCs w:val="20"/>
              </w:rPr>
              <w:t>TOTAL</w:t>
            </w:r>
          </w:p>
        </w:tc>
        <w:tc>
          <w:tcPr>
            <w:tcW w:w="1980" w:type="dxa"/>
          </w:tcPr>
          <w:p w14:paraId="253C5890" w14:textId="77777777" w:rsidR="008A1CB0" w:rsidRPr="00A004AB" w:rsidRDefault="008A1CB0" w:rsidP="00D420FE">
            <w:pPr>
              <w:pStyle w:val="NoSpacing"/>
              <w:spacing w:line="360" w:lineRule="auto"/>
              <w:rPr>
                <w:rFonts w:ascii="Times New Roman" w:hAnsi="Times New Roman"/>
                <w:sz w:val="20"/>
                <w:szCs w:val="20"/>
              </w:rPr>
            </w:pPr>
          </w:p>
        </w:tc>
        <w:tc>
          <w:tcPr>
            <w:tcW w:w="2970" w:type="dxa"/>
          </w:tcPr>
          <w:p w14:paraId="171E5CDD" w14:textId="77777777" w:rsidR="008A1CB0" w:rsidRPr="00A004AB" w:rsidRDefault="008A1CB0" w:rsidP="00D420FE">
            <w:pPr>
              <w:pStyle w:val="NoSpacing"/>
              <w:spacing w:line="360" w:lineRule="auto"/>
              <w:rPr>
                <w:rFonts w:ascii="Times New Roman" w:hAnsi="Times New Roman"/>
                <w:sz w:val="20"/>
                <w:szCs w:val="20"/>
              </w:rPr>
            </w:pPr>
          </w:p>
        </w:tc>
        <w:tc>
          <w:tcPr>
            <w:tcW w:w="2070" w:type="dxa"/>
          </w:tcPr>
          <w:p w14:paraId="02DD47E1" w14:textId="77777777" w:rsidR="008A1CB0" w:rsidRPr="00A004AB" w:rsidRDefault="008A1CB0" w:rsidP="00D420FE">
            <w:pPr>
              <w:pStyle w:val="NoSpacing"/>
              <w:spacing w:line="360" w:lineRule="auto"/>
              <w:rPr>
                <w:rFonts w:ascii="Times New Roman" w:hAnsi="Times New Roman"/>
                <w:b/>
                <w:sz w:val="20"/>
                <w:szCs w:val="20"/>
              </w:rPr>
            </w:pPr>
            <w:r w:rsidRPr="00A004AB">
              <w:rPr>
                <w:rFonts w:ascii="Times New Roman" w:hAnsi="Times New Roman"/>
                <w:b/>
                <w:sz w:val="20"/>
                <w:szCs w:val="20"/>
              </w:rPr>
              <w:t>955USD</w:t>
            </w:r>
          </w:p>
        </w:tc>
      </w:tr>
    </w:tbl>
    <w:p w14:paraId="3F21D3B0" w14:textId="77777777" w:rsidR="00D52889" w:rsidRPr="00F047FA" w:rsidRDefault="00D52889" w:rsidP="00B2255F">
      <w:pPr>
        <w:pStyle w:val="NoSpacing"/>
        <w:spacing w:line="276" w:lineRule="auto"/>
        <w:rPr>
          <w:rFonts w:ascii="Tahoma" w:hAnsi="Tahoma" w:cs="Tahoma"/>
          <w:sz w:val="24"/>
        </w:rPr>
      </w:pPr>
    </w:p>
    <w:p w14:paraId="3C7860F9" w14:textId="77777777" w:rsidR="00B2255F" w:rsidRDefault="00B2255F" w:rsidP="00B2255F">
      <w:pPr>
        <w:pStyle w:val="NoSpacing"/>
        <w:spacing w:line="276" w:lineRule="auto"/>
        <w:jc w:val="center"/>
        <w:rPr>
          <w:rFonts w:ascii="Tahoma" w:hAnsi="Tahoma" w:cs="Tahoma"/>
          <w:b/>
          <w:sz w:val="24"/>
        </w:rPr>
      </w:pPr>
    </w:p>
    <w:p w14:paraId="4114D5BE" w14:textId="3FF549C8" w:rsidR="00A50E3D" w:rsidRDefault="00A50E3D" w:rsidP="001E1ECE">
      <w:pPr>
        <w:jc w:val="center"/>
        <w:rPr>
          <w:b/>
          <w:bCs/>
          <w:sz w:val="40"/>
          <w:szCs w:val="40"/>
        </w:rPr>
      </w:pPr>
      <w:r>
        <w:rPr>
          <w:b/>
          <w:bCs/>
          <w:sz w:val="40"/>
          <w:szCs w:val="40"/>
        </w:rPr>
        <w:t xml:space="preserve">Nepal </w:t>
      </w:r>
    </w:p>
    <w:p w14:paraId="2F8C1EA9" w14:textId="77777777" w:rsidR="008A3A71" w:rsidRPr="00641B16" w:rsidRDefault="008A3A71" w:rsidP="008A3A71">
      <w:pPr>
        <w:spacing w:after="0" w:line="240" w:lineRule="auto"/>
        <w:rPr>
          <w:b/>
          <w:u w:val="single"/>
        </w:rPr>
      </w:pPr>
      <w:r w:rsidRPr="00641B16">
        <w:rPr>
          <w:b/>
          <w:u w:val="single"/>
        </w:rPr>
        <w:t>Proposal for Orphan Home in Nepal</w:t>
      </w:r>
    </w:p>
    <w:p w14:paraId="2D810B98" w14:textId="77777777" w:rsidR="008A3A71" w:rsidRPr="00641B16" w:rsidRDefault="008A3A71" w:rsidP="008A3A71">
      <w:pPr>
        <w:spacing w:after="0" w:line="240" w:lineRule="auto"/>
      </w:pPr>
      <w:r w:rsidRPr="00641B16">
        <w:t>1. Name: United Orphan Home</w:t>
      </w:r>
    </w:p>
    <w:p w14:paraId="4AA683A9" w14:textId="77777777" w:rsidR="008A3A71" w:rsidRPr="00641B16" w:rsidRDefault="008A3A71" w:rsidP="008A3A71">
      <w:pPr>
        <w:spacing w:after="0" w:line="240" w:lineRule="auto"/>
      </w:pPr>
      <w:r w:rsidRPr="00641B16">
        <w:t>2. Number of Orphan: 4 children</w:t>
      </w:r>
    </w:p>
    <w:p w14:paraId="7115C222" w14:textId="77777777" w:rsidR="008A3A71" w:rsidRPr="00641B16" w:rsidRDefault="008A3A71" w:rsidP="008A3A71">
      <w:pPr>
        <w:spacing w:after="0" w:line="240" w:lineRule="auto"/>
      </w:pPr>
      <w:r w:rsidRPr="00641B16">
        <w:t>3. Room: 2</w:t>
      </w:r>
    </w:p>
    <w:p w14:paraId="6AC58716" w14:textId="77777777" w:rsidR="008A3A71" w:rsidRPr="00641B16" w:rsidRDefault="008A3A71" w:rsidP="008A3A71">
      <w:pPr>
        <w:spacing w:after="0" w:line="240" w:lineRule="auto"/>
      </w:pPr>
      <w:r w:rsidRPr="00641B16">
        <w:t>4. Number of bed: 2, i.e up floor and down floor</w:t>
      </w:r>
    </w:p>
    <w:p w14:paraId="36DC5732" w14:textId="77777777" w:rsidR="008A3A71" w:rsidRPr="00641B16" w:rsidRDefault="008A3A71" w:rsidP="008A3A71">
      <w:pPr>
        <w:spacing w:after="0" w:line="240" w:lineRule="auto"/>
      </w:pPr>
      <w:r w:rsidRPr="00641B16">
        <w:t>5. Need in bed: 4 pillows, 4 blankets, 8 bed covers, 8 pillows covers, etc</w:t>
      </w:r>
    </w:p>
    <w:p w14:paraId="3E09EAE9" w14:textId="77777777" w:rsidR="008A3A71" w:rsidRPr="00641B16" w:rsidRDefault="008A3A71" w:rsidP="008A3A71">
      <w:pPr>
        <w:spacing w:after="0" w:line="240" w:lineRule="auto"/>
      </w:pPr>
      <w:r w:rsidRPr="00641B16">
        <w:t>6. Book Rack: 1</w:t>
      </w:r>
    </w:p>
    <w:p w14:paraId="1D85CD01" w14:textId="77777777" w:rsidR="008A3A71" w:rsidRPr="00641B16" w:rsidRDefault="008A3A71" w:rsidP="008A3A71">
      <w:pPr>
        <w:spacing w:after="0" w:line="240" w:lineRule="auto"/>
      </w:pPr>
      <w:r w:rsidRPr="00641B16">
        <w:t xml:space="preserve">7. Shoes Rack: 1 </w:t>
      </w:r>
    </w:p>
    <w:p w14:paraId="31166978" w14:textId="77777777" w:rsidR="008A3A71" w:rsidRPr="00641B16" w:rsidRDefault="008A3A71" w:rsidP="008A3A71">
      <w:pPr>
        <w:spacing w:after="0" w:line="240" w:lineRule="auto"/>
        <w:rPr>
          <w:b/>
        </w:rPr>
      </w:pPr>
      <w:r w:rsidRPr="00641B16">
        <w:t xml:space="preserve">      </w:t>
      </w:r>
      <w:r w:rsidRPr="00641B16">
        <w:rPr>
          <w:b/>
        </w:rPr>
        <w:t xml:space="preserve">The estimation cost for all this things = $500. </w:t>
      </w:r>
    </w:p>
    <w:p w14:paraId="43D8ECB9" w14:textId="77777777" w:rsidR="008A3A71" w:rsidRPr="00641B16" w:rsidRDefault="008A3A71" w:rsidP="008A3A71">
      <w:pPr>
        <w:spacing w:after="0" w:line="240" w:lineRule="auto"/>
        <w:rPr>
          <w:b/>
          <w:u w:val="single"/>
        </w:rPr>
      </w:pPr>
      <w:r w:rsidRPr="00641B16">
        <w:rPr>
          <w:b/>
          <w:u w:val="single"/>
        </w:rPr>
        <w:t>Total expenses of 1 child per month.</w:t>
      </w:r>
    </w:p>
    <w:p w14:paraId="73FE3DA9" w14:textId="77777777" w:rsidR="008A3A71" w:rsidRPr="00641B16" w:rsidRDefault="008A3A71" w:rsidP="008A3A71">
      <w:pPr>
        <w:pStyle w:val="ListParagraph"/>
        <w:numPr>
          <w:ilvl w:val="0"/>
          <w:numId w:val="14"/>
        </w:numPr>
        <w:spacing w:after="0" w:line="240" w:lineRule="auto"/>
      </w:pPr>
      <w:r w:rsidRPr="00641B16">
        <w:t>Food( rice, egg, meat, milk, grain, vegetables, etc)= $60</w:t>
      </w:r>
    </w:p>
    <w:p w14:paraId="7B906F08" w14:textId="77777777" w:rsidR="008A3A71" w:rsidRPr="00641B16" w:rsidRDefault="008A3A71" w:rsidP="008A3A71">
      <w:pPr>
        <w:pStyle w:val="ListParagraph"/>
        <w:numPr>
          <w:ilvl w:val="0"/>
          <w:numId w:val="14"/>
        </w:numPr>
        <w:spacing w:after="0" w:line="240" w:lineRule="auto"/>
      </w:pPr>
      <w:r w:rsidRPr="00641B16">
        <w:t>Lunch(morning, school time and after school)= $15</w:t>
      </w:r>
    </w:p>
    <w:p w14:paraId="6F0082CF" w14:textId="77777777" w:rsidR="008A3A71" w:rsidRPr="00641B16" w:rsidRDefault="008A3A71" w:rsidP="008A3A71">
      <w:pPr>
        <w:pStyle w:val="ListParagraph"/>
        <w:numPr>
          <w:ilvl w:val="0"/>
          <w:numId w:val="14"/>
        </w:numPr>
        <w:spacing w:after="0" w:line="240" w:lineRule="auto"/>
      </w:pPr>
      <w:r w:rsidRPr="00641B16">
        <w:t>School Fees= $25</w:t>
      </w:r>
    </w:p>
    <w:p w14:paraId="01A7379D" w14:textId="77777777" w:rsidR="008A3A71" w:rsidRPr="00641B16" w:rsidRDefault="008A3A71" w:rsidP="008A3A71">
      <w:pPr>
        <w:pStyle w:val="ListParagraph"/>
        <w:numPr>
          <w:ilvl w:val="0"/>
          <w:numId w:val="14"/>
        </w:numPr>
        <w:spacing w:after="0" w:line="240" w:lineRule="auto"/>
      </w:pPr>
      <w:r w:rsidRPr="00641B16">
        <w:t>Stationary materials(copy, book, pencil, pen, eraser, sharpener, etc)= $15</w:t>
      </w:r>
    </w:p>
    <w:p w14:paraId="070D319E" w14:textId="77777777" w:rsidR="008A3A71" w:rsidRPr="00641B16" w:rsidRDefault="008A3A71" w:rsidP="008A3A71">
      <w:pPr>
        <w:pStyle w:val="ListParagraph"/>
        <w:numPr>
          <w:ilvl w:val="0"/>
          <w:numId w:val="14"/>
        </w:numPr>
        <w:spacing w:after="0" w:line="240" w:lineRule="auto"/>
      </w:pPr>
      <w:r w:rsidRPr="00641B16">
        <w:t>Gas for cooking food and lunch= $5</w:t>
      </w:r>
    </w:p>
    <w:p w14:paraId="20353AFD" w14:textId="77777777" w:rsidR="008A3A71" w:rsidRPr="00641B16" w:rsidRDefault="008A3A71" w:rsidP="008A3A71">
      <w:pPr>
        <w:pStyle w:val="ListParagraph"/>
        <w:numPr>
          <w:ilvl w:val="0"/>
          <w:numId w:val="14"/>
        </w:numPr>
        <w:spacing w:after="0" w:line="240" w:lineRule="auto"/>
      </w:pPr>
      <w:r w:rsidRPr="00641B16">
        <w:t>Miscellaneous expenses= $5</w:t>
      </w:r>
    </w:p>
    <w:p w14:paraId="3524D0EB" w14:textId="77777777" w:rsidR="008A3A71" w:rsidRPr="00641B16" w:rsidRDefault="008A3A71" w:rsidP="008A3A71">
      <w:pPr>
        <w:pStyle w:val="ListParagraph"/>
        <w:spacing w:after="0" w:line="240" w:lineRule="auto"/>
        <w:rPr>
          <w:b/>
        </w:rPr>
      </w:pPr>
      <w:r w:rsidRPr="00641B16">
        <w:rPr>
          <w:b/>
        </w:rPr>
        <w:t xml:space="preserve">           Total expenses = $125</w:t>
      </w:r>
    </w:p>
    <w:p w14:paraId="606F90C3" w14:textId="77777777" w:rsidR="008A3A71" w:rsidRPr="00641B16" w:rsidRDefault="008A3A71" w:rsidP="008A3A71">
      <w:pPr>
        <w:spacing w:after="0" w:line="240" w:lineRule="auto"/>
        <w:rPr>
          <w:b/>
        </w:rPr>
      </w:pPr>
      <w:r w:rsidRPr="00641B16">
        <w:rPr>
          <w:b/>
        </w:rPr>
        <w:t xml:space="preserve">Total expenses of 4 children per month = 4*$125= $500+ </w:t>
      </w:r>
      <w:r w:rsidRPr="00641B16">
        <w:rPr>
          <w:b/>
          <w:i/>
          <w:iCs/>
          <w:u w:val="single"/>
        </w:rPr>
        <w:t xml:space="preserve">Estimation $500 only one time  </w:t>
      </w:r>
      <w:r w:rsidRPr="00641B16">
        <w:rPr>
          <w:b/>
        </w:rPr>
        <w:t>= $1,000</w:t>
      </w:r>
    </w:p>
    <w:p w14:paraId="331172AD" w14:textId="77777777" w:rsidR="008A3A71" w:rsidRPr="00641B16" w:rsidRDefault="008A3A71" w:rsidP="008A3A71">
      <w:pPr>
        <w:spacing w:after="0"/>
        <w:rPr>
          <w:b/>
        </w:rPr>
      </w:pPr>
      <w:r w:rsidRPr="00641B16">
        <w:rPr>
          <w:b/>
        </w:rPr>
        <w:t>Yearly expenses of 4 children = 12*$500 = $6,000.</w:t>
      </w:r>
    </w:p>
    <w:p w14:paraId="3F69334F" w14:textId="77777777" w:rsidR="008A3A71" w:rsidRPr="00641B16" w:rsidRDefault="008A3A71" w:rsidP="008A3A71">
      <w:pPr>
        <w:spacing w:after="0"/>
        <w:rPr>
          <w:u w:val="single"/>
        </w:rPr>
      </w:pPr>
    </w:p>
    <w:p w14:paraId="41E23D15" w14:textId="77777777" w:rsidR="008A3A71" w:rsidRPr="00641B16" w:rsidRDefault="008A3A71" w:rsidP="008A3A71">
      <w:pPr>
        <w:spacing w:after="0"/>
        <w:rPr>
          <w:i/>
        </w:rPr>
      </w:pPr>
      <w:r w:rsidRPr="00641B16">
        <w:rPr>
          <w:b/>
          <w:u w:val="single"/>
        </w:rPr>
        <w:t>Note:</w:t>
      </w:r>
      <w:r w:rsidRPr="00641B16">
        <w:t xml:space="preserve"> I hope </w:t>
      </w:r>
      <w:r w:rsidRPr="00641B16">
        <w:rPr>
          <w:i/>
        </w:rPr>
        <w:t>dear President and Pastor Ronald Nelson if you support for this ministry $500 per month, 4 orphan children will get education, shelter, food, etc and they will grow up in Christ. Their future will also bright.</w:t>
      </w:r>
    </w:p>
    <w:p w14:paraId="1F4E313D" w14:textId="77777777" w:rsidR="008A3A71" w:rsidRDefault="008A3A71" w:rsidP="008A3A71">
      <w:pPr>
        <w:pStyle w:val="ListParagraph"/>
        <w:spacing w:after="0"/>
        <w:rPr>
          <w:sz w:val="28"/>
          <w:szCs w:val="28"/>
        </w:rPr>
      </w:pPr>
    </w:p>
    <w:p w14:paraId="6494FD59" w14:textId="1524FE3B" w:rsidR="002665E6" w:rsidRDefault="001E1ECE" w:rsidP="001315CF">
      <w:pPr>
        <w:jc w:val="center"/>
        <w:rPr>
          <w:b/>
          <w:bCs/>
          <w:sz w:val="40"/>
          <w:szCs w:val="40"/>
        </w:rPr>
      </w:pPr>
      <w:r w:rsidRPr="00CA511C">
        <w:rPr>
          <w:b/>
          <w:bCs/>
          <w:sz w:val="40"/>
          <w:szCs w:val="40"/>
        </w:rPr>
        <w:t xml:space="preserve">Nigeria </w:t>
      </w:r>
    </w:p>
    <w:tbl>
      <w:tblPr>
        <w:tblStyle w:val="TableGrid1"/>
        <w:tblW w:w="9583" w:type="dxa"/>
        <w:tblInd w:w="-5" w:type="dxa"/>
        <w:tblLook w:val="04A0" w:firstRow="1" w:lastRow="0" w:firstColumn="1" w:lastColumn="0" w:noHBand="0" w:noVBand="1"/>
      </w:tblPr>
      <w:tblGrid>
        <w:gridCol w:w="914"/>
        <w:gridCol w:w="3298"/>
        <w:gridCol w:w="3700"/>
        <w:gridCol w:w="1671"/>
      </w:tblGrid>
      <w:tr w:rsidR="003F283C" w14:paraId="3AE9B417" w14:textId="77777777" w:rsidTr="003F283C">
        <w:trPr>
          <w:trHeight w:val="152"/>
        </w:trPr>
        <w:tc>
          <w:tcPr>
            <w:tcW w:w="914" w:type="dxa"/>
            <w:tcBorders>
              <w:top w:val="single" w:sz="4" w:space="0" w:color="auto"/>
              <w:left w:val="single" w:sz="4" w:space="0" w:color="auto"/>
              <w:bottom w:val="single" w:sz="4" w:space="0" w:color="auto"/>
              <w:right w:val="single" w:sz="4" w:space="0" w:color="auto"/>
            </w:tcBorders>
            <w:hideMark/>
          </w:tcPr>
          <w:p w14:paraId="4CFE86E0" w14:textId="77777777" w:rsidR="003F283C" w:rsidRPr="006A0E19" w:rsidRDefault="003F283C">
            <w:pPr>
              <w:pStyle w:val="NoSpacing"/>
              <w:spacing w:line="360" w:lineRule="auto"/>
              <w:rPr>
                <w:rFonts w:ascii="Times New Roman" w:hAnsi="Times New Roman"/>
                <w:b/>
                <w:sz w:val="20"/>
                <w:szCs w:val="20"/>
              </w:rPr>
            </w:pPr>
            <w:r w:rsidRPr="006A0E19">
              <w:rPr>
                <w:rFonts w:ascii="Times New Roman" w:hAnsi="Times New Roman"/>
                <w:b/>
                <w:sz w:val="20"/>
                <w:szCs w:val="20"/>
              </w:rPr>
              <w:t>NO.</w:t>
            </w:r>
          </w:p>
        </w:tc>
        <w:tc>
          <w:tcPr>
            <w:tcW w:w="3298" w:type="dxa"/>
            <w:tcBorders>
              <w:top w:val="single" w:sz="4" w:space="0" w:color="auto"/>
              <w:left w:val="single" w:sz="4" w:space="0" w:color="auto"/>
              <w:bottom w:val="single" w:sz="4" w:space="0" w:color="auto"/>
              <w:right w:val="single" w:sz="4" w:space="0" w:color="auto"/>
            </w:tcBorders>
            <w:hideMark/>
          </w:tcPr>
          <w:p w14:paraId="5B891431" w14:textId="77777777" w:rsidR="003F283C" w:rsidRPr="006A0E19" w:rsidRDefault="003F283C">
            <w:pPr>
              <w:pStyle w:val="NoSpacing"/>
              <w:spacing w:line="360" w:lineRule="auto"/>
              <w:rPr>
                <w:rFonts w:ascii="Times New Roman" w:hAnsi="Times New Roman"/>
                <w:b/>
                <w:sz w:val="20"/>
                <w:szCs w:val="20"/>
              </w:rPr>
            </w:pPr>
            <w:r w:rsidRPr="006A0E19">
              <w:rPr>
                <w:rFonts w:ascii="Times New Roman" w:hAnsi="Times New Roman"/>
                <w:b/>
                <w:sz w:val="20"/>
                <w:szCs w:val="20"/>
              </w:rPr>
              <w:t>ITEM</w:t>
            </w:r>
          </w:p>
        </w:tc>
        <w:tc>
          <w:tcPr>
            <w:tcW w:w="3700" w:type="dxa"/>
            <w:tcBorders>
              <w:top w:val="single" w:sz="4" w:space="0" w:color="auto"/>
              <w:left w:val="single" w:sz="4" w:space="0" w:color="auto"/>
              <w:bottom w:val="single" w:sz="4" w:space="0" w:color="auto"/>
              <w:right w:val="single" w:sz="4" w:space="0" w:color="auto"/>
            </w:tcBorders>
            <w:hideMark/>
          </w:tcPr>
          <w:p w14:paraId="34D88D51" w14:textId="77777777" w:rsidR="003F283C" w:rsidRPr="006A0E19" w:rsidRDefault="003F283C">
            <w:pPr>
              <w:pStyle w:val="NoSpacing"/>
              <w:spacing w:line="360" w:lineRule="auto"/>
              <w:rPr>
                <w:rFonts w:ascii="Times New Roman" w:hAnsi="Times New Roman"/>
                <w:b/>
                <w:sz w:val="20"/>
                <w:szCs w:val="20"/>
              </w:rPr>
            </w:pPr>
            <w:r w:rsidRPr="006A0E19">
              <w:rPr>
                <w:rFonts w:ascii="Times New Roman" w:hAnsi="Times New Roman"/>
                <w:b/>
                <w:sz w:val="20"/>
                <w:szCs w:val="20"/>
              </w:rPr>
              <w:t>PRICE IN US DOLLARS</w:t>
            </w:r>
          </w:p>
        </w:tc>
        <w:tc>
          <w:tcPr>
            <w:tcW w:w="1671" w:type="dxa"/>
            <w:tcBorders>
              <w:top w:val="single" w:sz="4" w:space="0" w:color="auto"/>
              <w:left w:val="single" w:sz="4" w:space="0" w:color="auto"/>
              <w:bottom w:val="single" w:sz="4" w:space="0" w:color="auto"/>
              <w:right w:val="single" w:sz="4" w:space="0" w:color="auto"/>
            </w:tcBorders>
            <w:hideMark/>
          </w:tcPr>
          <w:p w14:paraId="72B23D61" w14:textId="77777777" w:rsidR="003F283C" w:rsidRPr="006A0E19" w:rsidRDefault="003F283C">
            <w:pPr>
              <w:pStyle w:val="NoSpacing"/>
              <w:spacing w:line="276" w:lineRule="auto"/>
              <w:rPr>
                <w:rFonts w:ascii="Times New Roman" w:hAnsi="Times New Roman"/>
                <w:b/>
                <w:sz w:val="20"/>
                <w:szCs w:val="20"/>
              </w:rPr>
            </w:pPr>
            <w:r w:rsidRPr="006A0E19">
              <w:rPr>
                <w:rFonts w:ascii="Times New Roman" w:hAnsi="Times New Roman"/>
                <w:b/>
                <w:sz w:val="20"/>
                <w:szCs w:val="20"/>
              </w:rPr>
              <w:t>TOTAL</w:t>
            </w:r>
          </w:p>
        </w:tc>
      </w:tr>
      <w:tr w:rsidR="003F283C" w14:paraId="3FFC9ACD" w14:textId="77777777" w:rsidTr="003F283C">
        <w:trPr>
          <w:trHeight w:val="155"/>
        </w:trPr>
        <w:tc>
          <w:tcPr>
            <w:tcW w:w="914" w:type="dxa"/>
            <w:tcBorders>
              <w:top w:val="single" w:sz="4" w:space="0" w:color="auto"/>
              <w:left w:val="single" w:sz="4" w:space="0" w:color="auto"/>
              <w:bottom w:val="single" w:sz="4" w:space="0" w:color="auto"/>
              <w:right w:val="single" w:sz="4" w:space="0" w:color="auto"/>
            </w:tcBorders>
            <w:hideMark/>
          </w:tcPr>
          <w:p w14:paraId="32AEA7F4"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b/>
                <w:sz w:val="20"/>
                <w:szCs w:val="20"/>
              </w:rPr>
              <w:t>1.</w:t>
            </w:r>
          </w:p>
        </w:tc>
        <w:tc>
          <w:tcPr>
            <w:tcW w:w="3298" w:type="dxa"/>
            <w:tcBorders>
              <w:top w:val="single" w:sz="4" w:space="0" w:color="auto"/>
              <w:left w:val="single" w:sz="4" w:space="0" w:color="auto"/>
              <w:bottom w:val="single" w:sz="4" w:space="0" w:color="auto"/>
              <w:right w:val="single" w:sz="4" w:space="0" w:color="auto"/>
            </w:tcBorders>
            <w:hideMark/>
          </w:tcPr>
          <w:p w14:paraId="716E0E0F" w14:textId="77777777" w:rsidR="003F283C" w:rsidRPr="006A0E19" w:rsidRDefault="003F283C">
            <w:pPr>
              <w:pStyle w:val="NoSpacing"/>
              <w:spacing w:line="360" w:lineRule="auto"/>
              <w:rPr>
                <w:rFonts w:ascii="Times New Roman" w:hAnsi="Times New Roman"/>
                <w:sz w:val="20"/>
                <w:szCs w:val="20"/>
              </w:rPr>
            </w:pPr>
            <w:r w:rsidRPr="006A0E19">
              <w:rPr>
                <w:rFonts w:ascii="Times New Roman" w:eastAsia="Times New Roman" w:hAnsi="Times New Roman"/>
                <w:color w:val="222222"/>
                <w:sz w:val="20"/>
                <w:szCs w:val="20"/>
              </w:rPr>
              <w:t>Projector and Camera</w:t>
            </w:r>
          </w:p>
        </w:tc>
        <w:tc>
          <w:tcPr>
            <w:tcW w:w="3700" w:type="dxa"/>
            <w:tcBorders>
              <w:top w:val="single" w:sz="4" w:space="0" w:color="auto"/>
              <w:left w:val="single" w:sz="4" w:space="0" w:color="auto"/>
              <w:bottom w:val="single" w:sz="4" w:space="0" w:color="auto"/>
              <w:right w:val="single" w:sz="4" w:space="0" w:color="auto"/>
            </w:tcBorders>
            <w:hideMark/>
          </w:tcPr>
          <w:p w14:paraId="261E4E29"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1500 USD</w:t>
            </w:r>
          </w:p>
        </w:tc>
        <w:tc>
          <w:tcPr>
            <w:tcW w:w="1671" w:type="dxa"/>
            <w:tcBorders>
              <w:top w:val="single" w:sz="4" w:space="0" w:color="auto"/>
              <w:left w:val="single" w:sz="4" w:space="0" w:color="auto"/>
              <w:bottom w:val="single" w:sz="4" w:space="0" w:color="auto"/>
              <w:right w:val="single" w:sz="4" w:space="0" w:color="auto"/>
            </w:tcBorders>
            <w:hideMark/>
          </w:tcPr>
          <w:p w14:paraId="73A94658" w14:textId="77777777" w:rsidR="003F283C" w:rsidRPr="006A0E19" w:rsidRDefault="003F283C">
            <w:pPr>
              <w:pStyle w:val="NoSpacing"/>
              <w:spacing w:line="276" w:lineRule="auto"/>
              <w:rPr>
                <w:rFonts w:ascii="Times New Roman" w:hAnsi="Times New Roman"/>
                <w:sz w:val="20"/>
                <w:szCs w:val="20"/>
              </w:rPr>
            </w:pPr>
            <w:r w:rsidRPr="006A0E19">
              <w:rPr>
                <w:rFonts w:ascii="Times New Roman" w:hAnsi="Times New Roman"/>
                <w:sz w:val="20"/>
                <w:szCs w:val="20"/>
              </w:rPr>
              <w:t>1500</w:t>
            </w:r>
          </w:p>
        </w:tc>
      </w:tr>
      <w:tr w:rsidR="003F283C" w14:paraId="1F929FB1" w14:textId="77777777" w:rsidTr="003F283C">
        <w:trPr>
          <w:trHeight w:val="291"/>
        </w:trPr>
        <w:tc>
          <w:tcPr>
            <w:tcW w:w="914" w:type="dxa"/>
            <w:tcBorders>
              <w:top w:val="single" w:sz="4" w:space="0" w:color="auto"/>
              <w:left w:val="single" w:sz="4" w:space="0" w:color="auto"/>
              <w:bottom w:val="single" w:sz="4" w:space="0" w:color="auto"/>
              <w:right w:val="single" w:sz="4" w:space="0" w:color="auto"/>
            </w:tcBorders>
            <w:hideMark/>
          </w:tcPr>
          <w:p w14:paraId="58CB75A0"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2.</w:t>
            </w:r>
          </w:p>
        </w:tc>
        <w:tc>
          <w:tcPr>
            <w:tcW w:w="3298" w:type="dxa"/>
            <w:tcBorders>
              <w:top w:val="single" w:sz="4" w:space="0" w:color="auto"/>
              <w:left w:val="single" w:sz="4" w:space="0" w:color="auto"/>
              <w:bottom w:val="single" w:sz="4" w:space="0" w:color="auto"/>
              <w:right w:val="single" w:sz="4" w:space="0" w:color="auto"/>
            </w:tcBorders>
            <w:hideMark/>
          </w:tcPr>
          <w:p w14:paraId="106C5C16" w14:textId="77777777" w:rsidR="003F283C" w:rsidRPr="006A0E19" w:rsidRDefault="003F283C">
            <w:pPr>
              <w:pStyle w:val="NoSpacing"/>
              <w:spacing w:line="360" w:lineRule="auto"/>
              <w:rPr>
                <w:rFonts w:ascii="Times New Roman" w:hAnsi="Times New Roman"/>
                <w:sz w:val="20"/>
                <w:szCs w:val="20"/>
              </w:rPr>
            </w:pPr>
            <w:r w:rsidRPr="006A0E19">
              <w:rPr>
                <w:rFonts w:ascii="Times New Roman" w:eastAsia="Times New Roman" w:hAnsi="Times New Roman"/>
                <w:color w:val="222222"/>
                <w:sz w:val="20"/>
                <w:szCs w:val="20"/>
              </w:rPr>
              <w:t>Orphanage visitation</w:t>
            </w:r>
          </w:p>
        </w:tc>
        <w:tc>
          <w:tcPr>
            <w:tcW w:w="3700" w:type="dxa"/>
            <w:tcBorders>
              <w:top w:val="single" w:sz="4" w:space="0" w:color="auto"/>
              <w:left w:val="single" w:sz="4" w:space="0" w:color="auto"/>
              <w:bottom w:val="single" w:sz="4" w:space="0" w:color="auto"/>
              <w:right w:val="single" w:sz="4" w:space="0" w:color="auto"/>
            </w:tcBorders>
            <w:hideMark/>
          </w:tcPr>
          <w:p w14:paraId="28156D1E"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500USD</w:t>
            </w:r>
          </w:p>
        </w:tc>
        <w:tc>
          <w:tcPr>
            <w:tcW w:w="1671" w:type="dxa"/>
            <w:tcBorders>
              <w:top w:val="single" w:sz="4" w:space="0" w:color="auto"/>
              <w:left w:val="single" w:sz="4" w:space="0" w:color="auto"/>
              <w:bottom w:val="single" w:sz="4" w:space="0" w:color="auto"/>
              <w:right w:val="single" w:sz="4" w:space="0" w:color="auto"/>
            </w:tcBorders>
            <w:hideMark/>
          </w:tcPr>
          <w:p w14:paraId="5907E96B" w14:textId="77777777" w:rsidR="003F283C" w:rsidRPr="006A0E19" w:rsidRDefault="003F283C">
            <w:pPr>
              <w:pStyle w:val="NoSpacing"/>
              <w:spacing w:line="276" w:lineRule="auto"/>
              <w:rPr>
                <w:rFonts w:ascii="Times New Roman" w:hAnsi="Times New Roman"/>
                <w:sz w:val="20"/>
                <w:szCs w:val="20"/>
              </w:rPr>
            </w:pPr>
            <w:r w:rsidRPr="006A0E19">
              <w:rPr>
                <w:rFonts w:ascii="Times New Roman" w:hAnsi="Times New Roman"/>
                <w:sz w:val="20"/>
                <w:szCs w:val="20"/>
              </w:rPr>
              <w:t>500</w:t>
            </w:r>
          </w:p>
        </w:tc>
      </w:tr>
      <w:tr w:rsidR="003F283C" w14:paraId="2734E2A2" w14:textId="77777777" w:rsidTr="003F283C">
        <w:trPr>
          <w:trHeight w:val="291"/>
        </w:trPr>
        <w:tc>
          <w:tcPr>
            <w:tcW w:w="914" w:type="dxa"/>
            <w:tcBorders>
              <w:top w:val="single" w:sz="4" w:space="0" w:color="auto"/>
              <w:left w:val="single" w:sz="4" w:space="0" w:color="auto"/>
              <w:bottom w:val="single" w:sz="4" w:space="0" w:color="auto"/>
              <w:right w:val="single" w:sz="4" w:space="0" w:color="auto"/>
            </w:tcBorders>
            <w:hideMark/>
          </w:tcPr>
          <w:p w14:paraId="5704F967"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3.</w:t>
            </w:r>
          </w:p>
        </w:tc>
        <w:tc>
          <w:tcPr>
            <w:tcW w:w="3298" w:type="dxa"/>
            <w:tcBorders>
              <w:top w:val="single" w:sz="4" w:space="0" w:color="auto"/>
              <w:left w:val="single" w:sz="4" w:space="0" w:color="auto"/>
              <w:bottom w:val="single" w:sz="4" w:space="0" w:color="auto"/>
              <w:right w:val="single" w:sz="4" w:space="0" w:color="auto"/>
            </w:tcBorders>
            <w:hideMark/>
          </w:tcPr>
          <w:p w14:paraId="74E0D5C8" w14:textId="77777777" w:rsidR="003F283C" w:rsidRPr="006A0E19" w:rsidRDefault="003F283C">
            <w:pPr>
              <w:pStyle w:val="NoSpacing"/>
              <w:spacing w:line="360" w:lineRule="auto"/>
              <w:rPr>
                <w:rFonts w:ascii="Times New Roman" w:hAnsi="Times New Roman"/>
                <w:sz w:val="20"/>
                <w:szCs w:val="20"/>
              </w:rPr>
            </w:pPr>
            <w:r w:rsidRPr="006A0E19">
              <w:rPr>
                <w:rFonts w:ascii="Times New Roman" w:eastAsia="Times New Roman" w:hAnsi="Times New Roman"/>
                <w:color w:val="222222"/>
                <w:sz w:val="20"/>
                <w:szCs w:val="20"/>
              </w:rPr>
              <w:t>T shirt for programs</w:t>
            </w:r>
          </w:p>
        </w:tc>
        <w:tc>
          <w:tcPr>
            <w:tcW w:w="3700" w:type="dxa"/>
            <w:tcBorders>
              <w:top w:val="single" w:sz="4" w:space="0" w:color="auto"/>
              <w:left w:val="single" w:sz="4" w:space="0" w:color="auto"/>
              <w:bottom w:val="single" w:sz="4" w:space="0" w:color="auto"/>
              <w:right w:val="single" w:sz="4" w:space="0" w:color="auto"/>
            </w:tcBorders>
            <w:hideMark/>
          </w:tcPr>
          <w:p w14:paraId="7076530A"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500 USD</w:t>
            </w:r>
          </w:p>
        </w:tc>
        <w:tc>
          <w:tcPr>
            <w:tcW w:w="1671" w:type="dxa"/>
            <w:tcBorders>
              <w:top w:val="single" w:sz="4" w:space="0" w:color="auto"/>
              <w:left w:val="single" w:sz="4" w:space="0" w:color="auto"/>
              <w:bottom w:val="single" w:sz="4" w:space="0" w:color="auto"/>
              <w:right w:val="single" w:sz="4" w:space="0" w:color="auto"/>
            </w:tcBorders>
            <w:hideMark/>
          </w:tcPr>
          <w:p w14:paraId="065C8A5E" w14:textId="77777777" w:rsidR="003F283C" w:rsidRPr="006A0E19" w:rsidRDefault="003F283C">
            <w:pPr>
              <w:pStyle w:val="NoSpacing"/>
              <w:spacing w:line="276" w:lineRule="auto"/>
              <w:rPr>
                <w:rFonts w:ascii="Times New Roman" w:hAnsi="Times New Roman"/>
                <w:sz w:val="20"/>
                <w:szCs w:val="20"/>
              </w:rPr>
            </w:pPr>
            <w:r w:rsidRPr="006A0E19">
              <w:rPr>
                <w:rFonts w:ascii="Times New Roman" w:hAnsi="Times New Roman"/>
                <w:sz w:val="20"/>
                <w:szCs w:val="20"/>
              </w:rPr>
              <w:t>500</w:t>
            </w:r>
          </w:p>
        </w:tc>
      </w:tr>
      <w:tr w:rsidR="003F283C" w14:paraId="5D343B5B" w14:textId="77777777" w:rsidTr="003F283C">
        <w:trPr>
          <w:trHeight w:val="155"/>
        </w:trPr>
        <w:tc>
          <w:tcPr>
            <w:tcW w:w="914" w:type="dxa"/>
            <w:tcBorders>
              <w:top w:val="single" w:sz="4" w:space="0" w:color="auto"/>
              <w:left w:val="single" w:sz="4" w:space="0" w:color="auto"/>
              <w:bottom w:val="single" w:sz="4" w:space="0" w:color="auto"/>
              <w:right w:val="single" w:sz="4" w:space="0" w:color="auto"/>
            </w:tcBorders>
            <w:hideMark/>
          </w:tcPr>
          <w:p w14:paraId="32E73A51"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4.</w:t>
            </w:r>
          </w:p>
        </w:tc>
        <w:tc>
          <w:tcPr>
            <w:tcW w:w="3298" w:type="dxa"/>
            <w:tcBorders>
              <w:top w:val="single" w:sz="4" w:space="0" w:color="auto"/>
              <w:left w:val="single" w:sz="4" w:space="0" w:color="auto"/>
              <w:bottom w:val="single" w:sz="4" w:space="0" w:color="auto"/>
              <w:right w:val="single" w:sz="4" w:space="0" w:color="auto"/>
            </w:tcBorders>
            <w:hideMark/>
          </w:tcPr>
          <w:p w14:paraId="6BB50A9E" w14:textId="77777777" w:rsidR="003F283C" w:rsidRPr="006A0E19" w:rsidRDefault="003F283C">
            <w:pPr>
              <w:pStyle w:val="NoSpacing"/>
              <w:spacing w:line="360" w:lineRule="auto"/>
              <w:rPr>
                <w:rFonts w:ascii="Times New Roman" w:hAnsi="Times New Roman"/>
                <w:sz w:val="20"/>
                <w:szCs w:val="20"/>
              </w:rPr>
            </w:pPr>
            <w:r w:rsidRPr="006A0E19">
              <w:rPr>
                <w:rFonts w:ascii="Times New Roman" w:eastAsia="Times New Roman" w:hAnsi="Times New Roman"/>
                <w:color w:val="222222"/>
                <w:sz w:val="20"/>
                <w:szCs w:val="20"/>
              </w:rPr>
              <w:t>Family visitation  </w:t>
            </w:r>
          </w:p>
        </w:tc>
        <w:tc>
          <w:tcPr>
            <w:tcW w:w="3700" w:type="dxa"/>
            <w:tcBorders>
              <w:top w:val="single" w:sz="4" w:space="0" w:color="auto"/>
              <w:left w:val="single" w:sz="4" w:space="0" w:color="auto"/>
              <w:bottom w:val="single" w:sz="4" w:space="0" w:color="auto"/>
              <w:right w:val="single" w:sz="4" w:space="0" w:color="auto"/>
            </w:tcBorders>
            <w:hideMark/>
          </w:tcPr>
          <w:p w14:paraId="1B653D65"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300</w:t>
            </w:r>
          </w:p>
        </w:tc>
        <w:tc>
          <w:tcPr>
            <w:tcW w:w="1671" w:type="dxa"/>
            <w:tcBorders>
              <w:top w:val="single" w:sz="4" w:space="0" w:color="auto"/>
              <w:left w:val="single" w:sz="4" w:space="0" w:color="auto"/>
              <w:bottom w:val="single" w:sz="4" w:space="0" w:color="auto"/>
              <w:right w:val="single" w:sz="4" w:space="0" w:color="auto"/>
            </w:tcBorders>
            <w:hideMark/>
          </w:tcPr>
          <w:p w14:paraId="15F1180C" w14:textId="77777777" w:rsidR="003F283C" w:rsidRPr="006A0E19" w:rsidRDefault="003F283C">
            <w:pPr>
              <w:pStyle w:val="NoSpacing"/>
              <w:spacing w:line="276" w:lineRule="auto"/>
              <w:rPr>
                <w:rFonts w:ascii="Times New Roman" w:hAnsi="Times New Roman"/>
                <w:sz w:val="20"/>
                <w:szCs w:val="20"/>
              </w:rPr>
            </w:pPr>
            <w:r w:rsidRPr="006A0E19">
              <w:rPr>
                <w:rFonts w:ascii="Times New Roman" w:hAnsi="Times New Roman"/>
                <w:sz w:val="20"/>
                <w:szCs w:val="20"/>
              </w:rPr>
              <w:t>300</w:t>
            </w:r>
          </w:p>
        </w:tc>
      </w:tr>
      <w:tr w:rsidR="003F283C" w14:paraId="13EF16BA" w14:textId="77777777" w:rsidTr="003F283C">
        <w:trPr>
          <w:trHeight w:val="152"/>
        </w:trPr>
        <w:tc>
          <w:tcPr>
            <w:tcW w:w="914" w:type="dxa"/>
            <w:tcBorders>
              <w:top w:val="single" w:sz="4" w:space="0" w:color="auto"/>
              <w:left w:val="single" w:sz="4" w:space="0" w:color="auto"/>
              <w:bottom w:val="single" w:sz="4" w:space="0" w:color="auto"/>
              <w:right w:val="single" w:sz="4" w:space="0" w:color="auto"/>
            </w:tcBorders>
            <w:hideMark/>
          </w:tcPr>
          <w:p w14:paraId="37D5F856"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5.</w:t>
            </w:r>
          </w:p>
        </w:tc>
        <w:tc>
          <w:tcPr>
            <w:tcW w:w="3298" w:type="dxa"/>
            <w:tcBorders>
              <w:top w:val="single" w:sz="4" w:space="0" w:color="auto"/>
              <w:left w:val="single" w:sz="4" w:space="0" w:color="auto"/>
              <w:bottom w:val="single" w:sz="4" w:space="0" w:color="auto"/>
              <w:right w:val="single" w:sz="4" w:space="0" w:color="auto"/>
            </w:tcBorders>
            <w:hideMark/>
          </w:tcPr>
          <w:p w14:paraId="26A4D2C3" w14:textId="77777777" w:rsidR="003F283C" w:rsidRPr="006A0E19" w:rsidRDefault="003F283C">
            <w:pPr>
              <w:pStyle w:val="NoSpacing"/>
              <w:spacing w:line="360" w:lineRule="auto"/>
              <w:rPr>
                <w:rFonts w:ascii="Times New Roman" w:hAnsi="Times New Roman"/>
                <w:sz w:val="20"/>
                <w:szCs w:val="20"/>
              </w:rPr>
            </w:pPr>
            <w:r w:rsidRPr="006A0E19">
              <w:rPr>
                <w:rFonts w:ascii="Times New Roman" w:eastAsia="Times New Roman" w:hAnsi="Times New Roman"/>
                <w:color w:val="222222"/>
                <w:sz w:val="20"/>
                <w:szCs w:val="20"/>
              </w:rPr>
              <w:t>Internet purchase</w:t>
            </w:r>
          </w:p>
        </w:tc>
        <w:tc>
          <w:tcPr>
            <w:tcW w:w="3700" w:type="dxa"/>
            <w:tcBorders>
              <w:top w:val="single" w:sz="4" w:space="0" w:color="auto"/>
              <w:left w:val="single" w:sz="4" w:space="0" w:color="auto"/>
              <w:bottom w:val="single" w:sz="4" w:space="0" w:color="auto"/>
              <w:right w:val="single" w:sz="4" w:space="0" w:color="auto"/>
            </w:tcBorders>
            <w:hideMark/>
          </w:tcPr>
          <w:p w14:paraId="1C363C50"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200</w:t>
            </w:r>
          </w:p>
        </w:tc>
        <w:tc>
          <w:tcPr>
            <w:tcW w:w="1671" w:type="dxa"/>
            <w:tcBorders>
              <w:top w:val="single" w:sz="4" w:space="0" w:color="auto"/>
              <w:left w:val="single" w:sz="4" w:space="0" w:color="auto"/>
              <w:bottom w:val="single" w:sz="4" w:space="0" w:color="auto"/>
              <w:right w:val="single" w:sz="4" w:space="0" w:color="auto"/>
            </w:tcBorders>
            <w:hideMark/>
          </w:tcPr>
          <w:p w14:paraId="67B488C0" w14:textId="77777777" w:rsidR="003F283C" w:rsidRPr="006A0E19" w:rsidRDefault="003F283C">
            <w:pPr>
              <w:pStyle w:val="NoSpacing"/>
              <w:spacing w:line="276" w:lineRule="auto"/>
              <w:rPr>
                <w:rFonts w:ascii="Times New Roman" w:hAnsi="Times New Roman"/>
                <w:sz w:val="20"/>
                <w:szCs w:val="20"/>
              </w:rPr>
            </w:pPr>
            <w:r w:rsidRPr="006A0E19">
              <w:rPr>
                <w:rFonts w:ascii="Times New Roman" w:hAnsi="Times New Roman"/>
                <w:sz w:val="20"/>
                <w:szCs w:val="20"/>
              </w:rPr>
              <w:t>200</w:t>
            </w:r>
          </w:p>
        </w:tc>
      </w:tr>
      <w:tr w:rsidR="003F283C" w14:paraId="7B8BAAE5" w14:textId="77777777" w:rsidTr="003F283C">
        <w:trPr>
          <w:trHeight w:val="291"/>
        </w:trPr>
        <w:tc>
          <w:tcPr>
            <w:tcW w:w="914" w:type="dxa"/>
            <w:tcBorders>
              <w:top w:val="single" w:sz="4" w:space="0" w:color="auto"/>
              <w:left w:val="single" w:sz="4" w:space="0" w:color="auto"/>
              <w:bottom w:val="single" w:sz="4" w:space="0" w:color="auto"/>
              <w:right w:val="single" w:sz="4" w:space="0" w:color="auto"/>
            </w:tcBorders>
            <w:hideMark/>
          </w:tcPr>
          <w:p w14:paraId="5647A367"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6.</w:t>
            </w:r>
          </w:p>
        </w:tc>
        <w:tc>
          <w:tcPr>
            <w:tcW w:w="3298" w:type="dxa"/>
            <w:tcBorders>
              <w:top w:val="single" w:sz="4" w:space="0" w:color="auto"/>
              <w:left w:val="single" w:sz="4" w:space="0" w:color="auto"/>
              <w:bottom w:val="single" w:sz="4" w:space="0" w:color="auto"/>
              <w:right w:val="single" w:sz="4" w:space="0" w:color="auto"/>
            </w:tcBorders>
            <w:hideMark/>
          </w:tcPr>
          <w:p w14:paraId="15548B59" w14:textId="77777777" w:rsidR="003F283C" w:rsidRPr="006A0E19" w:rsidRDefault="003F283C">
            <w:pPr>
              <w:pStyle w:val="NoSpacing"/>
              <w:spacing w:line="360" w:lineRule="auto"/>
              <w:rPr>
                <w:rFonts w:ascii="Times New Roman" w:hAnsi="Times New Roman"/>
                <w:sz w:val="20"/>
                <w:szCs w:val="20"/>
              </w:rPr>
            </w:pPr>
            <w:r w:rsidRPr="006A0E19">
              <w:rPr>
                <w:rFonts w:ascii="Times New Roman" w:eastAsia="Times New Roman" w:hAnsi="Times New Roman"/>
                <w:color w:val="222222"/>
                <w:sz w:val="20"/>
                <w:szCs w:val="20"/>
              </w:rPr>
              <w:t>GLI Nigeria Land for Building Headquarters</w:t>
            </w:r>
          </w:p>
        </w:tc>
        <w:tc>
          <w:tcPr>
            <w:tcW w:w="3700" w:type="dxa"/>
            <w:tcBorders>
              <w:top w:val="single" w:sz="4" w:space="0" w:color="auto"/>
              <w:left w:val="single" w:sz="4" w:space="0" w:color="auto"/>
              <w:bottom w:val="single" w:sz="4" w:space="0" w:color="auto"/>
              <w:right w:val="single" w:sz="4" w:space="0" w:color="auto"/>
            </w:tcBorders>
            <w:hideMark/>
          </w:tcPr>
          <w:p w14:paraId="6772A282"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20,000</w:t>
            </w:r>
          </w:p>
        </w:tc>
        <w:tc>
          <w:tcPr>
            <w:tcW w:w="1671" w:type="dxa"/>
            <w:tcBorders>
              <w:top w:val="single" w:sz="4" w:space="0" w:color="auto"/>
              <w:left w:val="single" w:sz="4" w:space="0" w:color="auto"/>
              <w:bottom w:val="single" w:sz="4" w:space="0" w:color="auto"/>
              <w:right w:val="single" w:sz="4" w:space="0" w:color="auto"/>
            </w:tcBorders>
            <w:hideMark/>
          </w:tcPr>
          <w:p w14:paraId="33D13283" w14:textId="77777777" w:rsidR="003F283C" w:rsidRPr="006A0E19" w:rsidRDefault="003F283C">
            <w:pPr>
              <w:pStyle w:val="NoSpacing"/>
              <w:spacing w:line="276" w:lineRule="auto"/>
              <w:rPr>
                <w:rFonts w:ascii="Times New Roman" w:hAnsi="Times New Roman"/>
                <w:sz w:val="20"/>
                <w:szCs w:val="20"/>
              </w:rPr>
            </w:pPr>
            <w:r w:rsidRPr="006A0E19">
              <w:rPr>
                <w:rFonts w:ascii="Times New Roman" w:hAnsi="Times New Roman"/>
                <w:sz w:val="20"/>
                <w:szCs w:val="20"/>
              </w:rPr>
              <w:t>20,000</w:t>
            </w:r>
          </w:p>
        </w:tc>
      </w:tr>
      <w:tr w:rsidR="003F283C" w14:paraId="526007F4" w14:textId="77777777" w:rsidTr="003F283C">
        <w:trPr>
          <w:trHeight w:val="175"/>
        </w:trPr>
        <w:tc>
          <w:tcPr>
            <w:tcW w:w="914" w:type="dxa"/>
            <w:tcBorders>
              <w:top w:val="single" w:sz="4" w:space="0" w:color="auto"/>
              <w:left w:val="single" w:sz="4" w:space="0" w:color="auto"/>
              <w:bottom w:val="single" w:sz="4" w:space="0" w:color="auto"/>
              <w:right w:val="single" w:sz="4" w:space="0" w:color="auto"/>
            </w:tcBorders>
          </w:tcPr>
          <w:p w14:paraId="38281531" w14:textId="77777777" w:rsidR="003F283C" w:rsidRPr="006A0E19" w:rsidRDefault="003F283C">
            <w:pPr>
              <w:rPr>
                <w:rFonts w:ascii="Times New Roman" w:eastAsia="Times New Roman" w:hAnsi="Times New Roman" w:cs="Times New Roman"/>
                <w:b/>
                <w:color w:val="222222"/>
                <w:sz w:val="20"/>
                <w:szCs w:val="20"/>
              </w:rPr>
            </w:pPr>
          </w:p>
        </w:tc>
        <w:tc>
          <w:tcPr>
            <w:tcW w:w="3298" w:type="dxa"/>
            <w:tcBorders>
              <w:top w:val="single" w:sz="4" w:space="0" w:color="auto"/>
              <w:left w:val="single" w:sz="4" w:space="0" w:color="auto"/>
              <w:bottom w:val="single" w:sz="4" w:space="0" w:color="auto"/>
              <w:right w:val="single" w:sz="4" w:space="0" w:color="auto"/>
            </w:tcBorders>
          </w:tcPr>
          <w:p w14:paraId="74C1D855" w14:textId="77777777" w:rsidR="003F283C" w:rsidRPr="006A0E19" w:rsidRDefault="003F283C">
            <w:pPr>
              <w:rPr>
                <w:rFonts w:ascii="Times New Roman" w:eastAsia="Times New Roman" w:hAnsi="Times New Roman" w:cs="Times New Roman"/>
                <w:b/>
                <w:color w:val="222222"/>
                <w:sz w:val="20"/>
                <w:szCs w:val="20"/>
              </w:rPr>
            </w:pPr>
          </w:p>
        </w:tc>
        <w:tc>
          <w:tcPr>
            <w:tcW w:w="3700" w:type="dxa"/>
            <w:tcBorders>
              <w:top w:val="single" w:sz="4" w:space="0" w:color="auto"/>
              <w:left w:val="single" w:sz="4" w:space="0" w:color="auto"/>
              <w:bottom w:val="single" w:sz="4" w:space="0" w:color="auto"/>
              <w:right w:val="single" w:sz="4" w:space="0" w:color="auto"/>
            </w:tcBorders>
            <w:hideMark/>
          </w:tcPr>
          <w:p w14:paraId="4B95256C" w14:textId="77777777" w:rsidR="003F283C" w:rsidRPr="006A0E19" w:rsidRDefault="003F283C">
            <w:pPr>
              <w:rPr>
                <w:rFonts w:ascii="Times New Roman" w:eastAsia="Times New Roman" w:hAnsi="Times New Roman" w:cs="Times New Roman"/>
                <w:b/>
                <w:color w:val="222222"/>
                <w:sz w:val="20"/>
                <w:szCs w:val="20"/>
              </w:rPr>
            </w:pPr>
            <w:r w:rsidRPr="006A0E19">
              <w:rPr>
                <w:rFonts w:ascii="Times New Roman" w:eastAsia="Times New Roman" w:hAnsi="Times New Roman" w:cs="Times New Roman"/>
                <w:b/>
                <w:color w:val="222222"/>
                <w:sz w:val="20"/>
                <w:szCs w:val="20"/>
              </w:rPr>
              <w:t xml:space="preserve">Total </w:t>
            </w:r>
          </w:p>
        </w:tc>
        <w:tc>
          <w:tcPr>
            <w:tcW w:w="1671" w:type="dxa"/>
            <w:tcBorders>
              <w:top w:val="single" w:sz="4" w:space="0" w:color="auto"/>
              <w:left w:val="single" w:sz="4" w:space="0" w:color="auto"/>
              <w:bottom w:val="single" w:sz="4" w:space="0" w:color="auto"/>
              <w:right w:val="single" w:sz="4" w:space="0" w:color="auto"/>
            </w:tcBorders>
            <w:hideMark/>
          </w:tcPr>
          <w:p w14:paraId="33C9737B" w14:textId="77777777" w:rsidR="003F283C" w:rsidRPr="006A0E19" w:rsidRDefault="003F283C">
            <w:pPr>
              <w:rPr>
                <w:rFonts w:ascii="Times New Roman" w:eastAsia="Times New Roman" w:hAnsi="Times New Roman" w:cs="Times New Roman"/>
                <w:b/>
                <w:color w:val="222222"/>
                <w:sz w:val="20"/>
                <w:szCs w:val="20"/>
              </w:rPr>
            </w:pPr>
            <w:r w:rsidRPr="006A0E19">
              <w:rPr>
                <w:rFonts w:ascii="Times New Roman" w:eastAsia="Times New Roman" w:hAnsi="Times New Roman" w:cs="Times New Roman"/>
                <w:b/>
                <w:color w:val="222222"/>
                <w:sz w:val="20"/>
                <w:szCs w:val="20"/>
              </w:rPr>
              <w:t>= $23, 000</w:t>
            </w:r>
          </w:p>
        </w:tc>
      </w:tr>
    </w:tbl>
    <w:p w14:paraId="4739D2DB" w14:textId="77777777" w:rsidR="000E66FA" w:rsidRPr="003F283C" w:rsidRDefault="000E66FA" w:rsidP="003F283C">
      <w:pPr>
        <w:jc w:val="both"/>
      </w:pPr>
    </w:p>
    <w:p w14:paraId="5AE9BD6C" w14:textId="4D066BC1" w:rsidR="00877A85" w:rsidRDefault="00877A85" w:rsidP="00E46184">
      <w:pPr>
        <w:pStyle w:val="ListParagraph"/>
        <w:ind w:left="0"/>
        <w:jc w:val="center"/>
        <w:rPr>
          <w:b/>
          <w:bCs/>
          <w:sz w:val="40"/>
          <w:szCs w:val="40"/>
        </w:rPr>
      </w:pPr>
      <w:r>
        <w:rPr>
          <w:b/>
          <w:bCs/>
          <w:sz w:val="40"/>
          <w:szCs w:val="40"/>
        </w:rPr>
        <w:t>Tan</w:t>
      </w:r>
      <w:r w:rsidR="00314C35">
        <w:rPr>
          <w:b/>
          <w:bCs/>
          <w:sz w:val="40"/>
          <w:szCs w:val="40"/>
        </w:rPr>
        <w:t xml:space="preserve">zania </w:t>
      </w:r>
    </w:p>
    <w:p w14:paraId="4AD4B818" w14:textId="1E0903F6" w:rsidR="0034432A" w:rsidRPr="00E46184" w:rsidRDefault="00FE01FE" w:rsidP="00E46184">
      <w:pPr>
        <w:pStyle w:val="ListParagraph"/>
        <w:ind w:left="0"/>
        <w:jc w:val="center"/>
        <w:rPr>
          <w:b/>
          <w:bCs/>
          <w:sz w:val="40"/>
          <w:szCs w:val="40"/>
        </w:rPr>
      </w:pPr>
      <w:r w:rsidRPr="00FE01FE">
        <w:rPr>
          <w:b/>
          <w:bCs/>
          <w:sz w:val="40"/>
          <w:szCs w:val="40"/>
        </w:rPr>
        <w:t xml:space="preserve">Uganda </w:t>
      </w:r>
    </w:p>
    <w:sectPr w:rsidR="0034432A" w:rsidRPr="00E46184" w:rsidSect="005B54FF">
      <w:pgSz w:w="12240" w:h="15840"/>
      <w:pgMar w:top="1440" w:right="1260" w:bottom="1440" w:left="81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6FAF6" w14:textId="77777777" w:rsidR="006C7C27" w:rsidRDefault="006C7C27" w:rsidP="00C03C1C">
      <w:pPr>
        <w:spacing w:after="0" w:line="240" w:lineRule="auto"/>
      </w:pPr>
      <w:r>
        <w:separator/>
      </w:r>
    </w:p>
  </w:endnote>
  <w:endnote w:type="continuationSeparator" w:id="0">
    <w:p w14:paraId="00AFF6CD" w14:textId="77777777" w:rsidR="006C7C27" w:rsidRDefault="006C7C27"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27F0B" w14:textId="77777777" w:rsidR="006C7C27" w:rsidRDefault="006C7C27" w:rsidP="00C03C1C">
      <w:pPr>
        <w:spacing w:after="0" w:line="240" w:lineRule="auto"/>
      </w:pPr>
      <w:r>
        <w:separator/>
      </w:r>
    </w:p>
  </w:footnote>
  <w:footnote w:type="continuationSeparator" w:id="0">
    <w:p w14:paraId="749279F0" w14:textId="77777777" w:rsidR="006C7C27" w:rsidRDefault="006C7C27"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7177BB"/>
    <w:multiLevelType w:val="hybridMultilevel"/>
    <w:tmpl w:val="25545046"/>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9"/>
  </w:num>
  <w:num w:numId="7">
    <w:abstractNumId w:val="2"/>
  </w:num>
  <w:num w:numId="8">
    <w:abstractNumId w:val="1"/>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0"/>
  </w:num>
  <w:num w:numId="13">
    <w:abstractNumId w:val="8"/>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0"/>
  </w:num>
  <w:num w:numId="17">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2341"/>
    <w:rsid w:val="00002E73"/>
    <w:rsid w:val="000033E5"/>
    <w:rsid w:val="00004086"/>
    <w:rsid w:val="00004D10"/>
    <w:rsid w:val="0000566C"/>
    <w:rsid w:val="00006095"/>
    <w:rsid w:val="00006D6A"/>
    <w:rsid w:val="000070E9"/>
    <w:rsid w:val="00007DDB"/>
    <w:rsid w:val="00010E44"/>
    <w:rsid w:val="000112A5"/>
    <w:rsid w:val="00012F67"/>
    <w:rsid w:val="00015FC7"/>
    <w:rsid w:val="00016A25"/>
    <w:rsid w:val="00016B92"/>
    <w:rsid w:val="00023717"/>
    <w:rsid w:val="00031330"/>
    <w:rsid w:val="00031806"/>
    <w:rsid w:val="00034442"/>
    <w:rsid w:val="0003574B"/>
    <w:rsid w:val="00035BF6"/>
    <w:rsid w:val="0003623D"/>
    <w:rsid w:val="00037EFE"/>
    <w:rsid w:val="000417E8"/>
    <w:rsid w:val="0004254D"/>
    <w:rsid w:val="000437E2"/>
    <w:rsid w:val="000473C7"/>
    <w:rsid w:val="000508C9"/>
    <w:rsid w:val="00050B3E"/>
    <w:rsid w:val="0005205E"/>
    <w:rsid w:val="000524B4"/>
    <w:rsid w:val="00053098"/>
    <w:rsid w:val="00053AE1"/>
    <w:rsid w:val="00057CAB"/>
    <w:rsid w:val="00060EAF"/>
    <w:rsid w:val="000611A6"/>
    <w:rsid w:val="00061302"/>
    <w:rsid w:val="0006284F"/>
    <w:rsid w:val="00063B28"/>
    <w:rsid w:val="000640B9"/>
    <w:rsid w:val="00064B16"/>
    <w:rsid w:val="0006600C"/>
    <w:rsid w:val="00066C21"/>
    <w:rsid w:val="00067B92"/>
    <w:rsid w:val="00067C4F"/>
    <w:rsid w:val="00070E6C"/>
    <w:rsid w:val="00071801"/>
    <w:rsid w:val="000732AA"/>
    <w:rsid w:val="000739CD"/>
    <w:rsid w:val="00075173"/>
    <w:rsid w:val="000760DC"/>
    <w:rsid w:val="00076CC0"/>
    <w:rsid w:val="00076E86"/>
    <w:rsid w:val="00076F32"/>
    <w:rsid w:val="000772BB"/>
    <w:rsid w:val="00077630"/>
    <w:rsid w:val="00080FE5"/>
    <w:rsid w:val="00083440"/>
    <w:rsid w:val="000861E2"/>
    <w:rsid w:val="000875CF"/>
    <w:rsid w:val="00087F46"/>
    <w:rsid w:val="00090A3C"/>
    <w:rsid w:val="00091DD6"/>
    <w:rsid w:val="00094C32"/>
    <w:rsid w:val="0009723C"/>
    <w:rsid w:val="000A0B63"/>
    <w:rsid w:val="000A34A3"/>
    <w:rsid w:val="000A4426"/>
    <w:rsid w:val="000A4CDA"/>
    <w:rsid w:val="000A50CB"/>
    <w:rsid w:val="000B13C0"/>
    <w:rsid w:val="000B1781"/>
    <w:rsid w:val="000B2CBD"/>
    <w:rsid w:val="000B2E3E"/>
    <w:rsid w:val="000B4A94"/>
    <w:rsid w:val="000B56F5"/>
    <w:rsid w:val="000B5F29"/>
    <w:rsid w:val="000B6015"/>
    <w:rsid w:val="000B6D65"/>
    <w:rsid w:val="000B7836"/>
    <w:rsid w:val="000C0349"/>
    <w:rsid w:val="000C05C3"/>
    <w:rsid w:val="000C0787"/>
    <w:rsid w:val="000C0D7F"/>
    <w:rsid w:val="000C3698"/>
    <w:rsid w:val="000C3A14"/>
    <w:rsid w:val="000C5302"/>
    <w:rsid w:val="000C69C3"/>
    <w:rsid w:val="000C6CD8"/>
    <w:rsid w:val="000D0CAC"/>
    <w:rsid w:val="000D0EBA"/>
    <w:rsid w:val="000D1111"/>
    <w:rsid w:val="000D1263"/>
    <w:rsid w:val="000D1776"/>
    <w:rsid w:val="000D17C2"/>
    <w:rsid w:val="000D5E6C"/>
    <w:rsid w:val="000D648F"/>
    <w:rsid w:val="000D65D7"/>
    <w:rsid w:val="000D7183"/>
    <w:rsid w:val="000D7686"/>
    <w:rsid w:val="000D7D47"/>
    <w:rsid w:val="000E0BE0"/>
    <w:rsid w:val="000E15E5"/>
    <w:rsid w:val="000E4746"/>
    <w:rsid w:val="000E57E7"/>
    <w:rsid w:val="000E622E"/>
    <w:rsid w:val="000E6434"/>
    <w:rsid w:val="000E66FA"/>
    <w:rsid w:val="000E737B"/>
    <w:rsid w:val="000F1865"/>
    <w:rsid w:val="000F1C31"/>
    <w:rsid w:val="000F1FBF"/>
    <w:rsid w:val="000F27A0"/>
    <w:rsid w:val="000F30B0"/>
    <w:rsid w:val="000F3A56"/>
    <w:rsid w:val="000F3C05"/>
    <w:rsid w:val="000F5030"/>
    <w:rsid w:val="000F7786"/>
    <w:rsid w:val="00100E9C"/>
    <w:rsid w:val="00100F2B"/>
    <w:rsid w:val="00101A75"/>
    <w:rsid w:val="00102B85"/>
    <w:rsid w:val="00103E8A"/>
    <w:rsid w:val="001060E2"/>
    <w:rsid w:val="001062B1"/>
    <w:rsid w:val="001063C9"/>
    <w:rsid w:val="00106A9C"/>
    <w:rsid w:val="00110AFA"/>
    <w:rsid w:val="00110F0D"/>
    <w:rsid w:val="00110FA4"/>
    <w:rsid w:val="001134E8"/>
    <w:rsid w:val="0011390A"/>
    <w:rsid w:val="00114570"/>
    <w:rsid w:val="00115210"/>
    <w:rsid w:val="00117628"/>
    <w:rsid w:val="001203E4"/>
    <w:rsid w:val="00121081"/>
    <w:rsid w:val="00122364"/>
    <w:rsid w:val="001231BB"/>
    <w:rsid w:val="0012667A"/>
    <w:rsid w:val="00127F13"/>
    <w:rsid w:val="00130AD4"/>
    <w:rsid w:val="001315CF"/>
    <w:rsid w:val="00131819"/>
    <w:rsid w:val="00133F2C"/>
    <w:rsid w:val="0013743A"/>
    <w:rsid w:val="001402EB"/>
    <w:rsid w:val="00140EA3"/>
    <w:rsid w:val="001427BA"/>
    <w:rsid w:val="00143BC5"/>
    <w:rsid w:val="00143D7D"/>
    <w:rsid w:val="00146B61"/>
    <w:rsid w:val="00150D0F"/>
    <w:rsid w:val="001511B8"/>
    <w:rsid w:val="00151548"/>
    <w:rsid w:val="00152874"/>
    <w:rsid w:val="00154345"/>
    <w:rsid w:val="0015519C"/>
    <w:rsid w:val="00155D0B"/>
    <w:rsid w:val="00156788"/>
    <w:rsid w:val="001567D9"/>
    <w:rsid w:val="00156D90"/>
    <w:rsid w:val="00156EDA"/>
    <w:rsid w:val="00161993"/>
    <w:rsid w:val="00164506"/>
    <w:rsid w:val="00164EBE"/>
    <w:rsid w:val="00165159"/>
    <w:rsid w:val="0016580D"/>
    <w:rsid w:val="00166A55"/>
    <w:rsid w:val="00170796"/>
    <w:rsid w:val="001709C0"/>
    <w:rsid w:val="00170BE0"/>
    <w:rsid w:val="00170D4A"/>
    <w:rsid w:val="0017173F"/>
    <w:rsid w:val="00171883"/>
    <w:rsid w:val="00173BA1"/>
    <w:rsid w:val="00174194"/>
    <w:rsid w:val="00176548"/>
    <w:rsid w:val="001765DE"/>
    <w:rsid w:val="00180AB7"/>
    <w:rsid w:val="00182236"/>
    <w:rsid w:val="00183038"/>
    <w:rsid w:val="001848BC"/>
    <w:rsid w:val="00185097"/>
    <w:rsid w:val="00190E42"/>
    <w:rsid w:val="00192E46"/>
    <w:rsid w:val="0019513C"/>
    <w:rsid w:val="00195204"/>
    <w:rsid w:val="0019746B"/>
    <w:rsid w:val="001A07C0"/>
    <w:rsid w:val="001A1942"/>
    <w:rsid w:val="001A1E17"/>
    <w:rsid w:val="001A3251"/>
    <w:rsid w:val="001A3732"/>
    <w:rsid w:val="001A4BF9"/>
    <w:rsid w:val="001A7D43"/>
    <w:rsid w:val="001B0757"/>
    <w:rsid w:val="001B1D20"/>
    <w:rsid w:val="001B2E56"/>
    <w:rsid w:val="001B3486"/>
    <w:rsid w:val="001B3CEC"/>
    <w:rsid w:val="001B3D68"/>
    <w:rsid w:val="001B59AE"/>
    <w:rsid w:val="001B5C50"/>
    <w:rsid w:val="001C03F5"/>
    <w:rsid w:val="001C08B9"/>
    <w:rsid w:val="001C14FB"/>
    <w:rsid w:val="001C1743"/>
    <w:rsid w:val="001C1ACA"/>
    <w:rsid w:val="001C22C4"/>
    <w:rsid w:val="001C2B63"/>
    <w:rsid w:val="001C4A9F"/>
    <w:rsid w:val="001C5CFA"/>
    <w:rsid w:val="001C5FEA"/>
    <w:rsid w:val="001C763D"/>
    <w:rsid w:val="001D141D"/>
    <w:rsid w:val="001D1B7E"/>
    <w:rsid w:val="001D2304"/>
    <w:rsid w:val="001D2AA1"/>
    <w:rsid w:val="001D2D31"/>
    <w:rsid w:val="001D3A6B"/>
    <w:rsid w:val="001D3DB6"/>
    <w:rsid w:val="001D423A"/>
    <w:rsid w:val="001E07C6"/>
    <w:rsid w:val="001E09CB"/>
    <w:rsid w:val="001E0DAE"/>
    <w:rsid w:val="001E0F7D"/>
    <w:rsid w:val="001E1ECE"/>
    <w:rsid w:val="001E25DD"/>
    <w:rsid w:val="001E2E8B"/>
    <w:rsid w:val="001E5659"/>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07DD5"/>
    <w:rsid w:val="00211C63"/>
    <w:rsid w:val="002124A7"/>
    <w:rsid w:val="002131ED"/>
    <w:rsid w:val="00213B64"/>
    <w:rsid w:val="002159F0"/>
    <w:rsid w:val="00215BD8"/>
    <w:rsid w:val="002163E5"/>
    <w:rsid w:val="002166AD"/>
    <w:rsid w:val="00220AB2"/>
    <w:rsid w:val="00220AE7"/>
    <w:rsid w:val="00220E86"/>
    <w:rsid w:val="00221D87"/>
    <w:rsid w:val="00221F98"/>
    <w:rsid w:val="00224893"/>
    <w:rsid w:val="00226F9F"/>
    <w:rsid w:val="00232EA5"/>
    <w:rsid w:val="00233283"/>
    <w:rsid w:val="00235D95"/>
    <w:rsid w:val="0023601C"/>
    <w:rsid w:val="00236EE6"/>
    <w:rsid w:val="0024067B"/>
    <w:rsid w:val="00240F4D"/>
    <w:rsid w:val="002412A1"/>
    <w:rsid w:val="002412C2"/>
    <w:rsid w:val="00241EA3"/>
    <w:rsid w:val="0024528F"/>
    <w:rsid w:val="00246C01"/>
    <w:rsid w:val="00250158"/>
    <w:rsid w:val="00250769"/>
    <w:rsid w:val="00252250"/>
    <w:rsid w:val="00252515"/>
    <w:rsid w:val="00257A70"/>
    <w:rsid w:val="002614D3"/>
    <w:rsid w:val="00262937"/>
    <w:rsid w:val="00262BD3"/>
    <w:rsid w:val="00262EE0"/>
    <w:rsid w:val="00263160"/>
    <w:rsid w:val="00263B5F"/>
    <w:rsid w:val="00264AAF"/>
    <w:rsid w:val="002665E6"/>
    <w:rsid w:val="002669D7"/>
    <w:rsid w:val="002670B7"/>
    <w:rsid w:val="00267129"/>
    <w:rsid w:val="002674CA"/>
    <w:rsid w:val="00267DF9"/>
    <w:rsid w:val="00270E6E"/>
    <w:rsid w:val="0027274C"/>
    <w:rsid w:val="00272A0B"/>
    <w:rsid w:val="0027332C"/>
    <w:rsid w:val="00274F02"/>
    <w:rsid w:val="0027778C"/>
    <w:rsid w:val="00277BC7"/>
    <w:rsid w:val="00277C7C"/>
    <w:rsid w:val="00277E45"/>
    <w:rsid w:val="00280805"/>
    <w:rsid w:val="00281EB4"/>
    <w:rsid w:val="00283402"/>
    <w:rsid w:val="00283895"/>
    <w:rsid w:val="00284588"/>
    <w:rsid w:val="002864FB"/>
    <w:rsid w:val="0028780C"/>
    <w:rsid w:val="00287B69"/>
    <w:rsid w:val="00287D4F"/>
    <w:rsid w:val="002901F7"/>
    <w:rsid w:val="00293389"/>
    <w:rsid w:val="002946D3"/>
    <w:rsid w:val="0029714D"/>
    <w:rsid w:val="00297D04"/>
    <w:rsid w:val="002A16CA"/>
    <w:rsid w:val="002A1C62"/>
    <w:rsid w:val="002A1FD8"/>
    <w:rsid w:val="002A2217"/>
    <w:rsid w:val="002A24C8"/>
    <w:rsid w:val="002A2A32"/>
    <w:rsid w:val="002A2A50"/>
    <w:rsid w:val="002A3EA7"/>
    <w:rsid w:val="002A43B4"/>
    <w:rsid w:val="002A4C86"/>
    <w:rsid w:val="002A5EDD"/>
    <w:rsid w:val="002A6731"/>
    <w:rsid w:val="002A746B"/>
    <w:rsid w:val="002A77C6"/>
    <w:rsid w:val="002A7C9E"/>
    <w:rsid w:val="002B01A2"/>
    <w:rsid w:val="002B1356"/>
    <w:rsid w:val="002B163D"/>
    <w:rsid w:val="002B1F17"/>
    <w:rsid w:val="002B4DDE"/>
    <w:rsid w:val="002B5441"/>
    <w:rsid w:val="002B5BB8"/>
    <w:rsid w:val="002B5C38"/>
    <w:rsid w:val="002B65A6"/>
    <w:rsid w:val="002B6B54"/>
    <w:rsid w:val="002C15AB"/>
    <w:rsid w:val="002C3AC2"/>
    <w:rsid w:val="002C4147"/>
    <w:rsid w:val="002C43FB"/>
    <w:rsid w:val="002C52F4"/>
    <w:rsid w:val="002C57F3"/>
    <w:rsid w:val="002C64C7"/>
    <w:rsid w:val="002C6F77"/>
    <w:rsid w:val="002C75E7"/>
    <w:rsid w:val="002D247B"/>
    <w:rsid w:val="002D4A8F"/>
    <w:rsid w:val="002D73D7"/>
    <w:rsid w:val="002E0218"/>
    <w:rsid w:val="002E0962"/>
    <w:rsid w:val="002E233D"/>
    <w:rsid w:val="002E23B2"/>
    <w:rsid w:val="002E27D5"/>
    <w:rsid w:val="002E48B2"/>
    <w:rsid w:val="002E4FF7"/>
    <w:rsid w:val="002E576B"/>
    <w:rsid w:val="002E6E0B"/>
    <w:rsid w:val="002E6F75"/>
    <w:rsid w:val="002E7B62"/>
    <w:rsid w:val="002F0BDD"/>
    <w:rsid w:val="002F22A1"/>
    <w:rsid w:val="002F279C"/>
    <w:rsid w:val="002F2B1E"/>
    <w:rsid w:val="002F2C1C"/>
    <w:rsid w:val="002F37C7"/>
    <w:rsid w:val="002F4FFD"/>
    <w:rsid w:val="002F5454"/>
    <w:rsid w:val="002F5E8E"/>
    <w:rsid w:val="002F742E"/>
    <w:rsid w:val="0030097B"/>
    <w:rsid w:val="00300CC6"/>
    <w:rsid w:val="00300F8F"/>
    <w:rsid w:val="00301F8B"/>
    <w:rsid w:val="003024EA"/>
    <w:rsid w:val="00302648"/>
    <w:rsid w:val="0030391D"/>
    <w:rsid w:val="00304500"/>
    <w:rsid w:val="00306253"/>
    <w:rsid w:val="00306A6C"/>
    <w:rsid w:val="00307AF5"/>
    <w:rsid w:val="003105D4"/>
    <w:rsid w:val="00310AF8"/>
    <w:rsid w:val="00310C53"/>
    <w:rsid w:val="00310E12"/>
    <w:rsid w:val="00311C0F"/>
    <w:rsid w:val="00312AE4"/>
    <w:rsid w:val="00313237"/>
    <w:rsid w:val="003145A9"/>
    <w:rsid w:val="003147B7"/>
    <w:rsid w:val="00314C35"/>
    <w:rsid w:val="00315871"/>
    <w:rsid w:val="0031733A"/>
    <w:rsid w:val="00321863"/>
    <w:rsid w:val="00321AF2"/>
    <w:rsid w:val="00322311"/>
    <w:rsid w:val="00322EB3"/>
    <w:rsid w:val="0032312A"/>
    <w:rsid w:val="00323569"/>
    <w:rsid w:val="00324D86"/>
    <w:rsid w:val="00324F1B"/>
    <w:rsid w:val="00324F81"/>
    <w:rsid w:val="00325453"/>
    <w:rsid w:val="0032675B"/>
    <w:rsid w:val="00327D14"/>
    <w:rsid w:val="00331019"/>
    <w:rsid w:val="00331C98"/>
    <w:rsid w:val="003344B0"/>
    <w:rsid w:val="00334964"/>
    <w:rsid w:val="00335029"/>
    <w:rsid w:val="0033671E"/>
    <w:rsid w:val="003401D1"/>
    <w:rsid w:val="00342074"/>
    <w:rsid w:val="00343482"/>
    <w:rsid w:val="0034432A"/>
    <w:rsid w:val="00344F67"/>
    <w:rsid w:val="00346DC0"/>
    <w:rsid w:val="003476C3"/>
    <w:rsid w:val="00347A64"/>
    <w:rsid w:val="00350061"/>
    <w:rsid w:val="003509EC"/>
    <w:rsid w:val="003519D7"/>
    <w:rsid w:val="00352A5D"/>
    <w:rsid w:val="003535C7"/>
    <w:rsid w:val="00353747"/>
    <w:rsid w:val="00353C55"/>
    <w:rsid w:val="003554FA"/>
    <w:rsid w:val="00355512"/>
    <w:rsid w:val="00355D32"/>
    <w:rsid w:val="00356946"/>
    <w:rsid w:val="00356BD6"/>
    <w:rsid w:val="003570B3"/>
    <w:rsid w:val="00357E3B"/>
    <w:rsid w:val="00357EA1"/>
    <w:rsid w:val="0036303C"/>
    <w:rsid w:val="003634F0"/>
    <w:rsid w:val="00364423"/>
    <w:rsid w:val="003654BC"/>
    <w:rsid w:val="00366A40"/>
    <w:rsid w:val="00371D7F"/>
    <w:rsid w:val="003723F0"/>
    <w:rsid w:val="003729A5"/>
    <w:rsid w:val="00372F44"/>
    <w:rsid w:val="00373353"/>
    <w:rsid w:val="00374C5B"/>
    <w:rsid w:val="00374CC7"/>
    <w:rsid w:val="0037534C"/>
    <w:rsid w:val="00375CB1"/>
    <w:rsid w:val="00377C30"/>
    <w:rsid w:val="00380EA8"/>
    <w:rsid w:val="00381071"/>
    <w:rsid w:val="00381F0D"/>
    <w:rsid w:val="003848D6"/>
    <w:rsid w:val="00384DF7"/>
    <w:rsid w:val="003854DE"/>
    <w:rsid w:val="00385526"/>
    <w:rsid w:val="003859CA"/>
    <w:rsid w:val="00386BF2"/>
    <w:rsid w:val="00387AB1"/>
    <w:rsid w:val="00390584"/>
    <w:rsid w:val="003912F0"/>
    <w:rsid w:val="003915EE"/>
    <w:rsid w:val="00392229"/>
    <w:rsid w:val="00392E12"/>
    <w:rsid w:val="00393B30"/>
    <w:rsid w:val="00394813"/>
    <w:rsid w:val="0039552D"/>
    <w:rsid w:val="003A2ADD"/>
    <w:rsid w:val="003A2BD3"/>
    <w:rsid w:val="003A4A31"/>
    <w:rsid w:val="003A5115"/>
    <w:rsid w:val="003A5AEB"/>
    <w:rsid w:val="003A6C98"/>
    <w:rsid w:val="003B0D26"/>
    <w:rsid w:val="003B131F"/>
    <w:rsid w:val="003B260E"/>
    <w:rsid w:val="003B4BA5"/>
    <w:rsid w:val="003B4D41"/>
    <w:rsid w:val="003B5348"/>
    <w:rsid w:val="003B5884"/>
    <w:rsid w:val="003B7037"/>
    <w:rsid w:val="003B708A"/>
    <w:rsid w:val="003B7B26"/>
    <w:rsid w:val="003B7F13"/>
    <w:rsid w:val="003C0D6E"/>
    <w:rsid w:val="003C2840"/>
    <w:rsid w:val="003C2AB5"/>
    <w:rsid w:val="003C2E34"/>
    <w:rsid w:val="003C4186"/>
    <w:rsid w:val="003C5F7D"/>
    <w:rsid w:val="003D12D7"/>
    <w:rsid w:val="003D269F"/>
    <w:rsid w:val="003D27DC"/>
    <w:rsid w:val="003D4634"/>
    <w:rsid w:val="003D4E7A"/>
    <w:rsid w:val="003D51F1"/>
    <w:rsid w:val="003E02EC"/>
    <w:rsid w:val="003E1878"/>
    <w:rsid w:val="003E263F"/>
    <w:rsid w:val="003E2C2A"/>
    <w:rsid w:val="003E4339"/>
    <w:rsid w:val="003E5B5C"/>
    <w:rsid w:val="003E6169"/>
    <w:rsid w:val="003E6819"/>
    <w:rsid w:val="003E684E"/>
    <w:rsid w:val="003E7A63"/>
    <w:rsid w:val="003E7F82"/>
    <w:rsid w:val="003F0A89"/>
    <w:rsid w:val="003F283C"/>
    <w:rsid w:val="003F416A"/>
    <w:rsid w:val="003F4CEE"/>
    <w:rsid w:val="003F4D73"/>
    <w:rsid w:val="003F4ED1"/>
    <w:rsid w:val="003F6FAD"/>
    <w:rsid w:val="003F7BE7"/>
    <w:rsid w:val="004007E1"/>
    <w:rsid w:val="00401EE8"/>
    <w:rsid w:val="004036A5"/>
    <w:rsid w:val="00404C3C"/>
    <w:rsid w:val="0040511D"/>
    <w:rsid w:val="0040541D"/>
    <w:rsid w:val="00405435"/>
    <w:rsid w:val="004074E4"/>
    <w:rsid w:val="00407CD0"/>
    <w:rsid w:val="004101C0"/>
    <w:rsid w:val="004118F4"/>
    <w:rsid w:val="00411C1D"/>
    <w:rsid w:val="00412E14"/>
    <w:rsid w:val="00413330"/>
    <w:rsid w:val="00413D8B"/>
    <w:rsid w:val="004160FE"/>
    <w:rsid w:val="004216A8"/>
    <w:rsid w:val="0042285C"/>
    <w:rsid w:val="00423583"/>
    <w:rsid w:val="00424204"/>
    <w:rsid w:val="00431635"/>
    <w:rsid w:val="00431B02"/>
    <w:rsid w:val="00432087"/>
    <w:rsid w:val="004322BA"/>
    <w:rsid w:val="00434592"/>
    <w:rsid w:val="004349CA"/>
    <w:rsid w:val="00434C31"/>
    <w:rsid w:val="00435AFE"/>
    <w:rsid w:val="00435CEF"/>
    <w:rsid w:val="00440A03"/>
    <w:rsid w:val="00440E5B"/>
    <w:rsid w:val="004415AC"/>
    <w:rsid w:val="00442340"/>
    <w:rsid w:val="004436CF"/>
    <w:rsid w:val="00444908"/>
    <w:rsid w:val="00445CC6"/>
    <w:rsid w:val="004462CF"/>
    <w:rsid w:val="00446399"/>
    <w:rsid w:val="00447939"/>
    <w:rsid w:val="00453345"/>
    <w:rsid w:val="00454604"/>
    <w:rsid w:val="00455ECB"/>
    <w:rsid w:val="00455F2A"/>
    <w:rsid w:val="00460C2A"/>
    <w:rsid w:val="00463F2D"/>
    <w:rsid w:val="00464954"/>
    <w:rsid w:val="00465B77"/>
    <w:rsid w:val="00465F8B"/>
    <w:rsid w:val="00467055"/>
    <w:rsid w:val="00467D7F"/>
    <w:rsid w:val="004708E9"/>
    <w:rsid w:val="004711FE"/>
    <w:rsid w:val="00472508"/>
    <w:rsid w:val="0047312A"/>
    <w:rsid w:val="00476571"/>
    <w:rsid w:val="004770BD"/>
    <w:rsid w:val="0048000D"/>
    <w:rsid w:val="00481970"/>
    <w:rsid w:val="00484364"/>
    <w:rsid w:val="004859A4"/>
    <w:rsid w:val="004870A4"/>
    <w:rsid w:val="0049186B"/>
    <w:rsid w:val="00491EDD"/>
    <w:rsid w:val="00493DA2"/>
    <w:rsid w:val="004942DF"/>
    <w:rsid w:val="0049675D"/>
    <w:rsid w:val="00497187"/>
    <w:rsid w:val="004A05C9"/>
    <w:rsid w:val="004A06F9"/>
    <w:rsid w:val="004A0EE7"/>
    <w:rsid w:val="004A280D"/>
    <w:rsid w:val="004A42CB"/>
    <w:rsid w:val="004A4A42"/>
    <w:rsid w:val="004A4B21"/>
    <w:rsid w:val="004A5C8B"/>
    <w:rsid w:val="004A6083"/>
    <w:rsid w:val="004A6252"/>
    <w:rsid w:val="004A7921"/>
    <w:rsid w:val="004B329A"/>
    <w:rsid w:val="004B33A0"/>
    <w:rsid w:val="004B6399"/>
    <w:rsid w:val="004B7347"/>
    <w:rsid w:val="004B7FE5"/>
    <w:rsid w:val="004C0065"/>
    <w:rsid w:val="004C0476"/>
    <w:rsid w:val="004C18B1"/>
    <w:rsid w:val="004C3394"/>
    <w:rsid w:val="004C457C"/>
    <w:rsid w:val="004C4D73"/>
    <w:rsid w:val="004C58FA"/>
    <w:rsid w:val="004C5BC5"/>
    <w:rsid w:val="004C5E56"/>
    <w:rsid w:val="004D09D1"/>
    <w:rsid w:val="004D1053"/>
    <w:rsid w:val="004D1261"/>
    <w:rsid w:val="004D18A7"/>
    <w:rsid w:val="004D2F3C"/>
    <w:rsid w:val="004D69D7"/>
    <w:rsid w:val="004E042D"/>
    <w:rsid w:val="004E17D8"/>
    <w:rsid w:val="004E19BA"/>
    <w:rsid w:val="004E2C04"/>
    <w:rsid w:val="004E455A"/>
    <w:rsid w:val="004E4624"/>
    <w:rsid w:val="004E750F"/>
    <w:rsid w:val="004F1DD7"/>
    <w:rsid w:val="004F3ED6"/>
    <w:rsid w:val="004F489F"/>
    <w:rsid w:val="004F535A"/>
    <w:rsid w:val="004F5758"/>
    <w:rsid w:val="00500431"/>
    <w:rsid w:val="00500483"/>
    <w:rsid w:val="00501E1D"/>
    <w:rsid w:val="00502220"/>
    <w:rsid w:val="005030DD"/>
    <w:rsid w:val="0050356A"/>
    <w:rsid w:val="00503B36"/>
    <w:rsid w:val="005045A4"/>
    <w:rsid w:val="0051089F"/>
    <w:rsid w:val="00510C4B"/>
    <w:rsid w:val="00514D3E"/>
    <w:rsid w:val="00514D91"/>
    <w:rsid w:val="00516D9E"/>
    <w:rsid w:val="00517E5B"/>
    <w:rsid w:val="00521953"/>
    <w:rsid w:val="00522BD2"/>
    <w:rsid w:val="00523ADD"/>
    <w:rsid w:val="005255CF"/>
    <w:rsid w:val="005270C1"/>
    <w:rsid w:val="005301A7"/>
    <w:rsid w:val="00531045"/>
    <w:rsid w:val="00537240"/>
    <w:rsid w:val="0054135B"/>
    <w:rsid w:val="005424CF"/>
    <w:rsid w:val="00543787"/>
    <w:rsid w:val="00543DB2"/>
    <w:rsid w:val="00547067"/>
    <w:rsid w:val="005478A7"/>
    <w:rsid w:val="00550868"/>
    <w:rsid w:val="0055099E"/>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1F6E"/>
    <w:rsid w:val="00573F3B"/>
    <w:rsid w:val="00574F93"/>
    <w:rsid w:val="005758F7"/>
    <w:rsid w:val="005759FA"/>
    <w:rsid w:val="00580B67"/>
    <w:rsid w:val="00581496"/>
    <w:rsid w:val="00581ABA"/>
    <w:rsid w:val="00581F0D"/>
    <w:rsid w:val="00583367"/>
    <w:rsid w:val="005835D2"/>
    <w:rsid w:val="005836E9"/>
    <w:rsid w:val="0058482D"/>
    <w:rsid w:val="00584C5A"/>
    <w:rsid w:val="0058626D"/>
    <w:rsid w:val="005900F7"/>
    <w:rsid w:val="005909AC"/>
    <w:rsid w:val="005914C8"/>
    <w:rsid w:val="00592A24"/>
    <w:rsid w:val="00594BD2"/>
    <w:rsid w:val="005967E1"/>
    <w:rsid w:val="005A147E"/>
    <w:rsid w:val="005A2289"/>
    <w:rsid w:val="005A36E7"/>
    <w:rsid w:val="005A381D"/>
    <w:rsid w:val="005A3BC9"/>
    <w:rsid w:val="005A6DCB"/>
    <w:rsid w:val="005A739D"/>
    <w:rsid w:val="005A7761"/>
    <w:rsid w:val="005A7E20"/>
    <w:rsid w:val="005B18AF"/>
    <w:rsid w:val="005B1995"/>
    <w:rsid w:val="005B27AB"/>
    <w:rsid w:val="005B2DC7"/>
    <w:rsid w:val="005B4811"/>
    <w:rsid w:val="005B54FF"/>
    <w:rsid w:val="005B7DA5"/>
    <w:rsid w:val="005B7FEF"/>
    <w:rsid w:val="005C0FAD"/>
    <w:rsid w:val="005C0FEA"/>
    <w:rsid w:val="005C1401"/>
    <w:rsid w:val="005C1E87"/>
    <w:rsid w:val="005C4199"/>
    <w:rsid w:val="005C4DE6"/>
    <w:rsid w:val="005C686E"/>
    <w:rsid w:val="005C6A5A"/>
    <w:rsid w:val="005C7DEA"/>
    <w:rsid w:val="005D09A9"/>
    <w:rsid w:val="005D0BAA"/>
    <w:rsid w:val="005D1C60"/>
    <w:rsid w:val="005D40B8"/>
    <w:rsid w:val="005D411E"/>
    <w:rsid w:val="005D4514"/>
    <w:rsid w:val="005D5500"/>
    <w:rsid w:val="005D59C1"/>
    <w:rsid w:val="005D5E15"/>
    <w:rsid w:val="005D6723"/>
    <w:rsid w:val="005D7333"/>
    <w:rsid w:val="005E09DA"/>
    <w:rsid w:val="005E232D"/>
    <w:rsid w:val="005E2B7D"/>
    <w:rsid w:val="005E426E"/>
    <w:rsid w:val="005E61A3"/>
    <w:rsid w:val="005E6593"/>
    <w:rsid w:val="005E77E1"/>
    <w:rsid w:val="005F0C75"/>
    <w:rsid w:val="005F2033"/>
    <w:rsid w:val="005F2786"/>
    <w:rsid w:val="005F2C40"/>
    <w:rsid w:val="005F4772"/>
    <w:rsid w:val="005F49D2"/>
    <w:rsid w:val="005F78A7"/>
    <w:rsid w:val="006006EC"/>
    <w:rsid w:val="00601B36"/>
    <w:rsid w:val="006025EF"/>
    <w:rsid w:val="006028BC"/>
    <w:rsid w:val="00602D9E"/>
    <w:rsid w:val="00602F8B"/>
    <w:rsid w:val="00604335"/>
    <w:rsid w:val="00604D7C"/>
    <w:rsid w:val="00610AB6"/>
    <w:rsid w:val="00611D1D"/>
    <w:rsid w:val="00612B1F"/>
    <w:rsid w:val="00612BFD"/>
    <w:rsid w:val="00613808"/>
    <w:rsid w:val="0061389A"/>
    <w:rsid w:val="00614799"/>
    <w:rsid w:val="00615275"/>
    <w:rsid w:val="00615D5D"/>
    <w:rsid w:val="00615F1F"/>
    <w:rsid w:val="00615FB1"/>
    <w:rsid w:val="006171FD"/>
    <w:rsid w:val="00620B12"/>
    <w:rsid w:val="0062105A"/>
    <w:rsid w:val="006226A6"/>
    <w:rsid w:val="0062499E"/>
    <w:rsid w:val="00624FEB"/>
    <w:rsid w:val="00625B53"/>
    <w:rsid w:val="00632372"/>
    <w:rsid w:val="006332ED"/>
    <w:rsid w:val="00635784"/>
    <w:rsid w:val="00635889"/>
    <w:rsid w:val="00635ABE"/>
    <w:rsid w:val="00640103"/>
    <w:rsid w:val="006412AF"/>
    <w:rsid w:val="00641B16"/>
    <w:rsid w:val="00642E73"/>
    <w:rsid w:val="0064392B"/>
    <w:rsid w:val="00643988"/>
    <w:rsid w:val="00646675"/>
    <w:rsid w:val="006470AE"/>
    <w:rsid w:val="0065070A"/>
    <w:rsid w:val="00650CF5"/>
    <w:rsid w:val="00650CFB"/>
    <w:rsid w:val="0065110A"/>
    <w:rsid w:val="00655948"/>
    <w:rsid w:val="00655E61"/>
    <w:rsid w:val="006566EB"/>
    <w:rsid w:val="00657566"/>
    <w:rsid w:val="00661067"/>
    <w:rsid w:val="00661385"/>
    <w:rsid w:val="00662066"/>
    <w:rsid w:val="00664681"/>
    <w:rsid w:val="00664DFE"/>
    <w:rsid w:val="0066504F"/>
    <w:rsid w:val="00665AFE"/>
    <w:rsid w:val="00665F7D"/>
    <w:rsid w:val="00666C14"/>
    <w:rsid w:val="00666FC6"/>
    <w:rsid w:val="00667135"/>
    <w:rsid w:val="00670065"/>
    <w:rsid w:val="006703A9"/>
    <w:rsid w:val="00670599"/>
    <w:rsid w:val="00671186"/>
    <w:rsid w:val="0067192B"/>
    <w:rsid w:val="00671A95"/>
    <w:rsid w:val="00671D54"/>
    <w:rsid w:val="00673611"/>
    <w:rsid w:val="00673715"/>
    <w:rsid w:val="006752D7"/>
    <w:rsid w:val="006754F4"/>
    <w:rsid w:val="006756B5"/>
    <w:rsid w:val="00675A9C"/>
    <w:rsid w:val="00677A69"/>
    <w:rsid w:val="00680326"/>
    <w:rsid w:val="006803EA"/>
    <w:rsid w:val="00685489"/>
    <w:rsid w:val="006858E4"/>
    <w:rsid w:val="00685ADA"/>
    <w:rsid w:val="00686702"/>
    <w:rsid w:val="0069002C"/>
    <w:rsid w:val="0069084A"/>
    <w:rsid w:val="006921BE"/>
    <w:rsid w:val="00694A84"/>
    <w:rsid w:val="00695A22"/>
    <w:rsid w:val="00696320"/>
    <w:rsid w:val="006A0E19"/>
    <w:rsid w:val="006A2637"/>
    <w:rsid w:val="006A2FED"/>
    <w:rsid w:val="006A3AD3"/>
    <w:rsid w:val="006A3EB2"/>
    <w:rsid w:val="006A3F65"/>
    <w:rsid w:val="006A4403"/>
    <w:rsid w:val="006A5686"/>
    <w:rsid w:val="006B367B"/>
    <w:rsid w:val="006B3887"/>
    <w:rsid w:val="006B4F7E"/>
    <w:rsid w:val="006B5E8A"/>
    <w:rsid w:val="006B61EB"/>
    <w:rsid w:val="006B65ED"/>
    <w:rsid w:val="006C0A92"/>
    <w:rsid w:val="006C0B75"/>
    <w:rsid w:val="006C0FA8"/>
    <w:rsid w:val="006C1550"/>
    <w:rsid w:val="006C302C"/>
    <w:rsid w:val="006C312F"/>
    <w:rsid w:val="006C3878"/>
    <w:rsid w:val="006C6D4D"/>
    <w:rsid w:val="006C7AD5"/>
    <w:rsid w:val="006C7C27"/>
    <w:rsid w:val="006D0F43"/>
    <w:rsid w:val="006D1AF9"/>
    <w:rsid w:val="006D2B69"/>
    <w:rsid w:val="006D63DD"/>
    <w:rsid w:val="006D7421"/>
    <w:rsid w:val="006E01B6"/>
    <w:rsid w:val="006E043D"/>
    <w:rsid w:val="006E1EA9"/>
    <w:rsid w:val="006E1EB6"/>
    <w:rsid w:val="006E2AE0"/>
    <w:rsid w:val="006E4192"/>
    <w:rsid w:val="006E543A"/>
    <w:rsid w:val="006E5699"/>
    <w:rsid w:val="006E70A8"/>
    <w:rsid w:val="006F183F"/>
    <w:rsid w:val="006F1DB4"/>
    <w:rsid w:val="006F30E8"/>
    <w:rsid w:val="006F30EF"/>
    <w:rsid w:val="006F41DD"/>
    <w:rsid w:val="006F6856"/>
    <w:rsid w:val="006F6EAF"/>
    <w:rsid w:val="006F78FD"/>
    <w:rsid w:val="007011F1"/>
    <w:rsid w:val="007020BD"/>
    <w:rsid w:val="0070223E"/>
    <w:rsid w:val="00706C1F"/>
    <w:rsid w:val="00711DA4"/>
    <w:rsid w:val="00711FAA"/>
    <w:rsid w:val="00715365"/>
    <w:rsid w:val="007156AA"/>
    <w:rsid w:val="00715CA4"/>
    <w:rsid w:val="00720BAC"/>
    <w:rsid w:val="00721013"/>
    <w:rsid w:val="00722BF6"/>
    <w:rsid w:val="00724493"/>
    <w:rsid w:val="00724631"/>
    <w:rsid w:val="007257BF"/>
    <w:rsid w:val="00725A5C"/>
    <w:rsid w:val="00727A23"/>
    <w:rsid w:val="0073075A"/>
    <w:rsid w:val="0073088E"/>
    <w:rsid w:val="00731D87"/>
    <w:rsid w:val="00733547"/>
    <w:rsid w:val="00737048"/>
    <w:rsid w:val="00741D12"/>
    <w:rsid w:val="00741D28"/>
    <w:rsid w:val="007421BB"/>
    <w:rsid w:val="00742DBA"/>
    <w:rsid w:val="0074318A"/>
    <w:rsid w:val="00743913"/>
    <w:rsid w:val="00744C77"/>
    <w:rsid w:val="00745D73"/>
    <w:rsid w:val="0074611C"/>
    <w:rsid w:val="00746D3F"/>
    <w:rsid w:val="007473A0"/>
    <w:rsid w:val="00747860"/>
    <w:rsid w:val="0075202F"/>
    <w:rsid w:val="00753103"/>
    <w:rsid w:val="00754BCF"/>
    <w:rsid w:val="00754E3B"/>
    <w:rsid w:val="0075620F"/>
    <w:rsid w:val="00756292"/>
    <w:rsid w:val="00757F34"/>
    <w:rsid w:val="007637B9"/>
    <w:rsid w:val="007645CD"/>
    <w:rsid w:val="00764F6B"/>
    <w:rsid w:val="00765460"/>
    <w:rsid w:val="00765AE9"/>
    <w:rsid w:val="007714F5"/>
    <w:rsid w:val="00771B79"/>
    <w:rsid w:val="00772364"/>
    <w:rsid w:val="00772731"/>
    <w:rsid w:val="00772DFE"/>
    <w:rsid w:val="00775628"/>
    <w:rsid w:val="007765E2"/>
    <w:rsid w:val="00776B29"/>
    <w:rsid w:val="00776D92"/>
    <w:rsid w:val="0077777C"/>
    <w:rsid w:val="00780F50"/>
    <w:rsid w:val="00782348"/>
    <w:rsid w:val="00782891"/>
    <w:rsid w:val="007842C5"/>
    <w:rsid w:val="00785461"/>
    <w:rsid w:val="0078562A"/>
    <w:rsid w:val="00785D29"/>
    <w:rsid w:val="00791265"/>
    <w:rsid w:val="0079349E"/>
    <w:rsid w:val="007939CC"/>
    <w:rsid w:val="00793F78"/>
    <w:rsid w:val="0079451E"/>
    <w:rsid w:val="00795435"/>
    <w:rsid w:val="00795B35"/>
    <w:rsid w:val="00796116"/>
    <w:rsid w:val="007975FC"/>
    <w:rsid w:val="007A1A54"/>
    <w:rsid w:val="007A3A0E"/>
    <w:rsid w:val="007A3FC7"/>
    <w:rsid w:val="007A4545"/>
    <w:rsid w:val="007A6C28"/>
    <w:rsid w:val="007A6DA3"/>
    <w:rsid w:val="007A7FCF"/>
    <w:rsid w:val="007B10CD"/>
    <w:rsid w:val="007B1AE8"/>
    <w:rsid w:val="007B1CAD"/>
    <w:rsid w:val="007B21B9"/>
    <w:rsid w:val="007B373A"/>
    <w:rsid w:val="007B435A"/>
    <w:rsid w:val="007B5949"/>
    <w:rsid w:val="007B5EDC"/>
    <w:rsid w:val="007B7866"/>
    <w:rsid w:val="007C122D"/>
    <w:rsid w:val="007C3170"/>
    <w:rsid w:val="007C466B"/>
    <w:rsid w:val="007C5605"/>
    <w:rsid w:val="007C60BC"/>
    <w:rsid w:val="007C6FCC"/>
    <w:rsid w:val="007C7D05"/>
    <w:rsid w:val="007D062F"/>
    <w:rsid w:val="007D0A6E"/>
    <w:rsid w:val="007D3472"/>
    <w:rsid w:val="007D388F"/>
    <w:rsid w:val="007D39A8"/>
    <w:rsid w:val="007D45A5"/>
    <w:rsid w:val="007D5E02"/>
    <w:rsid w:val="007D76B7"/>
    <w:rsid w:val="007D771F"/>
    <w:rsid w:val="007D7951"/>
    <w:rsid w:val="007D7E20"/>
    <w:rsid w:val="007D7FB0"/>
    <w:rsid w:val="007E0B3E"/>
    <w:rsid w:val="007E1971"/>
    <w:rsid w:val="007E1A0F"/>
    <w:rsid w:val="007E22EA"/>
    <w:rsid w:val="007E233E"/>
    <w:rsid w:val="007E243D"/>
    <w:rsid w:val="007E32FD"/>
    <w:rsid w:val="007E408E"/>
    <w:rsid w:val="007E4A11"/>
    <w:rsid w:val="007E6658"/>
    <w:rsid w:val="007F2492"/>
    <w:rsid w:val="007F33E2"/>
    <w:rsid w:val="007F5697"/>
    <w:rsid w:val="007F5BAB"/>
    <w:rsid w:val="007F5DD2"/>
    <w:rsid w:val="007F5F59"/>
    <w:rsid w:val="00800119"/>
    <w:rsid w:val="00800DC2"/>
    <w:rsid w:val="00800E0E"/>
    <w:rsid w:val="00801DC6"/>
    <w:rsid w:val="00804CC8"/>
    <w:rsid w:val="00804EBB"/>
    <w:rsid w:val="008055AF"/>
    <w:rsid w:val="008068E0"/>
    <w:rsid w:val="00807F85"/>
    <w:rsid w:val="0081014D"/>
    <w:rsid w:val="00810E55"/>
    <w:rsid w:val="0081172D"/>
    <w:rsid w:val="008135DF"/>
    <w:rsid w:val="00815918"/>
    <w:rsid w:val="00816183"/>
    <w:rsid w:val="0081639E"/>
    <w:rsid w:val="0081648F"/>
    <w:rsid w:val="00816857"/>
    <w:rsid w:val="00817354"/>
    <w:rsid w:val="0081798A"/>
    <w:rsid w:val="00821D66"/>
    <w:rsid w:val="00822CDB"/>
    <w:rsid w:val="008231B5"/>
    <w:rsid w:val="00823EDD"/>
    <w:rsid w:val="008252DB"/>
    <w:rsid w:val="0082723F"/>
    <w:rsid w:val="008308B9"/>
    <w:rsid w:val="0083240D"/>
    <w:rsid w:val="00832F91"/>
    <w:rsid w:val="00833698"/>
    <w:rsid w:val="00833EB1"/>
    <w:rsid w:val="00837E34"/>
    <w:rsid w:val="00841942"/>
    <w:rsid w:val="00842229"/>
    <w:rsid w:val="0084342F"/>
    <w:rsid w:val="00843CC9"/>
    <w:rsid w:val="00845A74"/>
    <w:rsid w:val="0084674F"/>
    <w:rsid w:val="008505FA"/>
    <w:rsid w:val="00850949"/>
    <w:rsid w:val="00850E1B"/>
    <w:rsid w:val="00851B5B"/>
    <w:rsid w:val="0085451A"/>
    <w:rsid w:val="008545B3"/>
    <w:rsid w:val="008554BC"/>
    <w:rsid w:val="008569DF"/>
    <w:rsid w:val="00856E96"/>
    <w:rsid w:val="00861181"/>
    <w:rsid w:val="00865BEA"/>
    <w:rsid w:val="00866E2B"/>
    <w:rsid w:val="00867633"/>
    <w:rsid w:val="00870350"/>
    <w:rsid w:val="00870760"/>
    <w:rsid w:val="0087125E"/>
    <w:rsid w:val="008723E8"/>
    <w:rsid w:val="00872B9C"/>
    <w:rsid w:val="008740B4"/>
    <w:rsid w:val="00876A6E"/>
    <w:rsid w:val="00877A25"/>
    <w:rsid w:val="00877A85"/>
    <w:rsid w:val="00877F19"/>
    <w:rsid w:val="00880B6F"/>
    <w:rsid w:val="0088102D"/>
    <w:rsid w:val="008810D5"/>
    <w:rsid w:val="008835F9"/>
    <w:rsid w:val="00886F32"/>
    <w:rsid w:val="00887F89"/>
    <w:rsid w:val="0089124D"/>
    <w:rsid w:val="00891524"/>
    <w:rsid w:val="00891F59"/>
    <w:rsid w:val="00892646"/>
    <w:rsid w:val="00892777"/>
    <w:rsid w:val="00894698"/>
    <w:rsid w:val="0089471C"/>
    <w:rsid w:val="00894AF4"/>
    <w:rsid w:val="0089511F"/>
    <w:rsid w:val="008A11A2"/>
    <w:rsid w:val="008A1208"/>
    <w:rsid w:val="008A1B75"/>
    <w:rsid w:val="008A1CB0"/>
    <w:rsid w:val="008A2FBA"/>
    <w:rsid w:val="008A3489"/>
    <w:rsid w:val="008A3A71"/>
    <w:rsid w:val="008A3B2F"/>
    <w:rsid w:val="008A4401"/>
    <w:rsid w:val="008A4BB3"/>
    <w:rsid w:val="008A5CBE"/>
    <w:rsid w:val="008A629F"/>
    <w:rsid w:val="008A6881"/>
    <w:rsid w:val="008A75E2"/>
    <w:rsid w:val="008A7B33"/>
    <w:rsid w:val="008B1FA6"/>
    <w:rsid w:val="008B1FEE"/>
    <w:rsid w:val="008B3324"/>
    <w:rsid w:val="008B3D80"/>
    <w:rsid w:val="008B4529"/>
    <w:rsid w:val="008B469E"/>
    <w:rsid w:val="008B4F6B"/>
    <w:rsid w:val="008B5AEC"/>
    <w:rsid w:val="008B5C4D"/>
    <w:rsid w:val="008B63F2"/>
    <w:rsid w:val="008B74C9"/>
    <w:rsid w:val="008C1129"/>
    <w:rsid w:val="008C1195"/>
    <w:rsid w:val="008C2A97"/>
    <w:rsid w:val="008C3276"/>
    <w:rsid w:val="008C376F"/>
    <w:rsid w:val="008C3E3D"/>
    <w:rsid w:val="008C4A8F"/>
    <w:rsid w:val="008C52E3"/>
    <w:rsid w:val="008C5AAA"/>
    <w:rsid w:val="008C5BB9"/>
    <w:rsid w:val="008C5C1E"/>
    <w:rsid w:val="008C5FD7"/>
    <w:rsid w:val="008C6D38"/>
    <w:rsid w:val="008C7204"/>
    <w:rsid w:val="008D0546"/>
    <w:rsid w:val="008D2B58"/>
    <w:rsid w:val="008D3101"/>
    <w:rsid w:val="008D3423"/>
    <w:rsid w:val="008D34F3"/>
    <w:rsid w:val="008D42DB"/>
    <w:rsid w:val="008D4E2A"/>
    <w:rsid w:val="008D697C"/>
    <w:rsid w:val="008D6FB2"/>
    <w:rsid w:val="008D78D2"/>
    <w:rsid w:val="008E0383"/>
    <w:rsid w:val="008E164C"/>
    <w:rsid w:val="008E19F4"/>
    <w:rsid w:val="008E26EB"/>
    <w:rsid w:val="008E3559"/>
    <w:rsid w:val="008E45CA"/>
    <w:rsid w:val="008E5141"/>
    <w:rsid w:val="008E6D5D"/>
    <w:rsid w:val="008F16AB"/>
    <w:rsid w:val="008F377A"/>
    <w:rsid w:val="008F68F3"/>
    <w:rsid w:val="008F7521"/>
    <w:rsid w:val="00903C1B"/>
    <w:rsid w:val="009050B0"/>
    <w:rsid w:val="00907B87"/>
    <w:rsid w:val="00910342"/>
    <w:rsid w:val="009116B4"/>
    <w:rsid w:val="0091242E"/>
    <w:rsid w:val="009130CA"/>
    <w:rsid w:val="0091319D"/>
    <w:rsid w:val="009156EB"/>
    <w:rsid w:val="00915BC7"/>
    <w:rsid w:val="009167AC"/>
    <w:rsid w:val="00916BED"/>
    <w:rsid w:val="00916F62"/>
    <w:rsid w:val="009172F2"/>
    <w:rsid w:val="00917C25"/>
    <w:rsid w:val="0092194C"/>
    <w:rsid w:val="00922959"/>
    <w:rsid w:val="009229FE"/>
    <w:rsid w:val="00923050"/>
    <w:rsid w:val="009235F8"/>
    <w:rsid w:val="00925463"/>
    <w:rsid w:val="009259DC"/>
    <w:rsid w:val="009263E7"/>
    <w:rsid w:val="00926715"/>
    <w:rsid w:val="00926891"/>
    <w:rsid w:val="0092799F"/>
    <w:rsid w:val="00932ADE"/>
    <w:rsid w:val="0093570D"/>
    <w:rsid w:val="00936A2E"/>
    <w:rsid w:val="009373C0"/>
    <w:rsid w:val="00940394"/>
    <w:rsid w:val="0094220D"/>
    <w:rsid w:val="009438C8"/>
    <w:rsid w:val="00943FA7"/>
    <w:rsid w:val="00944F31"/>
    <w:rsid w:val="009450F1"/>
    <w:rsid w:val="0094517F"/>
    <w:rsid w:val="00945336"/>
    <w:rsid w:val="00945F5F"/>
    <w:rsid w:val="00946B8E"/>
    <w:rsid w:val="009500BE"/>
    <w:rsid w:val="00952422"/>
    <w:rsid w:val="009534F9"/>
    <w:rsid w:val="00953E31"/>
    <w:rsid w:val="00954AAF"/>
    <w:rsid w:val="00956076"/>
    <w:rsid w:val="00956237"/>
    <w:rsid w:val="00956772"/>
    <w:rsid w:val="00956887"/>
    <w:rsid w:val="00956A37"/>
    <w:rsid w:val="009578D9"/>
    <w:rsid w:val="00961A7D"/>
    <w:rsid w:val="00961B78"/>
    <w:rsid w:val="00961DBF"/>
    <w:rsid w:val="00962F8F"/>
    <w:rsid w:val="00963A33"/>
    <w:rsid w:val="00965FE7"/>
    <w:rsid w:val="009662F0"/>
    <w:rsid w:val="0096667F"/>
    <w:rsid w:val="00967D66"/>
    <w:rsid w:val="00971051"/>
    <w:rsid w:val="00971D32"/>
    <w:rsid w:val="0097395D"/>
    <w:rsid w:val="00975CB7"/>
    <w:rsid w:val="009769C8"/>
    <w:rsid w:val="00977C4D"/>
    <w:rsid w:val="00983895"/>
    <w:rsid w:val="00984250"/>
    <w:rsid w:val="0098520A"/>
    <w:rsid w:val="00986384"/>
    <w:rsid w:val="00987143"/>
    <w:rsid w:val="00990050"/>
    <w:rsid w:val="00992C38"/>
    <w:rsid w:val="00993A1F"/>
    <w:rsid w:val="00994E10"/>
    <w:rsid w:val="00994E48"/>
    <w:rsid w:val="009954E3"/>
    <w:rsid w:val="00995B7B"/>
    <w:rsid w:val="00996787"/>
    <w:rsid w:val="0099705E"/>
    <w:rsid w:val="009975E6"/>
    <w:rsid w:val="00997967"/>
    <w:rsid w:val="009A03F9"/>
    <w:rsid w:val="009A0D7F"/>
    <w:rsid w:val="009A1515"/>
    <w:rsid w:val="009A2716"/>
    <w:rsid w:val="009A4A89"/>
    <w:rsid w:val="009A4ED1"/>
    <w:rsid w:val="009A748E"/>
    <w:rsid w:val="009B18BF"/>
    <w:rsid w:val="009B3F01"/>
    <w:rsid w:val="009B52B0"/>
    <w:rsid w:val="009B5472"/>
    <w:rsid w:val="009B5523"/>
    <w:rsid w:val="009B74C4"/>
    <w:rsid w:val="009B7E27"/>
    <w:rsid w:val="009C02D8"/>
    <w:rsid w:val="009C27EB"/>
    <w:rsid w:val="009C6A58"/>
    <w:rsid w:val="009D4677"/>
    <w:rsid w:val="009D476D"/>
    <w:rsid w:val="009D4EFA"/>
    <w:rsid w:val="009D577D"/>
    <w:rsid w:val="009D5D05"/>
    <w:rsid w:val="009E1565"/>
    <w:rsid w:val="009E16A8"/>
    <w:rsid w:val="009E17E7"/>
    <w:rsid w:val="009E2A04"/>
    <w:rsid w:val="009E3760"/>
    <w:rsid w:val="009E52D1"/>
    <w:rsid w:val="009E64C0"/>
    <w:rsid w:val="009E6A17"/>
    <w:rsid w:val="009E6AD9"/>
    <w:rsid w:val="009F2860"/>
    <w:rsid w:val="009F2CF8"/>
    <w:rsid w:val="009F2E09"/>
    <w:rsid w:val="009F338B"/>
    <w:rsid w:val="009F3530"/>
    <w:rsid w:val="009F47DC"/>
    <w:rsid w:val="009F4EF6"/>
    <w:rsid w:val="009F658A"/>
    <w:rsid w:val="009F71D3"/>
    <w:rsid w:val="009F722C"/>
    <w:rsid w:val="009F7FB9"/>
    <w:rsid w:val="00A002F3"/>
    <w:rsid w:val="00A004AB"/>
    <w:rsid w:val="00A024CE"/>
    <w:rsid w:val="00A031BC"/>
    <w:rsid w:val="00A059D7"/>
    <w:rsid w:val="00A078F9"/>
    <w:rsid w:val="00A07F3D"/>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191"/>
    <w:rsid w:val="00A3654B"/>
    <w:rsid w:val="00A36AED"/>
    <w:rsid w:val="00A36BB9"/>
    <w:rsid w:val="00A36E69"/>
    <w:rsid w:val="00A37586"/>
    <w:rsid w:val="00A40346"/>
    <w:rsid w:val="00A4081F"/>
    <w:rsid w:val="00A40D4F"/>
    <w:rsid w:val="00A41C15"/>
    <w:rsid w:val="00A43D59"/>
    <w:rsid w:val="00A463D1"/>
    <w:rsid w:val="00A467C2"/>
    <w:rsid w:val="00A47F61"/>
    <w:rsid w:val="00A50565"/>
    <w:rsid w:val="00A50E3D"/>
    <w:rsid w:val="00A537D1"/>
    <w:rsid w:val="00A55537"/>
    <w:rsid w:val="00A55FE6"/>
    <w:rsid w:val="00A627DB"/>
    <w:rsid w:val="00A635C2"/>
    <w:rsid w:val="00A63B9F"/>
    <w:rsid w:val="00A65AC9"/>
    <w:rsid w:val="00A661E8"/>
    <w:rsid w:val="00A67722"/>
    <w:rsid w:val="00A702E4"/>
    <w:rsid w:val="00A712E2"/>
    <w:rsid w:val="00A713C1"/>
    <w:rsid w:val="00A72033"/>
    <w:rsid w:val="00A721A3"/>
    <w:rsid w:val="00A72BB8"/>
    <w:rsid w:val="00A73294"/>
    <w:rsid w:val="00A73A75"/>
    <w:rsid w:val="00A74754"/>
    <w:rsid w:val="00A74E98"/>
    <w:rsid w:val="00A770B4"/>
    <w:rsid w:val="00A77B63"/>
    <w:rsid w:val="00A77C15"/>
    <w:rsid w:val="00A82BA6"/>
    <w:rsid w:val="00A82D30"/>
    <w:rsid w:val="00A83096"/>
    <w:rsid w:val="00A83463"/>
    <w:rsid w:val="00A84F73"/>
    <w:rsid w:val="00A85226"/>
    <w:rsid w:val="00A86528"/>
    <w:rsid w:val="00A87D47"/>
    <w:rsid w:val="00A87ECC"/>
    <w:rsid w:val="00A905AC"/>
    <w:rsid w:val="00A911B3"/>
    <w:rsid w:val="00A913E3"/>
    <w:rsid w:val="00A92146"/>
    <w:rsid w:val="00A93CC7"/>
    <w:rsid w:val="00A9436E"/>
    <w:rsid w:val="00A9536D"/>
    <w:rsid w:val="00A95EE9"/>
    <w:rsid w:val="00A974F5"/>
    <w:rsid w:val="00A97DB9"/>
    <w:rsid w:val="00AA0758"/>
    <w:rsid w:val="00AA1752"/>
    <w:rsid w:val="00AA3044"/>
    <w:rsid w:val="00AA40DF"/>
    <w:rsid w:val="00AA45A0"/>
    <w:rsid w:val="00AA4CF9"/>
    <w:rsid w:val="00AA53BA"/>
    <w:rsid w:val="00AA5AEB"/>
    <w:rsid w:val="00AA601F"/>
    <w:rsid w:val="00AA67D4"/>
    <w:rsid w:val="00AA7A5A"/>
    <w:rsid w:val="00AB07A3"/>
    <w:rsid w:val="00AB1524"/>
    <w:rsid w:val="00AB24BB"/>
    <w:rsid w:val="00AB32A9"/>
    <w:rsid w:val="00AB5CE4"/>
    <w:rsid w:val="00AC02DE"/>
    <w:rsid w:val="00AC0C99"/>
    <w:rsid w:val="00AC4D5B"/>
    <w:rsid w:val="00AC6372"/>
    <w:rsid w:val="00AC6550"/>
    <w:rsid w:val="00AC67D1"/>
    <w:rsid w:val="00AD1D42"/>
    <w:rsid w:val="00AD1F1E"/>
    <w:rsid w:val="00AD38BA"/>
    <w:rsid w:val="00AD44AE"/>
    <w:rsid w:val="00AD4C4B"/>
    <w:rsid w:val="00AD53BD"/>
    <w:rsid w:val="00AD7FC4"/>
    <w:rsid w:val="00AE0E6D"/>
    <w:rsid w:val="00AE0EEB"/>
    <w:rsid w:val="00AE1BA5"/>
    <w:rsid w:val="00AE330A"/>
    <w:rsid w:val="00AE4638"/>
    <w:rsid w:val="00AE4DE5"/>
    <w:rsid w:val="00AE5541"/>
    <w:rsid w:val="00AE5F4E"/>
    <w:rsid w:val="00AE607B"/>
    <w:rsid w:val="00AE6126"/>
    <w:rsid w:val="00AE7B2E"/>
    <w:rsid w:val="00AF0062"/>
    <w:rsid w:val="00AF1326"/>
    <w:rsid w:val="00AF13CE"/>
    <w:rsid w:val="00AF14D8"/>
    <w:rsid w:val="00AF1817"/>
    <w:rsid w:val="00AF2C92"/>
    <w:rsid w:val="00AF3178"/>
    <w:rsid w:val="00AF3849"/>
    <w:rsid w:val="00AF6791"/>
    <w:rsid w:val="00AF69E7"/>
    <w:rsid w:val="00B00243"/>
    <w:rsid w:val="00B019F9"/>
    <w:rsid w:val="00B01B2F"/>
    <w:rsid w:val="00B030FA"/>
    <w:rsid w:val="00B037F5"/>
    <w:rsid w:val="00B04255"/>
    <w:rsid w:val="00B04E3E"/>
    <w:rsid w:val="00B057F4"/>
    <w:rsid w:val="00B067F9"/>
    <w:rsid w:val="00B077C9"/>
    <w:rsid w:val="00B10E12"/>
    <w:rsid w:val="00B11C11"/>
    <w:rsid w:val="00B12D50"/>
    <w:rsid w:val="00B12F40"/>
    <w:rsid w:val="00B13031"/>
    <w:rsid w:val="00B133E2"/>
    <w:rsid w:val="00B141C9"/>
    <w:rsid w:val="00B147F6"/>
    <w:rsid w:val="00B164DF"/>
    <w:rsid w:val="00B21DD5"/>
    <w:rsid w:val="00B2202C"/>
    <w:rsid w:val="00B2255F"/>
    <w:rsid w:val="00B23671"/>
    <w:rsid w:val="00B24AF7"/>
    <w:rsid w:val="00B259BB"/>
    <w:rsid w:val="00B26A42"/>
    <w:rsid w:val="00B30E09"/>
    <w:rsid w:val="00B3134A"/>
    <w:rsid w:val="00B325C0"/>
    <w:rsid w:val="00B333B5"/>
    <w:rsid w:val="00B33F2E"/>
    <w:rsid w:val="00B346C1"/>
    <w:rsid w:val="00B34D35"/>
    <w:rsid w:val="00B36375"/>
    <w:rsid w:val="00B36E06"/>
    <w:rsid w:val="00B3706C"/>
    <w:rsid w:val="00B3766F"/>
    <w:rsid w:val="00B40036"/>
    <w:rsid w:val="00B407DF"/>
    <w:rsid w:val="00B411E7"/>
    <w:rsid w:val="00B416F8"/>
    <w:rsid w:val="00B44DD3"/>
    <w:rsid w:val="00B44DDD"/>
    <w:rsid w:val="00B456EB"/>
    <w:rsid w:val="00B46319"/>
    <w:rsid w:val="00B46DF2"/>
    <w:rsid w:val="00B46F6C"/>
    <w:rsid w:val="00B523EE"/>
    <w:rsid w:val="00B536A9"/>
    <w:rsid w:val="00B56D7C"/>
    <w:rsid w:val="00B6045C"/>
    <w:rsid w:val="00B60869"/>
    <w:rsid w:val="00B623C2"/>
    <w:rsid w:val="00B62442"/>
    <w:rsid w:val="00B62A9E"/>
    <w:rsid w:val="00B63C23"/>
    <w:rsid w:val="00B646D0"/>
    <w:rsid w:val="00B6476E"/>
    <w:rsid w:val="00B65141"/>
    <w:rsid w:val="00B65ED8"/>
    <w:rsid w:val="00B663A6"/>
    <w:rsid w:val="00B668FE"/>
    <w:rsid w:val="00B6790F"/>
    <w:rsid w:val="00B71B06"/>
    <w:rsid w:val="00B7252D"/>
    <w:rsid w:val="00B74F4F"/>
    <w:rsid w:val="00B75351"/>
    <w:rsid w:val="00B81629"/>
    <w:rsid w:val="00B8182E"/>
    <w:rsid w:val="00B82DE1"/>
    <w:rsid w:val="00B840E0"/>
    <w:rsid w:val="00B841B4"/>
    <w:rsid w:val="00B85884"/>
    <w:rsid w:val="00B863EB"/>
    <w:rsid w:val="00B8662C"/>
    <w:rsid w:val="00B869DA"/>
    <w:rsid w:val="00B86A1D"/>
    <w:rsid w:val="00B87320"/>
    <w:rsid w:val="00B8772F"/>
    <w:rsid w:val="00B90E50"/>
    <w:rsid w:val="00B90FD1"/>
    <w:rsid w:val="00B91F51"/>
    <w:rsid w:val="00B929CC"/>
    <w:rsid w:val="00B936E2"/>
    <w:rsid w:val="00B94205"/>
    <w:rsid w:val="00B979E6"/>
    <w:rsid w:val="00BA2349"/>
    <w:rsid w:val="00BA2957"/>
    <w:rsid w:val="00BA4716"/>
    <w:rsid w:val="00BA6724"/>
    <w:rsid w:val="00BA6770"/>
    <w:rsid w:val="00BA6F68"/>
    <w:rsid w:val="00BA7A3A"/>
    <w:rsid w:val="00BB0173"/>
    <w:rsid w:val="00BB01F0"/>
    <w:rsid w:val="00BB0A81"/>
    <w:rsid w:val="00BB0E90"/>
    <w:rsid w:val="00BB1110"/>
    <w:rsid w:val="00BB113C"/>
    <w:rsid w:val="00BB26AE"/>
    <w:rsid w:val="00BB389F"/>
    <w:rsid w:val="00BB3B86"/>
    <w:rsid w:val="00BB4079"/>
    <w:rsid w:val="00BB56E2"/>
    <w:rsid w:val="00BB6BE7"/>
    <w:rsid w:val="00BC03A6"/>
    <w:rsid w:val="00BC0D61"/>
    <w:rsid w:val="00BC108D"/>
    <w:rsid w:val="00BC2B8E"/>
    <w:rsid w:val="00BC3711"/>
    <w:rsid w:val="00BC486C"/>
    <w:rsid w:val="00BC5F47"/>
    <w:rsid w:val="00BC6F83"/>
    <w:rsid w:val="00BC70FA"/>
    <w:rsid w:val="00BC7DB6"/>
    <w:rsid w:val="00BD0303"/>
    <w:rsid w:val="00BD1D5B"/>
    <w:rsid w:val="00BD5B24"/>
    <w:rsid w:val="00BD622A"/>
    <w:rsid w:val="00BD7678"/>
    <w:rsid w:val="00BE056B"/>
    <w:rsid w:val="00BE2666"/>
    <w:rsid w:val="00BE37C8"/>
    <w:rsid w:val="00BE3A1E"/>
    <w:rsid w:val="00BE4314"/>
    <w:rsid w:val="00BE4583"/>
    <w:rsid w:val="00BE4AB5"/>
    <w:rsid w:val="00BE6E0A"/>
    <w:rsid w:val="00BE763D"/>
    <w:rsid w:val="00BF1DB0"/>
    <w:rsid w:val="00BF2E22"/>
    <w:rsid w:val="00BF3C57"/>
    <w:rsid w:val="00BF48A1"/>
    <w:rsid w:val="00BF5AA3"/>
    <w:rsid w:val="00BF5B48"/>
    <w:rsid w:val="00BF6BD7"/>
    <w:rsid w:val="00C01F68"/>
    <w:rsid w:val="00C020D9"/>
    <w:rsid w:val="00C03C1C"/>
    <w:rsid w:val="00C05354"/>
    <w:rsid w:val="00C06522"/>
    <w:rsid w:val="00C0738D"/>
    <w:rsid w:val="00C07D01"/>
    <w:rsid w:val="00C10761"/>
    <w:rsid w:val="00C10933"/>
    <w:rsid w:val="00C10A7F"/>
    <w:rsid w:val="00C11099"/>
    <w:rsid w:val="00C13B22"/>
    <w:rsid w:val="00C1456A"/>
    <w:rsid w:val="00C1473B"/>
    <w:rsid w:val="00C149F0"/>
    <w:rsid w:val="00C14D4E"/>
    <w:rsid w:val="00C1574C"/>
    <w:rsid w:val="00C15BB8"/>
    <w:rsid w:val="00C17891"/>
    <w:rsid w:val="00C249DF"/>
    <w:rsid w:val="00C252DD"/>
    <w:rsid w:val="00C2625C"/>
    <w:rsid w:val="00C26D07"/>
    <w:rsid w:val="00C2732A"/>
    <w:rsid w:val="00C30BF4"/>
    <w:rsid w:val="00C3195A"/>
    <w:rsid w:val="00C32215"/>
    <w:rsid w:val="00C33E30"/>
    <w:rsid w:val="00C37169"/>
    <w:rsid w:val="00C37388"/>
    <w:rsid w:val="00C37552"/>
    <w:rsid w:val="00C4082A"/>
    <w:rsid w:val="00C40924"/>
    <w:rsid w:val="00C42CB3"/>
    <w:rsid w:val="00C44687"/>
    <w:rsid w:val="00C45C6D"/>
    <w:rsid w:val="00C46EE6"/>
    <w:rsid w:val="00C50E0B"/>
    <w:rsid w:val="00C51C80"/>
    <w:rsid w:val="00C51DCB"/>
    <w:rsid w:val="00C520B3"/>
    <w:rsid w:val="00C525A9"/>
    <w:rsid w:val="00C52FF4"/>
    <w:rsid w:val="00C5338B"/>
    <w:rsid w:val="00C535C0"/>
    <w:rsid w:val="00C53B42"/>
    <w:rsid w:val="00C56428"/>
    <w:rsid w:val="00C621A9"/>
    <w:rsid w:val="00C62445"/>
    <w:rsid w:val="00C62C8F"/>
    <w:rsid w:val="00C63DCC"/>
    <w:rsid w:val="00C640E1"/>
    <w:rsid w:val="00C64C96"/>
    <w:rsid w:val="00C64C9B"/>
    <w:rsid w:val="00C65C63"/>
    <w:rsid w:val="00C66D72"/>
    <w:rsid w:val="00C6731F"/>
    <w:rsid w:val="00C7030E"/>
    <w:rsid w:val="00C70708"/>
    <w:rsid w:val="00C72148"/>
    <w:rsid w:val="00C72EB2"/>
    <w:rsid w:val="00C735DC"/>
    <w:rsid w:val="00C75917"/>
    <w:rsid w:val="00C80349"/>
    <w:rsid w:val="00C80E4D"/>
    <w:rsid w:val="00C80FF9"/>
    <w:rsid w:val="00C82F8F"/>
    <w:rsid w:val="00C83738"/>
    <w:rsid w:val="00C83852"/>
    <w:rsid w:val="00C839C1"/>
    <w:rsid w:val="00C851E1"/>
    <w:rsid w:val="00C85519"/>
    <w:rsid w:val="00C856B0"/>
    <w:rsid w:val="00C87336"/>
    <w:rsid w:val="00C901D6"/>
    <w:rsid w:val="00C913F7"/>
    <w:rsid w:val="00C91497"/>
    <w:rsid w:val="00C91E45"/>
    <w:rsid w:val="00C929F9"/>
    <w:rsid w:val="00C92BD2"/>
    <w:rsid w:val="00C92D0E"/>
    <w:rsid w:val="00C93DC7"/>
    <w:rsid w:val="00C9423E"/>
    <w:rsid w:val="00C95222"/>
    <w:rsid w:val="00C9535F"/>
    <w:rsid w:val="00C9749F"/>
    <w:rsid w:val="00C97B7F"/>
    <w:rsid w:val="00CA0230"/>
    <w:rsid w:val="00CA0325"/>
    <w:rsid w:val="00CA118E"/>
    <w:rsid w:val="00CA25E6"/>
    <w:rsid w:val="00CA40CC"/>
    <w:rsid w:val="00CA473E"/>
    <w:rsid w:val="00CA4969"/>
    <w:rsid w:val="00CA511C"/>
    <w:rsid w:val="00CA5219"/>
    <w:rsid w:val="00CA6085"/>
    <w:rsid w:val="00CB1081"/>
    <w:rsid w:val="00CB1DB0"/>
    <w:rsid w:val="00CB3484"/>
    <w:rsid w:val="00CB406D"/>
    <w:rsid w:val="00CB46B9"/>
    <w:rsid w:val="00CB6C1E"/>
    <w:rsid w:val="00CB7534"/>
    <w:rsid w:val="00CB7809"/>
    <w:rsid w:val="00CB7B0D"/>
    <w:rsid w:val="00CC009C"/>
    <w:rsid w:val="00CC0A9C"/>
    <w:rsid w:val="00CC3D49"/>
    <w:rsid w:val="00CC3E58"/>
    <w:rsid w:val="00CC425D"/>
    <w:rsid w:val="00CC437C"/>
    <w:rsid w:val="00CC57FD"/>
    <w:rsid w:val="00CC6130"/>
    <w:rsid w:val="00CC78C5"/>
    <w:rsid w:val="00CD05FD"/>
    <w:rsid w:val="00CD0B2E"/>
    <w:rsid w:val="00CD151C"/>
    <w:rsid w:val="00CD25EC"/>
    <w:rsid w:val="00CD39D8"/>
    <w:rsid w:val="00CD3DE2"/>
    <w:rsid w:val="00CD5497"/>
    <w:rsid w:val="00CD5E3B"/>
    <w:rsid w:val="00CD76A6"/>
    <w:rsid w:val="00CE49B0"/>
    <w:rsid w:val="00CE4C34"/>
    <w:rsid w:val="00CE5492"/>
    <w:rsid w:val="00CE6540"/>
    <w:rsid w:val="00CE7313"/>
    <w:rsid w:val="00CE7419"/>
    <w:rsid w:val="00CE7B21"/>
    <w:rsid w:val="00CF2E95"/>
    <w:rsid w:val="00CF31C8"/>
    <w:rsid w:val="00CF3495"/>
    <w:rsid w:val="00CF350F"/>
    <w:rsid w:val="00CF365B"/>
    <w:rsid w:val="00CF3936"/>
    <w:rsid w:val="00CF5210"/>
    <w:rsid w:val="00CF7801"/>
    <w:rsid w:val="00CF781D"/>
    <w:rsid w:val="00D01E69"/>
    <w:rsid w:val="00D02F72"/>
    <w:rsid w:val="00D0429B"/>
    <w:rsid w:val="00D078FB"/>
    <w:rsid w:val="00D07F49"/>
    <w:rsid w:val="00D1019E"/>
    <w:rsid w:val="00D109D7"/>
    <w:rsid w:val="00D11577"/>
    <w:rsid w:val="00D1184D"/>
    <w:rsid w:val="00D139EC"/>
    <w:rsid w:val="00D14332"/>
    <w:rsid w:val="00D15915"/>
    <w:rsid w:val="00D164CD"/>
    <w:rsid w:val="00D1700B"/>
    <w:rsid w:val="00D201C8"/>
    <w:rsid w:val="00D20363"/>
    <w:rsid w:val="00D20E73"/>
    <w:rsid w:val="00D20F25"/>
    <w:rsid w:val="00D219E8"/>
    <w:rsid w:val="00D2473E"/>
    <w:rsid w:val="00D268E9"/>
    <w:rsid w:val="00D26E35"/>
    <w:rsid w:val="00D27484"/>
    <w:rsid w:val="00D30551"/>
    <w:rsid w:val="00D315EC"/>
    <w:rsid w:val="00D316C8"/>
    <w:rsid w:val="00D32D54"/>
    <w:rsid w:val="00D32E29"/>
    <w:rsid w:val="00D33584"/>
    <w:rsid w:val="00D35DDF"/>
    <w:rsid w:val="00D37EBC"/>
    <w:rsid w:val="00D40454"/>
    <w:rsid w:val="00D412E6"/>
    <w:rsid w:val="00D414B9"/>
    <w:rsid w:val="00D425AE"/>
    <w:rsid w:val="00D45BC5"/>
    <w:rsid w:val="00D460E9"/>
    <w:rsid w:val="00D47D51"/>
    <w:rsid w:val="00D50626"/>
    <w:rsid w:val="00D506EE"/>
    <w:rsid w:val="00D52889"/>
    <w:rsid w:val="00D52C04"/>
    <w:rsid w:val="00D52D14"/>
    <w:rsid w:val="00D54049"/>
    <w:rsid w:val="00D560EE"/>
    <w:rsid w:val="00D56E28"/>
    <w:rsid w:val="00D60A7B"/>
    <w:rsid w:val="00D60AB7"/>
    <w:rsid w:val="00D613F1"/>
    <w:rsid w:val="00D616C3"/>
    <w:rsid w:val="00D630EE"/>
    <w:rsid w:val="00D63B67"/>
    <w:rsid w:val="00D64F5A"/>
    <w:rsid w:val="00D664FF"/>
    <w:rsid w:val="00D70978"/>
    <w:rsid w:val="00D71E09"/>
    <w:rsid w:val="00D72D42"/>
    <w:rsid w:val="00D7321C"/>
    <w:rsid w:val="00D7451E"/>
    <w:rsid w:val="00D747BA"/>
    <w:rsid w:val="00D778BE"/>
    <w:rsid w:val="00D7793B"/>
    <w:rsid w:val="00D77D79"/>
    <w:rsid w:val="00D81EF1"/>
    <w:rsid w:val="00D82AD7"/>
    <w:rsid w:val="00D835C4"/>
    <w:rsid w:val="00D85A6C"/>
    <w:rsid w:val="00D860CC"/>
    <w:rsid w:val="00D87501"/>
    <w:rsid w:val="00D87C56"/>
    <w:rsid w:val="00D87EBD"/>
    <w:rsid w:val="00D87F90"/>
    <w:rsid w:val="00D90251"/>
    <w:rsid w:val="00D93BB6"/>
    <w:rsid w:val="00D940AD"/>
    <w:rsid w:val="00D951C2"/>
    <w:rsid w:val="00D954F3"/>
    <w:rsid w:val="00D95DAD"/>
    <w:rsid w:val="00D96522"/>
    <w:rsid w:val="00D96C84"/>
    <w:rsid w:val="00D97C4F"/>
    <w:rsid w:val="00DA0E9D"/>
    <w:rsid w:val="00DA1F22"/>
    <w:rsid w:val="00DA3001"/>
    <w:rsid w:val="00DA4528"/>
    <w:rsid w:val="00DA58D5"/>
    <w:rsid w:val="00DA5D16"/>
    <w:rsid w:val="00DA6D61"/>
    <w:rsid w:val="00DA7081"/>
    <w:rsid w:val="00DA75DC"/>
    <w:rsid w:val="00DB3058"/>
    <w:rsid w:val="00DB4030"/>
    <w:rsid w:val="00DB4C40"/>
    <w:rsid w:val="00DB4F21"/>
    <w:rsid w:val="00DB5275"/>
    <w:rsid w:val="00DB6788"/>
    <w:rsid w:val="00DC1280"/>
    <w:rsid w:val="00DC25ED"/>
    <w:rsid w:val="00DC2AD2"/>
    <w:rsid w:val="00DC3F11"/>
    <w:rsid w:val="00DC3FB8"/>
    <w:rsid w:val="00DC3FD5"/>
    <w:rsid w:val="00DC4A3B"/>
    <w:rsid w:val="00DC74BE"/>
    <w:rsid w:val="00DC7501"/>
    <w:rsid w:val="00DC7B1B"/>
    <w:rsid w:val="00DC7EF5"/>
    <w:rsid w:val="00DD05E8"/>
    <w:rsid w:val="00DD086A"/>
    <w:rsid w:val="00DD0C4B"/>
    <w:rsid w:val="00DD1982"/>
    <w:rsid w:val="00DD1C71"/>
    <w:rsid w:val="00DD1CCB"/>
    <w:rsid w:val="00DD3360"/>
    <w:rsid w:val="00DD360E"/>
    <w:rsid w:val="00DD69B2"/>
    <w:rsid w:val="00DD7E16"/>
    <w:rsid w:val="00DE0031"/>
    <w:rsid w:val="00DE1300"/>
    <w:rsid w:val="00DE1443"/>
    <w:rsid w:val="00DE1BD8"/>
    <w:rsid w:val="00DE3CE6"/>
    <w:rsid w:val="00DE45F8"/>
    <w:rsid w:val="00DE498D"/>
    <w:rsid w:val="00DE4A29"/>
    <w:rsid w:val="00DE51F2"/>
    <w:rsid w:val="00DE5C6A"/>
    <w:rsid w:val="00DE60BB"/>
    <w:rsid w:val="00DE7C13"/>
    <w:rsid w:val="00DE7D77"/>
    <w:rsid w:val="00DF05B8"/>
    <w:rsid w:val="00DF1DFC"/>
    <w:rsid w:val="00DF1EC4"/>
    <w:rsid w:val="00DF22D0"/>
    <w:rsid w:val="00DF3139"/>
    <w:rsid w:val="00DF4104"/>
    <w:rsid w:val="00DF4610"/>
    <w:rsid w:val="00DF4CB7"/>
    <w:rsid w:val="00DF5EE2"/>
    <w:rsid w:val="00E00225"/>
    <w:rsid w:val="00E01695"/>
    <w:rsid w:val="00E01C09"/>
    <w:rsid w:val="00E035ED"/>
    <w:rsid w:val="00E04962"/>
    <w:rsid w:val="00E12C1D"/>
    <w:rsid w:val="00E13CA1"/>
    <w:rsid w:val="00E147F5"/>
    <w:rsid w:val="00E14B95"/>
    <w:rsid w:val="00E15182"/>
    <w:rsid w:val="00E15A6C"/>
    <w:rsid w:val="00E16615"/>
    <w:rsid w:val="00E16930"/>
    <w:rsid w:val="00E21737"/>
    <w:rsid w:val="00E24362"/>
    <w:rsid w:val="00E24C6A"/>
    <w:rsid w:val="00E26233"/>
    <w:rsid w:val="00E271B7"/>
    <w:rsid w:val="00E27889"/>
    <w:rsid w:val="00E32C37"/>
    <w:rsid w:val="00E33AD2"/>
    <w:rsid w:val="00E34AC8"/>
    <w:rsid w:val="00E34DFD"/>
    <w:rsid w:val="00E401C4"/>
    <w:rsid w:val="00E40221"/>
    <w:rsid w:val="00E4088A"/>
    <w:rsid w:val="00E41233"/>
    <w:rsid w:val="00E421CA"/>
    <w:rsid w:val="00E42360"/>
    <w:rsid w:val="00E42F78"/>
    <w:rsid w:val="00E44D22"/>
    <w:rsid w:val="00E45D97"/>
    <w:rsid w:val="00E45FA7"/>
    <w:rsid w:val="00E46184"/>
    <w:rsid w:val="00E469A2"/>
    <w:rsid w:val="00E46F29"/>
    <w:rsid w:val="00E472A5"/>
    <w:rsid w:val="00E47B55"/>
    <w:rsid w:val="00E517DF"/>
    <w:rsid w:val="00E51A4F"/>
    <w:rsid w:val="00E51D8C"/>
    <w:rsid w:val="00E520AC"/>
    <w:rsid w:val="00E53BB7"/>
    <w:rsid w:val="00E53F3A"/>
    <w:rsid w:val="00E54B6F"/>
    <w:rsid w:val="00E557DB"/>
    <w:rsid w:val="00E5659A"/>
    <w:rsid w:val="00E56F90"/>
    <w:rsid w:val="00E61C3F"/>
    <w:rsid w:val="00E61D51"/>
    <w:rsid w:val="00E62B55"/>
    <w:rsid w:val="00E658DC"/>
    <w:rsid w:val="00E66C3E"/>
    <w:rsid w:val="00E66DA0"/>
    <w:rsid w:val="00E66DEE"/>
    <w:rsid w:val="00E70D6F"/>
    <w:rsid w:val="00E71952"/>
    <w:rsid w:val="00E719CC"/>
    <w:rsid w:val="00E721EE"/>
    <w:rsid w:val="00E75E8D"/>
    <w:rsid w:val="00E777F9"/>
    <w:rsid w:val="00E803F9"/>
    <w:rsid w:val="00E80DBE"/>
    <w:rsid w:val="00E81434"/>
    <w:rsid w:val="00E8236A"/>
    <w:rsid w:val="00E829EE"/>
    <w:rsid w:val="00E83694"/>
    <w:rsid w:val="00E84484"/>
    <w:rsid w:val="00E8554D"/>
    <w:rsid w:val="00E8677F"/>
    <w:rsid w:val="00E87E0C"/>
    <w:rsid w:val="00E90232"/>
    <w:rsid w:val="00E90415"/>
    <w:rsid w:val="00E91F6E"/>
    <w:rsid w:val="00E92871"/>
    <w:rsid w:val="00E93893"/>
    <w:rsid w:val="00E94F52"/>
    <w:rsid w:val="00E95D83"/>
    <w:rsid w:val="00EA201F"/>
    <w:rsid w:val="00EA2B5A"/>
    <w:rsid w:val="00EA31C3"/>
    <w:rsid w:val="00EA4247"/>
    <w:rsid w:val="00EB04E8"/>
    <w:rsid w:val="00EB0A83"/>
    <w:rsid w:val="00EB345B"/>
    <w:rsid w:val="00EB3492"/>
    <w:rsid w:val="00EB3F47"/>
    <w:rsid w:val="00EB471E"/>
    <w:rsid w:val="00EB4EE7"/>
    <w:rsid w:val="00EB6E27"/>
    <w:rsid w:val="00EB74BD"/>
    <w:rsid w:val="00EB7B80"/>
    <w:rsid w:val="00EC0352"/>
    <w:rsid w:val="00EC0543"/>
    <w:rsid w:val="00EC09B4"/>
    <w:rsid w:val="00EC1B54"/>
    <w:rsid w:val="00EC2265"/>
    <w:rsid w:val="00EC2A4D"/>
    <w:rsid w:val="00EC5874"/>
    <w:rsid w:val="00ED1023"/>
    <w:rsid w:val="00ED349F"/>
    <w:rsid w:val="00ED3A4F"/>
    <w:rsid w:val="00ED55CC"/>
    <w:rsid w:val="00ED7B7E"/>
    <w:rsid w:val="00EE03D8"/>
    <w:rsid w:val="00EE0B37"/>
    <w:rsid w:val="00EE1D5F"/>
    <w:rsid w:val="00EE2F56"/>
    <w:rsid w:val="00EE34C6"/>
    <w:rsid w:val="00EE511D"/>
    <w:rsid w:val="00EE55F9"/>
    <w:rsid w:val="00EE5F51"/>
    <w:rsid w:val="00EE5FF1"/>
    <w:rsid w:val="00EE7598"/>
    <w:rsid w:val="00EE7B5F"/>
    <w:rsid w:val="00EE7C1F"/>
    <w:rsid w:val="00EF058D"/>
    <w:rsid w:val="00EF10B6"/>
    <w:rsid w:val="00EF285B"/>
    <w:rsid w:val="00EF2C2F"/>
    <w:rsid w:val="00EF2D83"/>
    <w:rsid w:val="00EF54FB"/>
    <w:rsid w:val="00F0094D"/>
    <w:rsid w:val="00F00D53"/>
    <w:rsid w:val="00F027BE"/>
    <w:rsid w:val="00F035A9"/>
    <w:rsid w:val="00F04DFA"/>
    <w:rsid w:val="00F10146"/>
    <w:rsid w:val="00F10E1C"/>
    <w:rsid w:val="00F121F2"/>
    <w:rsid w:val="00F12562"/>
    <w:rsid w:val="00F126C7"/>
    <w:rsid w:val="00F12C21"/>
    <w:rsid w:val="00F13695"/>
    <w:rsid w:val="00F145BB"/>
    <w:rsid w:val="00F1476C"/>
    <w:rsid w:val="00F14A11"/>
    <w:rsid w:val="00F14A99"/>
    <w:rsid w:val="00F16F98"/>
    <w:rsid w:val="00F174ED"/>
    <w:rsid w:val="00F17563"/>
    <w:rsid w:val="00F177EC"/>
    <w:rsid w:val="00F205D4"/>
    <w:rsid w:val="00F2144C"/>
    <w:rsid w:val="00F21FF2"/>
    <w:rsid w:val="00F24343"/>
    <w:rsid w:val="00F24545"/>
    <w:rsid w:val="00F248C6"/>
    <w:rsid w:val="00F24F32"/>
    <w:rsid w:val="00F2509C"/>
    <w:rsid w:val="00F26585"/>
    <w:rsid w:val="00F266C6"/>
    <w:rsid w:val="00F2718F"/>
    <w:rsid w:val="00F27794"/>
    <w:rsid w:val="00F27F35"/>
    <w:rsid w:val="00F3391D"/>
    <w:rsid w:val="00F341BD"/>
    <w:rsid w:val="00F347F1"/>
    <w:rsid w:val="00F3506E"/>
    <w:rsid w:val="00F36ED5"/>
    <w:rsid w:val="00F40074"/>
    <w:rsid w:val="00F402C6"/>
    <w:rsid w:val="00F40501"/>
    <w:rsid w:val="00F40C90"/>
    <w:rsid w:val="00F41F02"/>
    <w:rsid w:val="00F42607"/>
    <w:rsid w:val="00F42CF7"/>
    <w:rsid w:val="00F4371C"/>
    <w:rsid w:val="00F43DA7"/>
    <w:rsid w:val="00F44DAD"/>
    <w:rsid w:val="00F450F4"/>
    <w:rsid w:val="00F45D6F"/>
    <w:rsid w:val="00F4613F"/>
    <w:rsid w:val="00F4630B"/>
    <w:rsid w:val="00F467A9"/>
    <w:rsid w:val="00F50717"/>
    <w:rsid w:val="00F51962"/>
    <w:rsid w:val="00F550A0"/>
    <w:rsid w:val="00F551E3"/>
    <w:rsid w:val="00F556FE"/>
    <w:rsid w:val="00F56407"/>
    <w:rsid w:val="00F56C35"/>
    <w:rsid w:val="00F5778C"/>
    <w:rsid w:val="00F625DA"/>
    <w:rsid w:val="00F6423C"/>
    <w:rsid w:val="00F663BF"/>
    <w:rsid w:val="00F67C22"/>
    <w:rsid w:val="00F70E9C"/>
    <w:rsid w:val="00F71B60"/>
    <w:rsid w:val="00F72F08"/>
    <w:rsid w:val="00F74DF7"/>
    <w:rsid w:val="00F759E9"/>
    <w:rsid w:val="00F76776"/>
    <w:rsid w:val="00F76E97"/>
    <w:rsid w:val="00F804B6"/>
    <w:rsid w:val="00F81346"/>
    <w:rsid w:val="00F82470"/>
    <w:rsid w:val="00F82C1D"/>
    <w:rsid w:val="00F8305F"/>
    <w:rsid w:val="00F83B00"/>
    <w:rsid w:val="00F83C09"/>
    <w:rsid w:val="00F86A4F"/>
    <w:rsid w:val="00F86FD5"/>
    <w:rsid w:val="00F9176B"/>
    <w:rsid w:val="00F92972"/>
    <w:rsid w:val="00F92F09"/>
    <w:rsid w:val="00F949B5"/>
    <w:rsid w:val="00F94DBC"/>
    <w:rsid w:val="00F96E11"/>
    <w:rsid w:val="00FA0D71"/>
    <w:rsid w:val="00FA25BE"/>
    <w:rsid w:val="00FA3021"/>
    <w:rsid w:val="00FA4FAE"/>
    <w:rsid w:val="00FA691F"/>
    <w:rsid w:val="00FA70CB"/>
    <w:rsid w:val="00FB0951"/>
    <w:rsid w:val="00FB1D29"/>
    <w:rsid w:val="00FB35DB"/>
    <w:rsid w:val="00FB3AE2"/>
    <w:rsid w:val="00FB3F2D"/>
    <w:rsid w:val="00FB5A6E"/>
    <w:rsid w:val="00FB642D"/>
    <w:rsid w:val="00FB6C1D"/>
    <w:rsid w:val="00FC0B04"/>
    <w:rsid w:val="00FC1FDB"/>
    <w:rsid w:val="00FC202F"/>
    <w:rsid w:val="00FC32C2"/>
    <w:rsid w:val="00FC4437"/>
    <w:rsid w:val="00FC5799"/>
    <w:rsid w:val="00FC5986"/>
    <w:rsid w:val="00FC5E6F"/>
    <w:rsid w:val="00FC61AA"/>
    <w:rsid w:val="00FC62F3"/>
    <w:rsid w:val="00FD0AD8"/>
    <w:rsid w:val="00FD1D41"/>
    <w:rsid w:val="00FD3523"/>
    <w:rsid w:val="00FE0093"/>
    <w:rsid w:val="00FE01FE"/>
    <w:rsid w:val="00FE07D9"/>
    <w:rsid w:val="00FE16E2"/>
    <w:rsid w:val="00FE18B5"/>
    <w:rsid w:val="00FE18FE"/>
    <w:rsid w:val="00FE2128"/>
    <w:rsid w:val="00FE3F35"/>
    <w:rsid w:val="00FE53E5"/>
    <w:rsid w:val="00FE56F5"/>
    <w:rsid w:val="00FE5AA6"/>
    <w:rsid w:val="00FE6B8A"/>
    <w:rsid w:val="00FE6C0E"/>
    <w:rsid w:val="00FE6D99"/>
    <w:rsid w:val="00FE7460"/>
    <w:rsid w:val="00FF0BC1"/>
    <w:rsid w:val="00FF0F60"/>
    <w:rsid w:val="00FF20F4"/>
    <w:rsid w:val="00FF2A63"/>
    <w:rsid w:val="00FF2E57"/>
    <w:rsid w:val="00FF2FCE"/>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6</Pages>
  <Words>1154</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32</cp:revision>
  <dcterms:created xsi:type="dcterms:W3CDTF">2021-04-01T14:55:00Z</dcterms:created>
  <dcterms:modified xsi:type="dcterms:W3CDTF">2021-04-10T16:07:00Z</dcterms:modified>
</cp:coreProperties>
</file>